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474C" w:rsidRDefault="00FC5699">
      <w:pPr>
        <w:pStyle w:val="Title"/>
      </w:pPr>
      <w:r>
        <w:t>Alewife Habitat Suitability Models</w:t>
      </w:r>
    </w:p>
    <w:p w:rsidR="00B5474C" w:rsidRDefault="00FC5699">
      <w:pPr>
        <w:pStyle w:val="Author"/>
      </w:pPr>
      <w:r>
        <w:t>Vanessa Mahan, Justin Stevens</w:t>
      </w:r>
    </w:p>
    <w:p w:rsidR="00B5474C" w:rsidRDefault="00FC5699">
      <w:pPr>
        <w:pStyle w:val="Date"/>
      </w:pPr>
      <w:r>
        <w:t>2023-04-19</w:t>
      </w:r>
    </w:p>
    <w:p w:rsidR="00B5474C" w:rsidRDefault="00FC5699">
      <w:pPr>
        <w:pStyle w:val="Heading1"/>
      </w:pPr>
      <w:bookmarkStart w:id="0" w:name="alewives"/>
      <w:r>
        <w:t>Alewives</w:t>
      </w:r>
    </w:p>
    <w:p w:rsidR="00B5474C" w:rsidRDefault="00FC5699">
      <w:pPr>
        <w:pStyle w:val="FirstParagraph"/>
      </w:pPr>
      <w:r>
        <w:t>This chapter aims to explore the habitat preferences and life cycle of alewives (Alosa pseudoharengus) in the northeastern United States. Alewives have faced significant declines, leading to their classification as a “species of concern” by the U.S. Nation</w:t>
      </w:r>
      <w:r>
        <w:t>al Marine Fisheries Service (National Marine Fisheries Service 2009). A combination of factors that have contributed to this decline, including deteriorating water quality, habitat loss, offshore bycatch/overfishing, increased predation, and dam constructi</w:t>
      </w:r>
      <w:r>
        <w:t>on (Kocovsky et al. 2008; National Marine Fisheries Service 2009; Bethoney, Stokesbury, and Cadrin 2014; Waldman and Quinn 2022). They have also been considered for inclusion in the U.S. Endangered Species List, as indicated in reports by the National Mari</w:t>
      </w:r>
      <w:r>
        <w:t>ne Fisheries Service in 2013 (National Marine Fisheries Service 2013).</w:t>
      </w:r>
    </w:p>
    <w:p w:rsidR="00B5474C" w:rsidRDefault="00FC5699">
      <w:pPr>
        <w:pStyle w:val="BodyText"/>
      </w:pPr>
      <w:r>
        <w:t>Recent stock assessment reports reveal diverse trends in documented alewife runs over the last ten years, with some populations showing signs of stabilization or even growth (ASMFC 2017</w:t>
      </w:r>
      <w:r>
        <w:t>). Additionally, in 2019, the National Marine Fisheries Service concluded that listing the alewife as threatened or endangered under the Endangered Species Act (ESA) was not warranted (National Marine Fisheries Service 2019).</w:t>
      </w:r>
    </w:p>
    <w:p w:rsidR="00B5474C" w:rsidRDefault="00FC5699">
      <w:pPr>
        <w:pStyle w:val="BodyText"/>
      </w:pPr>
      <w:r>
        <w:t>Alewives are widely distribute</w:t>
      </w:r>
      <w:r>
        <w:t>d throughout the northeastern United States, thriving in freshwater rivers and estuaries along the Atlantic coast (ASMFC 1985). Historically, alewives have undertaken extensive migrations to spawn in freshwater tidal systems, but limited information is ava</w:t>
      </w:r>
      <w:r>
        <w:t>ilable about estuary and marine movements during the juvenile and adult phases for alewives (McCartin et al. 2019).</w:t>
      </w:r>
    </w:p>
    <w:p w:rsidR="00B5474C" w:rsidRDefault="00FC5699">
      <w:pPr>
        <w:pStyle w:val="BodyText"/>
      </w:pPr>
      <w:r>
        <w:t>This chapter explores the favorable habitat conditions for spawning alewife adults, non-migratory juveniles, and larvae, which are influence</w:t>
      </w:r>
      <w:r>
        <w:t>d by factors such as suitable spawning habitats, water quality conditions, and availability of appropriate food resources (Lynch et al. 2015).</w:t>
      </w:r>
    </w:p>
    <w:p w:rsidR="00B5474C" w:rsidRDefault="00FC5699">
      <w:pPr>
        <w:pStyle w:val="Heading2"/>
      </w:pPr>
      <w:bookmarkStart w:id="1" w:name="life-cycle-overview"/>
      <w:r>
        <w:t>Life cycle overview</w:t>
      </w:r>
    </w:p>
    <w:p w:rsidR="00B5474C" w:rsidRDefault="00FC5699">
      <w:pPr>
        <w:pStyle w:val="FirstParagraph"/>
      </w:pPr>
      <w:r>
        <w:t>Alewives exhibit a complex life cycle characterized by distinct stages and behaviors. Spawnin</w:t>
      </w:r>
      <w:r>
        <w:t>g typically occurs in waves during the spring season, triggered by rising water temperatures and increasing day length (ASMFC 2009; McCartin et al. 2019; Able et al. 2020). Adult alewives migrate upstream from marine environments to reach suitable brackish</w:t>
      </w:r>
      <w:r>
        <w:t xml:space="preserve"> or freshwater spawning habitats (H. B. Bigelow and Schroeder 1953; A. F. Bigelow et al. 2002). Recent observations show that alewife migration can also be correlated with the lunar phase (Legett et al. 2021).</w:t>
      </w:r>
    </w:p>
    <w:p w:rsidR="00B5474C" w:rsidRDefault="00FC5699">
      <w:pPr>
        <w:pStyle w:val="BodyText"/>
      </w:pPr>
      <w:r>
        <w:lastRenderedPageBreak/>
        <w:t>Upon arrival at the spawning grounds, adult al</w:t>
      </w:r>
      <w:r>
        <w:t>ewives engage in immense spawning runs, where large aggregations gather to deposit their adhesive eggs over a variety of substrates (O’Connell and Angermeier 1997; Able et al. 2020). After spawning, both males and females return to the marine environment(H</w:t>
      </w:r>
      <w:r>
        <w:t>. B. Bigelow and Schroeder 1953; A. F. Bigelow et al. 2002).</w:t>
      </w:r>
    </w:p>
    <w:p w:rsidR="00B5474C" w:rsidRDefault="00FC5699">
      <w:pPr>
        <w:pStyle w:val="BodyText"/>
      </w:pPr>
      <w:r>
        <w:t>In the spawning habitat, the incubation period for eggs typically lasts for 3-6 days (H. B. Bigelow and Schroeder 1953; Munroe 2000; A. F. Bigelow et al. 2002). Once hatched, the larvae begin the</w:t>
      </w:r>
      <w:r>
        <w:t xml:space="preserve">ir rapid migration downstream, eventually making their way towards estuary habitats where they will reside as they grow (Pardue 1983). This estuary environment serves as a nursery for juvenile alewives until they eventually migrate to the sea (Laney 1997; </w:t>
      </w:r>
      <w:r>
        <w:t>Kosa and Mather 2001). It is noteworthy that the survival rate for larvae is relatively low, with only a small percentage successfully reaching the sea for each female alewife that entered the spawning grounds. This percentage can be as low as 1% or even l</w:t>
      </w:r>
      <w:r>
        <w:t>ess, depending on the specific conditions of the ecosystem (Kissil 1974). Similarly, mortality rates for migratory adults during a spawning season can reach as high as 90% in southern regions (Brady et al. 2005).</w:t>
      </w:r>
    </w:p>
    <w:p w:rsidR="00B5474C" w:rsidRDefault="00FC5699">
      <w:pPr>
        <w:pStyle w:val="Heading2"/>
      </w:pPr>
      <w:bookmarkStart w:id="2" w:name="habitat-requirements"/>
      <w:bookmarkEnd w:id="1"/>
      <w:r>
        <w:t>Habitat Requirements</w:t>
      </w:r>
    </w:p>
    <w:p w:rsidR="00B5474C" w:rsidRDefault="00FC5699">
      <w:pPr>
        <w:pStyle w:val="Heading3"/>
      </w:pPr>
      <w:bookmarkStart w:id="3" w:name="spawning-adult-alewives"/>
      <w:r>
        <w:t>Spawning Adult Alewive</w:t>
      </w:r>
      <w:r>
        <w:t>s</w:t>
      </w:r>
    </w:p>
    <w:p w:rsidR="00B5474C" w:rsidRDefault="00FC5699">
      <w:pPr>
        <w:pStyle w:val="FirstParagraph"/>
      </w:pPr>
      <w:r>
        <w:t>Spawning adult alewives exhibit specific preferences and requirements related to habitat characteristics. Their annual migration during spawning is energetically demanding and notable variations in behavior have been observed. Some studies report fasting</w:t>
      </w:r>
      <w:r>
        <w:t xml:space="preserve"> during the day and extensive feeding at night, while others document refraining from eating until their return downstream to productive tidal habitats (H. B. Bigelow and Schroeder 1953; Janssen and Brandt 1980; A. F. Bigelow et al. 2002). The preferred ha</w:t>
      </w:r>
      <w:r>
        <w:t>bitats for spawning are lacustrine and fluvial environments rather than riverine (Reback et al. 2004; Frank et al. 2011).</w:t>
      </w:r>
    </w:p>
    <w:p w:rsidR="00B5474C" w:rsidRDefault="00FC5699">
      <w:pPr>
        <w:pStyle w:val="BodyText"/>
      </w:pPr>
      <w:r>
        <w:t>Temperature preferences during spawning vary across studies, but there is a consensus that optimal temperatures for successful spawnin</w:t>
      </w:r>
      <w:r>
        <w:t>g fall within the range of 12 to 16 degrees Celsius (Brown et al. 2000). Suitable spawning temperatures broadly span from 12 to 22 degrees Celsius (Tyus 1974; Pardue 1983; Collette and Klein-MacPhee 2003; Mather et al. 2012) and during the migration inland</w:t>
      </w:r>
      <w:r>
        <w:t>, alewives tend to favor offshore locations where bottom temperatures are between 7 and 11 degrees Celsius (Munroe 2000). Spawning activity significantly diminishes above 27 degrees Celsius (Kissil 1974; Pardue 1983; Brown et al. 2000). Deviations from the</w:t>
      </w:r>
      <w:r>
        <w:t xml:space="preserve"> optimal temperature range can significantly impact spawning success and the timing of migration. Water temperature also plays a critical role in alewife abundance and movement patterns (Legett et al. 2021).</w:t>
      </w:r>
    </w:p>
    <w:p w:rsidR="00B5474C" w:rsidRDefault="00FC5699">
      <w:pPr>
        <w:pStyle w:val="BodyText"/>
      </w:pPr>
      <w:r>
        <w:t>In terms of depth preferences, spawning adult al</w:t>
      </w:r>
      <w:r>
        <w:t>ewives are generally known to favor depths ranging from Mean Low Tide (MLT) to 10 meters (Brown et al. 2000), but recent field observations indicate that a significant proportion of alewives can be found in habitats as shallow as 2 meters (Mather et al. 20</w:t>
      </w:r>
      <w:r>
        <w:t xml:space="preserve">12). Offshore alewives migrating inland have been documented to favor deeper depths (depth &lt; 100m) (Pardue 1983; Munroe 2000). As such, </w:t>
      </w:r>
      <w:r>
        <w:lastRenderedPageBreak/>
        <w:t>alewives are capable of spawning in both shallow and deep water environments, highlighting their adaptability in selecti</w:t>
      </w:r>
      <w:r>
        <w:t>ng suitable spawning locations.</w:t>
      </w:r>
    </w:p>
    <w:p w:rsidR="00B5474C" w:rsidRDefault="00FC5699">
      <w:pPr>
        <w:pStyle w:val="BodyText"/>
      </w:pPr>
      <w:r>
        <w:t>Further, documented behavior of alewives challenges the conventional belief that anadromous species exclusively depend on freshwater environments for spawning. Alewives have been observed spawning in freshwater habitats with</w:t>
      </w:r>
      <w:r>
        <w:t xml:space="preserve"> minimal salinity concentrations, revealing a preference for environments with salinity levels below 0.5 psu. However, they can tolerate salinity levels as high as 5 psu for successful spawning, as documented in the study conducted by Pardue (1983). More r</w:t>
      </w:r>
      <w:r>
        <w:t>ecently, Brown et al. (2000) emphasizes an additional heightened preference for habitats with salinity concentrations below 15 psu, while concentrations surpassing 20 psu are deemed unsuitable for spawning adults. Additionally, field studies have documente</w:t>
      </w:r>
      <w:r>
        <w:t>d that adult alewives engage in spawning activities across a diverse array of estuarine habitats with varying salinity levels, including ponds within coastal systems, pond-like regions within coastal rivers and streams, oxbows, eddies, backwaters, stream p</w:t>
      </w:r>
      <w:r>
        <w:t>ools, and flooded swamps (Pardue 1983; Mullen, Fay, and Moring 1986; Collette and Klein-MacPhee 2003; Walsh, Settle, and Peters 2005).</w:t>
      </w:r>
    </w:p>
    <w:p w:rsidR="00B5474C" w:rsidRDefault="00FC5699">
      <w:pPr>
        <w:pStyle w:val="BodyText"/>
      </w:pPr>
      <w:r>
        <w:t>Flow velocity is a crucial factor influencing the spawning of alewives (Tommasi et al. 2015). Alewives are thought to spa</w:t>
      </w:r>
      <w:r>
        <w:t>wn in habitat that are slow moving with little or no current (Walsh, Settle, and Peters 2005). Pardue (1983) identifies velocities up to 0.3 m/s as suitable for spawning. However, Haro et al. (2004) conducted laboratory experiments showing that migratory a</w:t>
      </w:r>
      <w:r>
        <w:t>lewives can travel farther distances upstream when flow velocities are up to 1.5 m/s, compared to 3.5 m/s. Notably, these experiments indicate some suitability at these flow velocities and very little suitability for upstream migration when velocities reac</w:t>
      </w:r>
      <w:r>
        <w:t>h 4.5 m/s (Haro et al. 2004). Understanding the preferred flow velocities is essential in managing and preserving the habitat conditions required for successful alewife spawning.</w:t>
      </w:r>
    </w:p>
    <w:p w:rsidR="00B5474C" w:rsidRDefault="00FC5699">
      <w:pPr>
        <w:pStyle w:val="BodyText"/>
      </w:pPr>
      <w:r>
        <w:t>Previous studies have presented conflicting information regarding the substra</w:t>
      </w:r>
      <w:r>
        <w:t>te preferences of spawning adult alewives, often stemming from the generalization of alewives with blueback herring as river herring. Moreover, although Brown et al. (2000) argues that substrate composition holds no significance in alewife models, contrast</w:t>
      </w:r>
      <w:r>
        <w:t xml:space="preserve">ing observations from various sources present compelling evidence in favor of a more defined range of substrate preferences among spawning alewives (Fay, Neves, and Pardue 1983; Killgore, Morgan, and Hurley 1988; O’Connell and Angermeier 1997; Able et al. </w:t>
      </w:r>
      <w:r>
        <w:t>2020). Adult alewives spawn over a range of unconsolidated substrates, including small gravel, sand, vegetation, and other soft substrates (Pardue 1983; O’Connell and Angermeier 1997; Brown et al. 2000). Aside from their demonstrated dependence on soft sub</w:t>
      </w:r>
      <w:r>
        <w:t>strates, spawning adult alewives also exhibit a pronounced inclination toward habitats containing sub-aquatic vegetation (Killgore, Morgan, and Hurley 1988; Laney 1997). Comprehending and defining these substrate preferences is crucial to effectively manag</w:t>
      </w:r>
      <w:r>
        <w:t>e and conserve the appropriate spawning habitats for alewives.</w:t>
      </w:r>
    </w:p>
    <w:p w:rsidR="00B5474C" w:rsidRDefault="00FC5699">
      <w:pPr>
        <w:pStyle w:val="Heading3"/>
      </w:pPr>
      <w:bookmarkStart w:id="4" w:name="X4958ba1516b978f6a4d3f26912027ad9d9bc81d"/>
      <w:bookmarkEnd w:id="3"/>
      <w:r>
        <w:t>Non-migratory Juvenile Alewives and Larvae</w:t>
      </w:r>
    </w:p>
    <w:p w:rsidR="00B5474C" w:rsidRDefault="00FC5699">
      <w:pPr>
        <w:pStyle w:val="FirstParagraph"/>
      </w:pPr>
      <w:r>
        <w:t>Non-migratory juvenile alewives and larvae exhibit distinct habitat preferences and requirements, which play a crucial role in influencing their survi</w:t>
      </w:r>
      <w:r>
        <w:t xml:space="preserve">val and growth. Several </w:t>
      </w:r>
      <w:r>
        <w:lastRenderedPageBreak/>
        <w:t xml:space="preserve">factors influence the abundance and successful development of these young alewives, including river flow, temperature, salinity, depth, and substrate (Pardue 1983; Walsh, Settle, and Peters 2005; Tommasi et al. 2015). The preferred </w:t>
      </w:r>
      <w:r>
        <w:t>habitats for juveniles and alewife larvae are also lacustrine and fluvial environments (Overton, Jones, and Rulifson 2012).</w:t>
      </w:r>
    </w:p>
    <w:p w:rsidR="00B5474C" w:rsidRDefault="00FC5699">
      <w:pPr>
        <w:pStyle w:val="BodyText"/>
      </w:pPr>
      <w:r>
        <w:t>Temperature significantly influences the distribution, behavior, and early development of non-migratory juvenile alewives and larvae</w:t>
      </w:r>
      <w:r>
        <w:t xml:space="preserve"> (Tommasi et al. 2015). Optimal temperatures for juvenile alewife development and larvae hatching fall within the range of 17°C to 22°C, with a broader suitability range for juvenile and larvae recruitment from 11°C to 28°C (Pardue 1983; Fay, Neves, and Pa</w:t>
      </w:r>
      <w:r>
        <w:t xml:space="preserve">rdue 1983; Klauda, Fischer, and Sullivan 1991; Brown et al. 2000; Munroe 2000; Tommasi et al. 2015). Juvenile river herring do not survive temperatures of 3°C or less and hatching success ceases entirely above 29.7°C (Otto, Kitchel, and Rice 1976; Kellogg </w:t>
      </w:r>
      <w:r>
        <w:t>1982; Pardue 1983). Maintaining water temperatures within these ranges is crucial for the successful development and overall health of non-migratory juvenile alewives and larvae.</w:t>
      </w:r>
    </w:p>
    <w:p w:rsidR="00B5474C" w:rsidRDefault="00FC5699">
      <w:pPr>
        <w:pStyle w:val="BodyText"/>
      </w:pPr>
      <w:r>
        <w:t>The depth preferences of non-migratory juvenile alewives differ from their ad</w:t>
      </w:r>
      <w:r>
        <w:t>ult counterparts, as juveniles exhibit a preference for depths ranging from 0 to 10 meters, with no habitat suitability observed beyond 20 meters (Brown et al. 2000; Höök et al. 2008). Research by Pardue (1983) further supports this finding, indicating tha</w:t>
      </w:r>
      <w:r>
        <w:t>t juveniles prefer depths between 0.5 to 5 meters. Lake Ontario research by Ingel (2013) found that early post-hatch larvae are abundant in depths less than 3 meters, while larger larvae occupy progressively deeper habitats. Similarly, observations in Nova</w:t>
      </w:r>
      <w:r>
        <w:t xml:space="preserve"> Scotia’s Margaree River indicate that alewife larvae predominantly reside in depths shallower than 2 meters, while juvenile abundance increases around five meters deep (Gibson and Myers 2003). Overall, these field observations indicate that optimal depth </w:t>
      </w:r>
      <w:r>
        <w:t>for juvenile alewives and larvae is &lt;5 meters. These shallow-water habitats provide protection from predators and access to food sources, facilitating growth before downstream migration.</w:t>
      </w:r>
    </w:p>
    <w:p w:rsidR="00B5474C" w:rsidRDefault="00FC5699">
      <w:pPr>
        <w:pStyle w:val="BodyText"/>
      </w:pPr>
      <w:r>
        <w:t>Juvenile alewives exhibit a distinct salinity preference, favoring co</w:t>
      </w:r>
      <w:r>
        <w:t>ncentrations exceeding 10 psu and even tolerating levels up to 30 psu (Pardue 1983; Brown et al. 2000). Research by Fay, Neves, and Pardue (1983) notes their presence in areas with salinity below 12 psu, indicating adaptability to lower salinity environmen</w:t>
      </w:r>
      <w:r>
        <w:t>ts. Turner and Limburg (2016) along with Able et al. (2020) emphasize the preference of juveniles for estuarine habitats with salinity concentrations spanning 0.5 to 25 psu, promoting an ideal balance between freshwater and marine conditions for growth. Wh</w:t>
      </w:r>
      <w:r>
        <w:t>ile salinities exceeding 20 psu might impede suitability by affecting feeding and physiological processes (Fabrizio et al. 2021), higher salinities up to 30 psu show minimal adverse effects on the health and survival of juvenile alewives, with a 100% survi</w:t>
      </w:r>
      <w:r>
        <w:t>val rate observed at 15 psu (DiMaggio et al. 2015). In summary, juvenile alewives exhibit a versatile salinity preference that ranges from thriving in concentrations exceeding 10 psu up to tolerating levels as high as 30 psu, highlighting their adaptabilit</w:t>
      </w:r>
      <w:r>
        <w:t>y to diverse environments for optimal growth and survival.</w:t>
      </w:r>
    </w:p>
    <w:p w:rsidR="00B5474C" w:rsidRDefault="00FC5699">
      <w:pPr>
        <w:pStyle w:val="BodyText"/>
      </w:pPr>
      <w:r>
        <w:t>Flow velocity is a crucial determinant of the development and survival of non-migratory juvenile alewives (Tommasi et al. 2015). Previous optimal velocities for larvae and egg development were obse</w:t>
      </w:r>
      <w:r>
        <w:t xml:space="preserve">rved from 0 to 0.3 m/s (Pardue 1983). Other studies document </w:t>
      </w:r>
      <w:r>
        <w:lastRenderedPageBreak/>
        <w:t>juvenile alewife preference for habitats with flow velocities ranging from 0.05 to 0.17 m/s (Richkus 1975; O’Connell and Angermeier 1999). Larval alewives are consistently found in water velociti</w:t>
      </w:r>
      <w:r>
        <w:t>es up to approximately 0.12 m/s, but they are absent in faster currents (Ingel 2013). Slower flow rates offer suitable conditions for juveniles and larvae to conserve energy while effectively foraging for food (Haro et al. 2004). Conversely, higher flow ve</w:t>
      </w:r>
      <w:r>
        <w:t>locities may hinder their ability to access critical food resources, maintain their position in the water column, and displace recently spawned eggs from their initial location (Haro et al. 2004; Able et al. 2020). Understanding the flow velocity preferenc</w:t>
      </w:r>
      <w:r>
        <w:t>es and effects on non-migratory juvenile alewives and larvae is crucial for effective habitat management and successful transition from egg to adulthood.</w:t>
      </w:r>
    </w:p>
    <w:p w:rsidR="00B5474C" w:rsidRDefault="00FC5699">
      <w:pPr>
        <w:pStyle w:val="BodyText"/>
      </w:pPr>
      <w:r>
        <w:t xml:space="preserve">non-migratory juvenile alewives exhibit diverse substrate preferences that reflect their adaptability </w:t>
      </w:r>
      <w:r>
        <w:t>to various environments. While previous studies suggest a preference for sandy substrates Fay, Neves, and Pardue (1983), more recent observations indicate a potential preference for rocky substrates (Janssen and Luebke 2004; Boscarino et al. 2020). Seagras</w:t>
      </w:r>
      <w:r>
        <w:t>s coverage also plays a vital role in the habitat of these juveniles. Despite some studies suggesting avoidance of areas with aquatic vegetation Ingel (2013), research by Laney (1997) and Smith and Rulifson (2015) demonstrates that seagrass beds provide es</w:t>
      </w:r>
      <w:r>
        <w:t>sential nursery habitat, offering refuge from predators and abundant food sources. Seagrass beds enhance water quality by stabilizing sediments and promoting nutrient cycling, creating a favorable environment for juvenile alewives to thrive. These vegetate</w:t>
      </w:r>
      <w:r>
        <w:t>d areas are also crucial for overwintering habitat (Killgore, Morgan, and Hurley 1988). Understanding these diverse substrate preferences and the importance of seagrass coverage is essential for effective habitat management and the successful development o</w:t>
      </w:r>
      <w:r>
        <w:t>f non-migratory juvenile alewives.</w:t>
      </w:r>
    </w:p>
    <w:p w:rsidR="00B5474C" w:rsidRDefault="00FC5699">
      <w:pPr>
        <w:pStyle w:val="Heading2"/>
      </w:pPr>
      <w:bookmarkStart w:id="5" w:name="habitat-suitability-models"/>
      <w:bookmarkEnd w:id="2"/>
      <w:bookmarkEnd w:id="4"/>
      <w:r>
        <w:t>Habitat suitability models</w:t>
      </w:r>
    </w:p>
    <w:p w:rsidR="00B5474C" w:rsidRDefault="00FC5699">
      <w:pPr>
        <w:pStyle w:val="FirstParagraph"/>
      </w:pPr>
      <w:r>
        <w:t>The Alewives Habitat Suitability models, originally developed by Brown et al. (2000) and Pardue (1983), with reliance on similar sources such as H. B. Bigelow and Schroeder (1953)</w:t>
      </w:r>
      <w:r>
        <w:t>, possess several limitations that make them inadequate for current applications. Primarily, these models are constructed solely on observations of alewives’ daytime behavior, neglecting their significant nocturnal activity patterns. Recent studies have re</w:t>
      </w:r>
      <w:r>
        <w:t>vealed that alewives are primarily active at night, engaging in feeding and exhibiting substantial downstream movement during these nocturnal periods (Janssen 1978; Janssen and Brandt 1980; McCartin et al. 2019). Collette and Klein-MacPhee (2003) even note</w:t>
      </w:r>
      <w:r>
        <w:t>s that groups of alewives spawn in the evening. Consequently, the exclusive focus on daytime behavior in the existing models fails to capture the true habitat preferences and requirements of alewives, particularly in estuary and brackish environments.</w:t>
      </w:r>
    </w:p>
    <w:p w:rsidR="00B5474C" w:rsidRDefault="00FC5699">
      <w:pPr>
        <w:pStyle w:val="BodyText"/>
      </w:pPr>
      <w:r>
        <w:t>Furt</w:t>
      </w:r>
      <w:r>
        <w:t xml:space="preserve">hermore, the current models predominantly consider variables such as temperature, depth, and substrate, while disregarding other crucial factors that significantly influence alewives’ habitat selection, including flow velocity, sub-aquatic vegetation, and </w:t>
      </w:r>
      <w:r>
        <w:t>life stage differences. This limited scope results in incomplete assessments of habitat suitability. Moreover, the existing models fall short of encompassing the comprehensive spectrum of knowledge available for alewives, as inconsistencies and potential i</w:t>
      </w:r>
      <w:r>
        <w:t xml:space="preserve">naccuracies emerge from conflicting information concerning substrate, salinity, and depth preferences. These </w:t>
      </w:r>
      <w:r>
        <w:lastRenderedPageBreak/>
        <w:t>limitations undermine the models’ effectiveness in predicting habitat suitability for alewives, and since the release of these models, updated obse</w:t>
      </w:r>
      <w:r>
        <w:t>rvations and stock assessments have been published that offer more detailed information on the habitat for alewives.</w:t>
      </w:r>
    </w:p>
    <w:p w:rsidR="00B5474C" w:rsidRDefault="00FC5699">
      <w:pPr>
        <w:pStyle w:val="BodyText"/>
      </w:pPr>
      <w:r>
        <w:t>To address these shortcomings, updated models should encompass a more comprehensive understanding of alewives’ behavior, specifically ackno</w:t>
      </w:r>
      <w:r>
        <w:t>wledging their use of estuarine and brackish habitats. These habitats serve as critical areas for alewives, exhibiting relatively high levels of habitat use (McCartin et al. 2019; Stevens, Saunders, and Duffy 2021). Incorporating these estuarine and bracki</w:t>
      </w:r>
      <w:r>
        <w:t>sh areas into management strategies is of paramount importance to ensure the conservation and successful management of the species. Notably, utilizing estuaries and brackish habitats for spawning may offer energetically favorable conditions for alewives, a</w:t>
      </w:r>
      <w:r>
        <w:t xml:space="preserve">s it eliminates the need for them to acclimate to complete freshwater environments (DiMaggio et al. 2015). This recognition highlights the significance of incorporating these habitats into conservation efforts and management plans to safeguard the species </w:t>
      </w:r>
      <w:r>
        <w:t>and support their reproductive success.</w:t>
      </w:r>
    </w:p>
    <w:p w:rsidR="00B5474C" w:rsidRDefault="00FC5699">
      <w:pPr>
        <w:pStyle w:val="Heading3"/>
      </w:pPr>
      <w:bookmarkStart w:id="6" w:name="spawning-adult-alewives-1"/>
      <w:r>
        <w:t>Spawning Adult Alewives</w:t>
      </w:r>
    </w:p>
    <w:p w:rsidR="00B5474C" w:rsidRDefault="00FC5699" w:rsidP="001B4A51">
      <w:pPr>
        <w:pStyle w:val="FirstParagraph"/>
      </w:pPr>
      <w:r>
        <w:t xml:space="preserve">The updated HSI model for spawning adult alewives introduces several noteworthy breakpoints that distinguish it from previous models. These breakpoints provide a more refined understanding of </w:t>
      </w:r>
      <w:r>
        <w:t>alewife habitat preferences and suitability.</w:t>
      </w:r>
      <w:bookmarkStart w:id="7" w:name="_GoBack"/>
      <w:bookmarkEnd w:id="7"/>
    </w:p>
    <w:p w:rsidR="00B5474C" w:rsidRDefault="00FC5699">
      <w:pPr>
        <w:pStyle w:val="CaptionedFigure"/>
      </w:pPr>
      <w:r>
        <w:rPr>
          <w:noProof/>
        </w:rPr>
        <w:drawing>
          <wp:inline distT="0" distB="0" distL="0" distR="0">
            <wp:extent cx="4267200" cy="1896533"/>
            <wp:effectExtent l="0" t="0" r="0" b="0"/>
            <wp:docPr id="25" name="Picture" descr="Spawning Adult Alewife Temperature Suitability Indices"/>
            <wp:cNvGraphicFramePr/>
            <a:graphic xmlns:a="http://schemas.openxmlformats.org/drawingml/2006/main">
              <a:graphicData uri="http://schemas.openxmlformats.org/drawingml/2006/picture">
                <pic:pic xmlns:pic="http://schemas.openxmlformats.org/drawingml/2006/picture">
                  <pic:nvPicPr>
                    <pic:cNvPr id="26" name="Picture" descr="Fig01.Adult_Alewife_Temp_HSI.jpeg"/>
                    <pic:cNvPicPr>
                      <a:picLocks noChangeAspect="1" noChangeArrowheads="1"/>
                    </pic:cNvPicPr>
                  </pic:nvPicPr>
                  <pic:blipFill>
                    <a:blip r:embed="rId7"/>
                    <a:stretch>
                      <a:fillRect/>
                    </a:stretch>
                  </pic:blipFill>
                  <pic:spPr bwMode="auto">
                    <a:xfrm>
                      <a:off x="0" y="0"/>
                      <a:ext cx="4267200" cy="1896533"/>
                    </a:xfrm>
                    <a:prstGeom prst="rect">
                      <a:avLst/>
                    </a:prstGeom>
                    <a:noFill/>
                    <a:ln w="9525">
                      <a:noFill/>
                      <a:headEnd/>
                      <a:tailEnd/>
                    </a:ln>
                  </pic:spPr>
                </pic:pic>
              </a:graphicData>
            </a:graphic>
          </wp:inline>
        </w:drawing>
      </w:r>
    </w:p>
    <w:p w:rsidR="00B5474C" w:rsidRDefault="00FC5699">
      <w:pPr>
        <w:pStyle w:val="ImageCaption"/>
      </w:pPr>
      <w:r>
        <w:t>Spawning Adult Alewife Temperature Suitability Indices</w:t>
      </w:r>
    </w:p>
    <w:p w:rsidR="00B741DA" w:rsidRDefault="00B741DA">
      <w:pPr>
        <w:pStyle w:val="ImageCaption"/>
      </w:pPr>
    </w:p>
    <w:p w:rsidR="00B5474C" w:rsidRDefault="00FC5699">
      <w:pPr>
        <w:pStyle w:val="TableCaption"/>
      </w:pPr>
      <w:r>
        <w:t>Suitability Indices for Mean Daily Water Temperature: Spawning Adult Alewives</w:t>
      </w:r>
    </w:p>
    <w:tbl>
      <w:tblPr>
        <w:tblStyle w:val="Table"/>
        <w:tblW w:w="0" w:type="auto"/>
        <w:tblLook w:val="0020" w:firstRow="1" w:lastRow="0" w:firstColumn="0" w:lastColumn="0" w:noHBand="0" w:noVBand="0"/>
        <w:tblCaption w:val="Suitability Indices for Mean Daily Water Temperature: Spawning Adult Alewives"/>
      </w:tblPr>
      <w:tblGrid>
        <w:gridCol w:w="2213"/>
        <w:gridCol w:w="2632"/>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Temperature Range (C)</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0-8</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8-12</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2-16</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6-22</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22-27</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27-30</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30+</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Pardue (1983)</w:t>
            </w:r>
          </w:p>
        </w:tc>
        <w:tc>
          <w:tcPr>
            <w:tcW w:w="0" w:type="auto"/>
          </w:tcPr>
          <w:p w:rsidR="00B5474C" w:rsidRDefault="00FC5699">
            <w:pPr>
              <w:pStyle w:val="Compact"/>
              <w:jc w:val="center"/>
            </w:pPr>
            <w:r>
              <w:t>0-10</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10-15</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5-20</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20-27</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27+</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0-8</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8-10</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10-12</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2-16</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6-18</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8-20</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20+</w:t>
            </w:r>
          </w:p>
        </w:tc>
        <w:tc>
          <w:tcPr>
            <w:tcW w:w="0" w:type="auto"/>
          </w:tcPr>
          <w:p w:rsidR="00B5474C" w:rsidRDefault="00FC5699">
            <w:pPr>
              <w:pStyle w:val="Compact"/>
              <w:jc w:val="center"/>
            </w:pPr>
            <w:r>
              <w:t>0</w:t>
            </w:r>
          </w:p>
        </w:tc>
      </w:tr>
    </w:tbl>
    <w:p w:rsidR="00B5474C" w:rsidRDefault="00FC5699">
      <w:pPr>
        <w:pStyle w:val="BodyText"/>
      </w:pPr>
      <w:r>
        <w:t>In contrast to earlier models, the new HSI model delineates mean daily temperature preferences with greater accuracy. While previous models often employed broader temperature categories, the current model introduces finer distinctions. For instance, the ne</w:t>
      </w:r>
      <w:r>
        <w:t>w model identifies a specific range (12 to 16 degrees Celsius) where alewives exhibit peak suitability, providing a more accurate depiction of their thermal requirements for successful spawning. Moreover, the model highlights an upper mean daily temperatur</w:t>
      </w:r>
      <w:r>
        <w:t>e limit (27 degrees Celsius) where suitability drastically decreases, emphasizing the importance of maintaining suitable thermal conditions in spawning habitats.</w:t>
      </w:r>
    </w:p>
    <w:p w:rsidR="00B5474C" w:rsidRDefault="00FC5699">
      <w:pPr>
        <w:pStyle w:val="TableCaption"/>
      </w:pPr>
      <w:r>
        <w:t>Su</w:t>
      </w:r>
      <w:r>
        <w:t>itability Indices for Average Depth: Spawning Adult Alewives</w:t>
      </w:r>
    </w:p>
    <w:tbl>
      <w:tblPr>
        <w:tblStyle w:val="Table"/>
        <w:tblW w:w="0" w:type="auto"/>
        <w:tblLook w:val="0020" w:firstRow="1" w:lastRow="0" w:firstColumn="0" w:lastColumn="0" w:noHBand="0" w:noVBand="0"/>
        <w:tblCaption w:val="Suitability Indices for Average Depth: Spawning Adult Alewives"/>
      </w:tblPr>
      <w:tblGrid>
        <w:gridCol w:w="2213"/>
        <w:gridCol w:w="2482"/>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Depth Range (meters)</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0-2</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2-10</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0-20</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20-50</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50-100</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00+</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Pardue (1983)</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0-MLT</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MLT-3</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3-10</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0-20</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20-50</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50-100</w:t>
            </w:r>
          </w:p>
        </w:tc>
        <w:tc>
          <w:tcPr>
            <w:tcW w:w="0" w:type="auto"/>
          </w:tcPr>
          <w:p w:rsidR="00B5474C" w:rsidRDefault="00FC5699">
            <w:pPr>
              <w:pStyle w:val="Compact"/>
              <w:jc w:val="center"/>
            </w:pPr>
            <w:r>
              <w:t>0</w:t>
            </w:r>
          </w:p>
        </w:tc>
      </w:tr>
    </w:tbl>
    <w:p w:rsidR="00B5474C" w:rsidRDefault="00FC5699">
      <w:pPr>
        <w:pStyle w:val="BodyText"/>
      </w:pPr>
      <w:r>
        <w:t>The updated model also offers more detailed depth preferences. Previous models might have employed generalized depth categories, but the new model introduces distinct depth ranges. This allows for a more refined assessment of habitat</w:t>
      </w:r>
      <w:r>
        <w:t xml:space="preserve"> suitability. For instance, the new model specifies a peak suitability range (2 to 10 meters), reflecting the depth preferences of spawning adult alewives more accurately. Additionally, it identifies a depth threshold (100 meters) beyond which habitats are</w:t>
      </w:r>
      <w:r>
        <w:t xml:space="preserve"> unsuitable for spawning.</w:t>
      </w:r>
    </w:p>
    <w:p w:rsidR="00B5474C" w:rsidRDefault="00FC5699">
      <w:pPr>
        <w:pStyle w:val="TableCaption"/>
      </w:pPr>
      <w:r>
        <w:t>Suitability Indices for Average Salinity: Spawning Adult Alewives</w:t>
      </w:r>
    </w:p>
    <w:tbl>
      <w:tblPr>
        <w:tblStyle w:val="Table"/>
        <w:tblW w:w="0" w:type="auto"/>
        <w:tblLook w:val="0020" w:firstRow="1" w:lastRow="0" w:firstColumn="0" w:lastColumn="0" w:noHBand="0" w:noVBand="0"/>
        <w:tblCaption w:val="Suitability Indices for Average Salinity: Spawning Adult Alewives"/>
      </w:tblPr>
      <w:tblGrid>
        <w:gridCol w:w="2213"/>
        <w:gridCol w:w="2281"/>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Salinity Range (psu)</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0-0.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0.5-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5-1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5-20</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20+</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Pardue (1983)</w:t>
            </w:r>
          </w:p>
        </w:tc>
        <w:tc>
          <w:tcPr>
            <w:tcW w:w="0" w:type="auto"/>
          </w:tcPr>
          <w:p w:rsidR="00B5474C" w:rsidRDefault="00FC5699">
            <w:pPr>
              <w:pStyle w:val="Compact"/>
              <w:jc w:val="center"/>
            </w:pPr>
            <w:r>
              <w:t>0-6</w:t>
            </w:r>
          </w:p>
        </w:tc>
        <w:tc>
          <w:tcPr>
            <w:tcW w:w="0" w:type="auto"/>
          </w:tcPr>
          <w:p w:rsidR="00B5474C" w:rsidRDefault="00FC5699">
            <w:pPr>
              <w:pStyle w:val="Compact"/>
              <w:jc w:val="center"/>
            </w:pPr>
            <w:r>
              <w:t>0.86</w:t>
            </w:r>
          </w:p>
        </w:tc>
      </w:tr>
      <w:tr w:rsidR="00B5474C">
        <w:tc>
          <w:tcPr>
            <w:tcW w:w="0" w:type="auto"/>
          </w:tcPr>
          <w:p w:rsidR="00B5474C" w:rsidRDefault="00B5474C">
            <w:pPr>
              <w:pStyle w:val="Compact"/>
            </w:pPr>
          </w:p>
        </w:tc>
        <w:tc>
          <w:tcPr>
            <w:tcW w:w="0" w:type="auto"/>
          </w:tcPr>
          <w:p w:rsidR="00B5474C" w:rsidRDefault="00FC5699">
            <w:pPr>
              <w:pStyle w:val="Compact"/>
              <w:jc w:val="center"/>
            </w:pPr>
            <w:r>
              <w:t>6-14</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14-20</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20+</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0-0.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0.5-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5-10</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0-1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5-20</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20-25</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25-30</w:t>
            </w:r>
          </w:p>
        </w:tc>
        <w:tc>
          <w:tcPr>
            <w:tcW w:w="0" w:type="auto"/>
          </w:tcPr>
          <w:p w:rsidR="00B5474C" w:rsidRDefault="00FC5699">
            <w:pPr>
              <w:pStyle w:val="Compact"/>
              <w:jc w:val="center"/>
            </w:pPr>
            <w:r>
              <w:t>0</w:t>
            </w:r>
          </w:p>
        </w:tc>
      </w:tr>
    </w:tbl>
    <w:p w:rsidR="00B5474C" w:rsidRDefault="00FC5699">
      <w:pPr>
        <w:pStyle w:val="BodyText"/>
      </w:pPr>
      <w:r>
        <w:t>The new HSI model also refines the depiction of alewife salinity preferences. Unlike earlier models, which may have had narrow salinity categories, the updated model provides a more nuanced view. It pinpoints a specific range (0 to 5 psu) where alewives ex</w:t>
      </w:r>
      <w:r>
        <w:t>hibit the highest suitability, aligning closely with empirical data. Moreover, it designates a clear upper limit (15 psu) where suitability declines significantly, indicating the importance of maintaining lower salinity levels in suitable habitats.</w:t>
      </w:r>
    </w:p>
    <w:p w:rsidR="00B5474C" w:rsidRDefault="00FC5699">
      <w:pPr>
        <w:pStyle w:val="TableCaption"/>
      </w:pPr>
      <w:r>
        <w:t>Suitability Indices for Flow Velocity: Spawning Adult Alewives</w:t>
      </w:r>
    </w:p>
    <w:tbl>
      <w:tblPr>
        <w:tblStyle w:val="Table"/>
        <w:tblW w:w="0" w:type="auto"/>
        <w:tblLook w:val="0020" w:firstRow="1" w:lastRow="0" w:firstColumn="0" w:lastColumn="0" w:noHBand="0" w:noVBand="0"/>
        <w:tblCaption w:val="Suitability Indices for Flow Velocity: Spawning Adult Alewives"/>
      </w:tblPr>
      <w:tblGrid>
        <w:gridCol w:w="2213"/>
        <w:gridCol w:w="2951"/>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Flow Velocity Range (m/s)</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0-0.3</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0.3-1.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5-3.5</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3.5-4.5</w:t>
            </w:r>
          </w:p>
        </w:tc>
        <w:tc>
          <w:tcPr>
            <w:tcW w:w="0" w:type="auto"/>
          </w:tcPr>
          <w:p w:rsidR="00B5474C" w:rsidRDefault="00FC5699">
            <w:pPr>
              <w:pStyle w:val="Compact"/>
              <w:jc w:val="center"/>
            </w:pPr>
            <w:r>
              <w:t>0.3</w:t>
            </w:r>
          </w:p>
        </w:tc>
      </w:tr>
      <w:tr w:rsidR="00B5474C">
        <w:tc>
          <w:tcPr>
            <w:tcW w:w="0" w:type="auto"/>
          </w:tcPr>
          <w:p w:rsidR="00B5474C" w:rsidRDefault="00B5474C">
            <w:pPr>
              <w:pStyle w:val="Compact"/>
            </w:pPr>
          </w:p>
        </w:tc>
        <w:tc>
          <w:tcPr>
            <w:tcW w:w="0" w:type="auto"/>
          </w:tcPr>
          <w:p w:rsidR="00B5474C" w:rsidRDefault="00FC5699">
            <w:pPr>
              <w:pStyle w:val="Compact"/>
              <w:jc w:val="center"/>
            </w:pPr>
            <w:r>
              <w:t>4.5+</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Pardue (1983)</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bl>
    <w:p w:rsidR="00B5474C" w:rsidRDefault="00FC5699">
      <w:pPr>
        <w:pStyle w:val="BodyText"/>
      </w:pPr>
      <w:r>
        <w:t>The new model enhances our understanding of alewife flow velocity preferences. While previous models might have used less specific flow velocity categories, the updated model introduces distinct range</w:t>
      </w:r>
      <w:r>
        <w:t>s. For example, it highlights a range (0 to 0.3 meters per second) where alewives demonstrate the highest suitability and extends moderate suitability to a broader range (0.3 to 1.5 meters per second), offering a more defined view of their flow velocity re</w:t>
      </w:r>
      <w:r>
        <w:t>quirements. Additionally, it designates an upper threshold (4.5 meters per second) beyond which habitat would be considered unsuitable, in line with observed behaviors.</w:t>
      </w:r>
    </w:p>
    <w:p w:rsidR="00B5474C" w:rsidRDefault="00FC5699">
      <w:pPr>
        <w:pStyle w:val="TableCaption"/>
      </w:pPr>
      <w:r>
        <w:t>Suitability Indices for Predominant Substrate Type: Spawning Adult Alewives</w:t>
      </w:r>
    </w:p>
    <w:tbl>
      <w:tblPr>
        <w:tblStyle w:val="Table"/>
        <w:tblW w:w="0" w:type="auto"/>
        <w:tblLook w:val="0020" w:firstRow="1" w:lastRow="0" w:firstColumn="0" w:lastColumn="0" w:noHBand="0" w:noVBand="0"/>
        <w:tblCaption w:val="Suitability Indices for Predominant Substrate Type: Spawning Adult Alewives"/>
      </w:tblPr>
      <w:tblGrid>
        <w:gridCol w:w="2213"/>
        <w:gridCol w:w="3164"/>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Predominant Substrate Type</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soft substrate</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hard substrate</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present SAV</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absent SAV</w:t>
            </w:r>
          </w:p>
        </w:tc>
        <w:tc>
          <w:tcPr>
            <w:tcW w:w="0" w:type="auto"/>
          </w:tcPr>
          <w:p w:rsidR="00B5474C" w:rsidRDefault="00FC5699">
            <w:pPr>
              <w:pStyle w:val="Compact"/>
              <w:jc w:val="center"/>
            </w:pPr>
            <w:r>
              <w:t>0.5</w:t>
            </w:r>
          </w:p>
        </w:tc>
      </w:tr>
      <w:tr w:rsidR="00B5474C">
        <w:tc>
          <w:tcPr>
            <w:tcW w:w="0" w:type="auto"/>
          </w:tcPr>
          <w:p w:rsidR="00B5474C" w:rsidRDefault="00FC5699">
            <w:pPr>
              <w:pStyle w:val="Compact"/>
            </w:pPr>
            <w:r>
              <w:t>Pardue (1983)</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bl>
    <w:p w:rsidR="00B5474C" w:rsidRDefault="00FC5699">
      <w:pPr>
        <w:pStyle w:val="BodyText"/>
      </w:pPr>
      <w:r>
        <w:t>Substrate preferences remain a crucial aspect of spawning habitat for alewives. Previous models have employed general substrate categories, while the new model emphasizes the significance of diverse sub</w:t>
      </w:r>
      <w:r>
        <w:t>strate types, including soft (e.g. small gravel, sand, silt, detritus) and hard substrates (e.g. cobble, rock, boulders, clam beds), as well as sub-aquatic vegetation (i.e. absence/presence).</w:t>
      </w:r>
    </w:p>
    <w:p w:rsidR="00B5474C" w:rsidRDefault="00FC5699">
      <w:pPr>
        <w:pStyle w:val="Heading3"/>
      </w:pPr>
      <w:bookmarkStart w:id="8" w:name="juvenile-alewives"/>
      <w:bookmarkEnd w:id="6"/>
      <w:r>
        <w:t>Juvenile Alewives</w:t>
      </w:r>
    </w:p>
    <w:p w:rsidR="00B5474C" w:rsidRDefault="00FC5699">
      <w:pPr>
        <w:pStyle w:val="FirstParagraph"/>
      </w:pPr>
      <w:r>
        <w:t>To shed light on their habitat preferences and</w:t>
      </w:r>
      <w:r>
        <w:t xml:space="preserve"> support effective conservation and management strategies, an in-depth Habitat Suitability Index (HSI) model has been established. This model meticulously dissects key parameters, including temperature, depth, salinity, flow velocity, and substrate, provid</w:t>
      </w:r>
      <w:r>
        <w:t>ing precise insights into the conditions necessary for their well-being.</w:t>
      </w:r>
    </w:p>
    <w:p w:rsidR="00B5474C" w:rsidRDefault="00FC5699">
      <w:pPr>
        <w:pStyle w:val="CaptionedFigure"/>
      </w:pPr>
      <w:r>
        <w:rPr>
          <w:noProof/>
        </w:rPr>
        <w:lastRenderedPageBreak/>
        <w:drawing>
          <wp:inline distT="0" distB="0" distL="0" distR="0">
            <wp:extent cx="4267200" cy="1896533"/>
            <wp:effectExtent l="0" t="0" r="0" b="0"/>
            <wp:docPr id="29" name="Picture" descr="Non-Migratory Juvenile Alewife and Larvae Temperature Suitability Indices"/>
            <wp:cNvGraphicFramePr/>
            <a:graphic xmlns:a="http://schemas.openxmlformats.org/drawingml/2006/main">
              <a:graphicData uri="http://schemas.openxmlformats.org/drawingml/2006/picture">
                <pic:pic xmlns:pic="http://schemas.openxmlformats.org/drawingml/2006/picture">
                  <pic:nvPicPr>
                    <pic:cNvPr id="30" name="Picture" descr="Fig02.Juv_Alewife_Temp_HSI.jpeg"/>
                    <pic:cNvPicPr>
                      <a:picLocks noChangeAspect="1" noChangeArrowheads="1"/>
                    </pic:cNvPicPr>
                  </pic:nvPicPr>
                  <pic:blipFill>
                    <a:blip r:embed="rId8"/>
                    <a:stretch>
                      <a:fillRect/>
                    </a:stretch>
                  </pic:blipFill>
                  <pic:spPr bwMode="auto">
                    <a:xfrm>
                      <a:off x="0" y="0"/>
                      <a:ext cx="4267200" cy="1896533"/>
                    </a:xfrm>
                    <a:prstGeom prst="rect">
                      <a:avLst/>
                    </a:prstGeom>
                    <a:noFill/>
                    <a:ln w="9525">
                      <a:noFill/>
                      <a:headEnd/>
                      <a:tailEnd/>
                    </a:ln>
                  </pic:spPr>
                </pic:pic>
              </a:graphicData>
            </a:graphic>
          </wp:inline>
        </w:drawing>
      </w:r>
    </w:p>
    <w:p w:rsidR="00B5474C" w:rsidRDefault="00FC5699">
      <w:pPr>
        <w:pStyle w:val="ImageCaption"/>
      </w:pPr>
      <w:r>
        <w:t>Non-Migratory Juvenile Alewife and Larvae Temperature Suitability Indices</w:t>
      </w:r>
    </w:p>
    <w:p w:rsidR="00B5474C" w:rsidRDefault="00FC5699">
      <w:pPr>
        <w:pStyle w:val="TableCaption"/>
      </w:pPr>
      <w:r>
        <w:t>Suitability Ind</w:t>
      </w:r>
      <w:r>
        <w:t>ices for Mean Daily Water Temperature: Non-Migratory Juvenile Alewife and Larvae</w:t>
      </w:r>
    </w:p>
    <w:tbl>
      <w:tblPr>
        <w:tblStyle w:val="Table"/>
        <w:tblW w:w="0" w:type="auto"/>
        <w:tblLook w:val="0020" w:firstRow="1" w:lastRow="0" w:firstColumn="0" w:lastColumn="0" w:noHBand="0" w:noVBand="0"/>
        <w:tblCaption w:val="Suitability Indices for Mean Daily Water Temperature: Non-Migratory Juvenile Alewife and Larvae"/>
      </w:tblPr>
      <w:tblGrid>
        <w:gridCol w:w="2213"/>
        <w:gridCol w:w="2632"/>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Temperature Range (C)</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3-11</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11-17</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7-22</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22-28</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28-29.7</w:t>
            </w:r>
          </w:p>
        </w:tc>
        <w:tc>
          <w:tcPr>
            <w:tcW w:w="0" w:type="auto"/>
          </w:tcPr>
          <w:p w:rsidR="00B5474C" w:rsidRDefault="00FC5699">
            <w:pPr>
              <w:pStyle w:val="Compact"/>
              <w:jc w:val="center"/>
            </w:pPr>
            <w:r>
              <w:t>0.3</w:t>
            </w:r>
          </w:p>
        </w:tc>
      </w:tr>
      <w:tr w:rsidR="00B5474C">
        <w:tc>
          <w:tcPr>
            <w:tcW w:w="0" w:type="auto"/>
          </w:tcPr>
          <w:p w:rsidR="00B5474C" w:rsidRDefault="00B5474C">
            <w:pPr>
              <w:pStyle w:val="Compact"/>
            </w:pPr>
          </w:p>
        </w:tc>
        <w:tc>
          <w:tcPr>
            <w:tcW w:w="0" w:type="auto"/>
          </w:tcPr>
          <w:p w:rsidR="00B5474C" w:rsidRDefault="00FC5699">
            <w:pPr>
              <w:pStyle w:val="Compact"/>
              <w:jc w:val="center"/>
            </w:pPr>
            <w:r>
              <w:t>29.7+</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Pardue (1983)</w:t>
            </w:r>
          </w:p>
        </w:tc>
        <w:tc>
          <w:tcPr>
            <w:tcW w:w="0" w:type="auto"/>
          </w:tcPr>
          <w:p w:rsidR="00B5474C" w:rsidRDefault="00FC5699">
            <w:pPr>
              <w:pStyle w:val="Compact"/>
              <w:jc w:val="center"/>
            </w:pPr>
            <w:r>
              <w:t>0-10</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0-18</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8-30</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30+</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0-6</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6-10</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10-12</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2-22</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22-24</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24-30</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30+</w:t>
            </w:r>
          </w:p>
        </w:tc>
        <w:tc>
          <w:tcPr>
            <w:tcW w:w="0" w:type="auto"/>
          </w:tcPr>
          <w:p w:rsidR="00B5474C" w:rsidRDefault="00FC5699">
            <w:pPr>
              <w:pStyle w:val="Compact"/>
              <w:jc w:val="center"/>
            </w:pPr>
            <w:r>
              <w:t>0</w:t>
            </w:r>
          </w:p>
        </w:tc>
      </w:tr>
    </w:tbl>
    <w:p w:rsidR="00B5474C" w:rsidRDefault="00FC5699">
      <w:pPr>
        <w:pStyle w:val="BodyText"/>
      </w:pPr>
      <w:r>
        <w:t>The temperature parameter in the HSI model for non-migratory juvenile alewife and larvae delineates mean daily temperature preferences with greater accuracy. It highlights a suitability range between 3 and 11 degrees Celsius, indicating their ability to th</w:t>
      </w:r>
      <w:r>
        <w:t>rive and over-winter in cooler waters. Optimal conditions are observed within the 17 to 22 degrees Celsius range, aligning closely with the temperature regimes of their native habitats. The model’s upper limit at 29.7 degrees Celsius defines the critical i</w:t>
      </w:r>
      <w:r>
        <w:t xml:space="preserve">mportance of </w:t>
      </w:r>
      <w:r>
        <w:lastRenderedPageBreak/>
        <w:t>understanding suitable thermal conditions to support the growth and survival of juvenile alewives and larvae.</w:t>
      </w:r>
    </w:p>
    <w:p w:rsidR="00B5474C" w:rsidRDefault="00FC5699">
      <w:pPr>
        <w:pStyle w:val="TableCaption"/>
      </w:pPr>
      <w:r>
        <w:t>Suitability Indices for Average Depth: No</w:t>
      </w:r>
      <w:r>
        <w:t>n-Migratory Juvenile Alewife and Larvae</w:t>
      </w:r>
    </w:p>
    <w:tbl>
      <w:tblPr>
        <w:tblStyle w:val="Table"/>
        <w:tblW w:w="0" w:type="auto"/>
        <w:tblLook w:val="0020" w:firstRow="1" w:lastRow="0" w:firstColumn="0" w:lastColumn="0" w:noHBand="0" w:noVBand="0"/>
        <w:tblCaption w:val="Suitability Indices for Average Depth: Non-Migratory Juvenile Alewife and Larvae"/>
      </w:tblPr>
      <w:tblGrid>
        <w:gridCol w:w="2213"/>
        <w:gridCol w:w="2482"/>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Depth Range (meters)</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0-0.5</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0.5-3</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3-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3-10</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0-20</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20-50</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50+</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Pardue (1983)</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0-MLT</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MLT-3</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3-10</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0-20</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20-50</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50-100</w:t>
            </w:r>
          </w:p>
        </w:tc>
        <w:tc>
          <w:tcPr>
            <w:tcW w:w="0" w:type="auto"/>
          </w:tcPr>
          <w:p w:rsidR="00B5474C" w:rsidRDefault="00FC5699">
            <w:pPr>
              <w:pStyle w:val="Compact"/>
              <w:jc w:val="center"/>
            </w:pPr>
            <w:r>
              <w:t>0</w:t>
            </w:r>
          </w:p>
        </w:tc>
      </w:tr>
    </w:tbl>
    <w:p w:rsidR="00B5474C" w:rsidRDefault="00FC5699">
      <w:pPr>
        <w:pStyle w:val="BodyText"/>
      </w:pPr>
      <w:r>
        <w:t>Depth preferences play a crucial role in the habitat suitability of non-migratory juvenile alewife and larvae. The updated model offers distinct depth ranges, allowing for a refined assessment of their habitat requirements. Peak suitability betwe</w:t>
      </w:r>
      <w:r>
        <w:t>en 2 and 10 meters is highlighted, signifying the affinity by juvenile alewife and larvae for relatively shallow waters. This depth preference aligns with their ecological niche, where access to food resources and shelter is optimal. Furthermore, the model</w:t>
      </w:r>
      <w:r>
        <w:t xml:space="preserve"> designates a depth threshold at 20 meters, emphasizing that habitats beyond this depth are unsuitable for these life stages.</w:t>
      </w:r>
    </w:p>
    <w:p w:rsidR="00B5474C" w:rsidRDefault="00FC5699">
      <w:pPr>
        <w:pStyle w:val="TableCaption"/>
      </w:pPr>
      <w:r>
        <w:t>Suitability Indices for Average Salini</w:t>
      </w:r>
      <w:r>
        <w:t>ty: Non-Migratory Juvenile Alewife and Larvae</w:t>
      </w:r>
    </w:p>
    <w:tbl>
      <w:tblPr>
        <w:tblStyle w:val="Table"/>
        <w:tblW w:w="0" w:type="auto"/>
        <w:tblLook w:val="0020" w:firstRow="1" w:lastRow="0" w:firstColumn="0" w:lastColumn="0" w:noHBand="0" w:noVBand="0"/>
        <w:tblCaption w:val="Suitability Indices for Average Salinity: Non-Migratory Juvenile Alewife and Larvae"/>
      </w:tblPr>
      <w:tblGrid>
        <w:gridCol w:w="2213"/>
        <w:gridCol w:w="2281"/>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Salinity Range (psu)</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0-0.5</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0.5-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5-10</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0-1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5-20</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20-25</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25-30</w:t>
            </w:r>
          </w:p>
        </w:tc>
        <w:tc>
          <w:tcPr>
            <w:tcW w:w="0" w:type="auto"/>
          </w:tcPr>
          <w:p w:rsidR="00B5474C" w:rsidRDefault="00FC5699">
            <w:pPr>
              <w:pStyle w:val="Compact"/>
              <w:jc w:val="center"/>
            </w:pPr>
            <w:r>
              <w:t>0.3</w:t>
            </w:r>
          </w:p>
        </w:tc>
      </w:tr>
      <w:tr w:rsidR="00B5474C">
        <w:tc>
          <w:tcPr>
            <w:tcW w:w="0" w:type="auto"/>
          </w:tcPr>
          <w:p w:rsidR="00B5474C" w:rsidRDefault="00B5474C">
            <w:pPr>
              <w:pStyle w:val="Compact"/>
            </w:pPr>
          </w:p>
        </w:tc>
        <w:tc>
          <w:tcPr>
            <w:tcW w:w="0" w:type="auto"/>
          </w:tcPr>
          <w:p w:rsidR="00B5474C" w:rsidRDefault="00FC5699">
            <w:pPr>
              <w:pStyle w:val="Compact"/>
              <w:jc w:val="center"/>
            </w:pPr>
            <w:r>
              <w:t>30-35</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35+</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lastRenderedPageBreak/>
              <w:t>Pardue (1983)</w:t>
            </w:r>
          </w:p>
        </w:tc>
        <w:tc>
          <w:tcPr>
            <w:tcW w:w="0" w:type="auto"/>
          </w:tcPr>
          <w:p w:rsidR="00B5474C" w:rsidRDefault="00FC5699">
            <w:pPr>
              <w:pStyle w:val="Compact"/>
              <w:jc w:val="center"/>
            </w:pPr>
            <w:r>
              <w:t>0-6</w:t>
            </w:r>
          </w:p>
        </w:tc>
        <w:tc>
          <w:tcPr>
            <w:tcW w:w="0" w:type="auto"/>
          </w:tcPr>
          <w:p w:rsidR="00B5474C" w:rsidRDefault="00FC5699">
            <w:pPr>
              <w:pStyle w:val="Compact"/>
              <w:jc w:val="center"/>
            </w:pPr>
            <w:r>
              <w:t>0.86</w:t>
            </w:r>
          </w:p>
        </w:tc>
      </w:tr>
      <w:tr w:rsidR="00B5474C">
        <w:tc>
          <w:tcPr>
            <w:tcW w:w="0" w:type="auto"/>
          </w:tcPr>
          <w:p w:rsidR="00B5474C" w:rsidRDefault="00B5474C">
            <w:pPr>
              <w:pStyle w:val="Compact"/>
            </w:pPr>
          </w:p>
        </w:tc>
        <w:tc>
          <w:tcPr>
            <w:tcW w:w="0" w:type="auto"/>
          </w:tcPr>
          <w:p w:rsidR="00B5474C" w:rsidRDefault="00FC5699">
            <w:pPr>
              <w:pStyle w:val="Compact"/>
              <w:jc w:val="center"/>
            </w:pPr>
            <w:r>
              <w:t>6-14</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14-20</w:t>
            </w:r>
          </w:p>
        </w:tc>
        <w:tc>
          <w:tcPr>
            <w:tcW w:w="0" w:type="auto"/>
          </w:tcPr>
          <w:p w:rsidR="00B5474C" w:rsidRDefault="00FC5699">
            <w:pPr>
              <w:pStyle w:val="Compact"/>
              <w:jc w:val="center"/>
            </w:pPr>
            <w:r>
              <w:t>0</w:t>
            </w:r>
          </w:p>
        </w:tc>
      </w:tr>
      <w:tr w:rsidR="00B5474C">
        <w:tc>
          <w:tcPr>
            <w:tcW w:w="0" w:type="auto"/>
          </w:tcPr>
          <w:p w:rsidR="00B5474C" w:rsidRDefault="00B5474C">
            <w:pPr>
              <w:pStyle w:val="Compact"/>
            </w:pPr>
          </w:p>
        </w:tc>
        <w:tc>
          <w:tcPr>
            <w:tcW w:w="0" w:type="auto"/>
          </w:tcPr>
          <w:p w:rsidR="00B5474C" w:rsidRDefault="00FC5699">
            <w:pPr>
              <w:pStyle w:val="Compact"/>
              <w:jc w:val="center"/>
            </w:pPr>
            <w:r>
              <w:t>20+</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0-0.5</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0.5-5</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5-10</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10-1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15-20</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20-25</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25-30</w:t>
            </w:r>
          </w:p>
        </w:tc>
        <w:tc>
          <w:tcPr>
            <w:tcW w:w="0" w:type="auto"/>
          </w:tcPr>
          <w:p w:rsidR="00B5474C" w:rsidRDefault="00FC5699">
            <w:pPr>
              <w:pStyle w:val="Compact"/>
              <w:jc w:val="center"/>
            </w:pPr>
            <w:r>
              <w:t>1</w:t>
            </w:r>
          </w:p>
        </w:tc>
      </w:tr>
    </w:tbl>
    <w:p w:rsidR="00B5474C" w:rsidRDefault="00FC5699">
      <w:pPr>
        <w:pStyle w:val="BodyText"/>
      </w:pPr>
      <w:r>
        <w:t>Salinity is a vital factor in the habitat suitability of non-migratory juvenile alewife and larvae, and the HSI model provides detailed insights. It highlights a specific range of 0.5 to 15 (psu) where these life stages exhibit the highest suitability. Thi</w:t>
      </w:r>
      <w:r>
        <w:t>s preference closely corresponds to their native estuarine and freshwater habitats. Additionally, the model sets a clear upper limit at 30 psu, emphasizing the moderate effects of higher salinity levels on their suitability. Maintaining brackish conditions</w:t>
      </w:r>
      <w:r>
        <w:t xml:space="preserve"> in suitable habitats is essential for the successful development of juvenile alewives and larvae.</w:t>
      </w:r>
    </w:p>
    <w:p w:rsidR="00B5474C" w:rsidRDefault="00FC5699">
      <w:pPr>
        <w:pStyle w:val="TableCaption"/>
      </w:pPr>
      <w:r>
        <w:t>Suitability Indices for Flow Velocity: Non-Migratory Juvenile Ale</w:t>
      </w:r>
      <w:r>
        <w:t>wife and Larvae</w:t>
      </w:r>
    </w:p>
    <w:tbl>
      <w:tblPr>
        <w:tblStyle w:val="Table"/>
        <w:tblW w:w="0" w:type="auto"/>
        <w:tblLook w:val="0020" w:firstRow="1" w:lastRow="0" w:firstColumn="0" w:lastColumn="0" w:noHBand="0" w:noVBand="0"/>
        <w:tblCaption w:val="Suitability Indices for Flow Velocity: Non-Migratory Juvenile Alewife and Larvae"/>
      </w:tblPr>
      <w:tblGrid>
        <w:gridCol w:w="2213"/>
        <w:gridCol w:w="2951"/>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Flow Velocity Range (m/s)</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0-0.05</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0.05-0.12</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0.12-0.17</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0.17-0.3</w:t>
            </w:r>
          </w:p>
        </w:tc>
        <w:tc>
          <w:tcPr>
            <w:tcW w:w="0" w:type="auto"/>
          </w:tcPr>
          <w:p w:rsidR="00B5474C" w:rsidRDefault="00FC5699">
            <w:pPr>
              <w:pStyle w:val="Compact"/>
              <w:jc w:val="center"/>
            </w:pPr>
            <w:r>
              <w:t>0.7</w:t>
            </w:r>
          </w:p>
        </w:tc>
      </w:tr>
      <w:tr w:rsidR="00B5474C">
        <w:tc>
          <w:tcPr>
            <w:tcW w:w="0" w:type="auto"/>
          </w:tcPr>
          <w:p w:rsidR="00B5474C" w:rsidRDefault="00B5474C">
            <w:pPr>
              <w:pStyle w:val="Compact"/>
            </w:pPr>
          </w:p>
        </w:tc>
        <w:tc>
          <w:tcPr>
            <w:tcW w:w="0" w:type="auto"/>
          </w:tcPr>
          <w:p w:rsidR="00B5474C" w:rsidRDefault="00FC5699">
            <w:pPr>
              <w:pStyle w:val="Compact"/>
              <w:jc w:val="center"/>
            </w:pPr>
            <w:r>
              <w:t>0.3-0.5</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0.5-1.0</w:t>
            </w:r>
          </w:p>
        </w:tc>
        <w:tc>
          <w:tcPr>
            <w:tcW w:w="0" w:type="auto"/>
          </w:tcPr>
          <w:p w:rsidR="00B5474C" w:rsidRDefault="00FC5699">
            <w:pPr>
              <w:pStyle w:val="Compact"/>
              <w:jc w:val="center"/>
            </w:pPr>
            <w:r>
              <w:t>0.3</w:t>
            </w:r>
          </w:p>
        </w:tc>
      </w:tr>
      <w:tr w:rsidR="00B5474C">
        <w:tc>
          <w:tcPr>
            <w:tcW w:w="0" w:type="auto"/>
          </w:tcPr>
          <w:p w:rsidR="00B5474C" w:rsidRDefault="00B5474C">
            <w:pPr>
              <w:pStyle w:val="Compact"/>
            </w:pPr>
          </w:p>
        </w:tc>
        <w:tc>
          <w:tcPr>
            <w:tcW w:w="0" w:type="auto"/>
          </w:tcPr>
          <w:p w:rsidR="00B5474C" w:rsidRDefault="00FC5699">
            <w:pPr>
              <w:pStyle w:val="Compact"/>
              <w:jc w:val="center"/>
            </w:pPr>
            <w:r>
              <w:t>1.0-1.5</w:t>
            </w:r>
          </w:p>
        </w:tc>
        <w:tc>
          <w:tcPr>
            <w:tcW w:w="0" w:type="auto"/>
          </w:tcPr>
          <w:p w:rsidR="00B5474C" w:rsidRDefault="00FC5699">
            <w:pPr>
              <w:pStyle w:val="Compact"/>
              <w:jc w:val="center"/>
            </w:pPr>
            <w:r>
              <w:t>0.1</w:t>
            </w:r>
          </w:p>
        </w:tc>
      </w:tr>
      <w:tr w:rsidR="00B5474C">
        <w:tc>
          <w:tcPr>
            <w:tcW w:w="0" w:type="auto"/>
          </w:tcPr>
          <w:p w:rsidR="00B5474C" w:rsidRDefault="00B5474C">
            <w:pPr>
              <w:pStyle w:val="Compact"/>
            </w:pPr>
          </w:p>
        </w:tc>
        <w:tc>
          <w:tcPr>
            <w:tcW w:w="0" w:type="auto"/>
          </w:tcPr>
          <w:p w:rsidR="00B5474C" w:rsidRDefault="00FC5699">
            <w:pPr>
              <w:pStyle w:val="Compact"/>
              <w:jc w:val="center"/>
            </w:pPr>
            <w:r>
              <w:t>1.5+</w:t>
            </w:r>
          </w:p>
        </w:tc>
        <w:tc>
          <w:tcPr>
            <w:tcW w:w="0" w:type="auto"/>
          </w:tcPr>
          <w:p w:rsidR="00B5474C" w:rsidRDefault="00FC5699">
            <w:pPr>
              <w:pStyle w:val="Compact"/>
              <w:jc w:val="center"/>
            </w:pPr>
            <w:r>
              <w:t>0</w:t>
            </w:r>
          </w:p>
        </w:tc>
      </w:tr>
      <w:tr w:rsidR="00B5474C">
        <w:tc>
          <w:tcPr>
            <w:tcW w:w="0" w:type="auto"/>
          </w:tcPr>
          <w:p w:rsidR="00B5474C" w:rsidRDefault="00FC5699">
            <w:pPr>
              <w:pStyle w:val="Compact"/>
            </w:pPr>
            <w:r>
              <w:t>Pardue (1983)</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bl>
    <w:p w:rsidR="00B5474C" w:rsidRDefault="00FC5699">
      <w:pPr>
        <w:pStyle w:val="BodyText"/>
      </w:pPr>
      <w:r>
        <w:t>The new model defines Flow velocity preferences, which are essential for the habitat suitability of non-migratory juvenile alewife and larvae, and the HSI model provides specific velocity ranges. It designates a suitability range between 0.05 and 0.12 mete</w:t>
      </w:r>
      <w:r>
        <w:t>rs per second, highlighting their preference for relatively calm waters. Moderate suitability extends to a broader range of 0.0 to 0.3 meters per second, reflecting their adaptability to slightly faster currents. Beyond 1.5 meters per second, the model set</w:t>
      </w:r>
      <w:r>
        <w:t xml:space="preserve">s an upper threshold, </w:t>
      </w:r>
      <w:r>
        <w:lastRenderedPageBreak/>
        <w:t>indicating that habitats with higher flow velocities would be considered unsuitable. Understanding these flow velocity preferences is crucial for conserving habitats that support these life stages.</w:t>
      </w:r>
    </w:p>
    <w:p w:rsidR="00B5474C" w:rsidRDefault="00FC5699">
      <w:pPr>
        <w:pStyle w:val="TableCaption"/>
      </w:pPr>
      <w:r>
        <w:t>Suitability Indices for Predominant Substrate Type: Non-Migratory Juvenile Alewife and Larvae</w:t>
      </w:r>
    </w:p>
    <w:tbl>
      <w:tblPr>
        <w:tblStyle w:val="Table"/>
        <w:tblW w:w="0" w:type="auto"/>
        <w:tblLook w:val="0020" w:firstRow="1" w:lastRow="0" w:firstColumn="0" w:lastColumn="0" w:noHBand="0" w:noVBand="0"/>
        <w:tblCaption w:val="Suitability Indices for Predominant Substrate Type: Non-Migratory Juvenile Alewife and Larvae"/>
      </w:tblPr>
      <w:tblGrid>
        <w:gridCol w:w="2213"/>
        <w:gridCol w:w="3164"/>
        <w:gridCol w:w="1998"/>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Predominant Substrate Type</w:t>
            </w:r>
          </w:p>
        </w:tc>
        <w:tc>
          <w:tcPr>
            <w:tcW w:w="0" w:type="auto"/>
          </w:tcPr>
          <w:p w:rsidR="00B5474C" w:rsidRDefault="00FC5699">
            <w:pPr>
              <w:pStyle w:val="Compact"/>
              <w:jc w:val="center"/>
            </w:pPr>
            <w:r>
              <w:t>Suitability Values</w:t>
            </w:r>
          </w:p>
        </w:tc>
      </w:tr>
      <w:tr w:rsidR="00B5474C">
        <w:tc>
          <w:tcPr>
            <w:tcW w:w="0" w:type="auto"/>
          </w:tcPr>
          <w:p w:rsidR="00B5474C" w:rsidRDefault="00FC5699">
            <w:pPr>
              <w:pStyle w:val="Compact"/>
            </w:pPr>
            <w:r>
              <w:t>New Model</w:t>
            </w:r>
          </w:p>
        </w:tc>
        <w:tc>
          <w:tcPr>
            <w:tcW w:w="0" w:type="auto"/>
          </w:tcPr>
          <w:p w:rsidR="00B5474C" w:rsidRDefault="00FC5699">
            <w:pPr>
              <w:pStyle w:val="Compact"/>
              <w:jc w:val="center"/>
            </w:pPr>
            <w:r>
              <w:t>soft substrate</w:t>
            </w:r>
          </w:p>
        </w:tc>
        <w:tc>
          <w:tcPr>
            <w:tcW w:w="0" w:type="auto"/>
          </w:tcPr>
          <w:p w:rsidR="00B5474C" w:rsidRDefault="00FC5699">
            <w:pPr>
              <w:pStyle w:val="Compact"/>
              <w:jc w:val="center"/>
            </w:pPr>
            <w:r>
              <w:t>0.5</w:t>
            </w:r>
          </w:p>
        </w:tc>
      </w:tr>
      <w:tr w:rsidR="00B5474C">
        <w:tc>
          <w:tcPr>
            <w:tcW w:w="0" w:type="auto"/>
          </w:tcPr>
          <w:p w:rsidR="00B5474C" w:rsidRDefault="00B5474C">
            <w:pPr>
              <w:pStyle w:val="Compact"/>
            </w:pPr>
          </w:p>
        </w:tc>
        <w:tc>
          <w:tcPr>
            <w:tcW w:w="0" w:type="auto"/>
          </w:tcPr>
          <w:p w:rsidR="00B5474C" w:rsidRDefault="00FC5699">
            <w:pPr>
              <w:pStyle w:val="Compact"/>
              <w:jc w:val="center"/>
            </w:pPr>
            <w:r>
              <w:t>hard substrate</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present SAV</w:t>
            </w:r>
          </w:p>
        </w:tc>
        <w:tc>
          <w:tcPr>
            <w:tcW w:w="0" w:type="auto"/>
          </w:tcPr>
          <w:p w:rsidR="00B5474C" w:rsidRDefault="00FC5699">
            <w:pPr>
              <w:pStyle w:val="Compact"/>
              <w:jc w:val="center"/>
            </w:pPr>
            <w:r>
              <w:t>1</w:t>
            </w:r>
          </w:p>
        </w:tc>
      </w:tr>
      <w:tr w:rsidR="00B5474C">
        <w:tc>
          <w:tcPr>
            <w:tcW w:w="0" w:type="auto"/>
          </w:tcPr>
          <w:p w:rsidR="00B5474C" w:rsidRDefault="00B5474C">
            <w:pPr>
              <w:pStyle w:val="Compact"/>
            </w:pPr>
          </w:p>
        </w:tc>
        <w:tc>
          <w:tcPr>
            <w:tcW w:w="0" w:type="auto"/>
          </w:tcPr>
          <w:p w:rsidR="00B5474C" w:rsidRDefault="00FC5699">
            <w:pPr>
              <w:pStyle w:val="Compact"/>
              <w:jc w:val="center"/>
            </w:pPr>
            <w:r>
              <w:t>absent SAV</w:t>
            </w:r>
          </w:p>
        </w:tc>
        <w:tc>
          <w:tcPr>
            <w:tcW w:w="0" w:type="auto"/>
          </w:tcPr>
          <w:p w:rsidR="00B5474C" w:rsidRDefault="00FC5699">
            <w:pPr>
              <w:pStyle w:val="Compact"/>
              <w:jc w:val="center"/>
            </w:pPr>
            <w:r>
              <w:t>0.5</w:t>
            </w:r>
          </w:p>
        </w:tc>
      </w:tr>
      <w:tr w:rsidR="00B5474C">
        <w:tc>
          <w:tcPr>
            <w:tcW w:w="0" w:type="auto"/>
          </w:tcPr>
          <w:p w:rsidR="00B5474C" w:rsidRDefault="00FC5699">
            <w:pPr>
              <w:pStyle w:val="Compact"/>
            </w:pPr>
            <w:r>
              <w:t>Pardue (1983)</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r w:rsidR="00B5474C">
        <w:tc>
          <w:tcPr>
            <w:tcW w:w="0" w:type="auto"/>
          </w:tcPr>
          <w:p w:rsidR="00B5474C" w:rsidRDefault="00FC5699">
            <w:pPr>
              <w:pStyle w:val="Compact"/>
            </w:pPr>
            <w:r>
              <w:t>Brown et al. (2000)</w:t>
            </w:r>
          </w:p>
        </w:tc>
        <w:tc>
          <w:tcPr>
            <w:tcW w:w="0" w:type="auto"/>
          </w:tcPr>
          <w:p w:rsidR="00B5474C" w:rsidRDefault="00FC5699">
            <w:pPr>
              <w:pStyle w:val="Compact"/>
              <w:jc w:val="center"/>
            </w:pPr>
            <w:r>
              <w:t>NA</w:t>
            </w:r>
          </w:p>
        </w:tc>
        <w:tc>
          <w:tcPr>
            <w:tcW w:w="0" w:type="auto"/>
          </w:tcPr>
          <w:p w:rsidR="00B5474C" w:rsidRDefault="00FC5699">
            <w:pPr>
              <w:pStyle w:val="Compact"/>
              <w:jc w:val="center"/>
            </w:pPr>
            <w:r>
              <w:t>NA</w:t>
            </w:r>
          </w:p>
        </w:tc>
      </w:tr>
    </w:tbl>
    <w:p w:rsidR="00B5474C" w:rsidRDefault="00FC5699">
      <w:pPr>
        <w:pStyle w:val="BodyText"/>
      </w:pPr>
      <w:r>
        <w:t>The updated model also distinguishes between soft and hard substrate types, recognizing their significance. Soft substrates are associated with moderate suitability, while hard</w:t>
      </w:r>
      <w:r>
        <w:t xml:space="preserve"> substrates are considered highly suitable. Additionally, the model acknowledges the presence or absence of sub-aquatic vegetation (SAV) as a parameter, recognizing the ecological importance of vegetation in these habitats. This comprehensive approach to s</w:t>
      </w:r>
      <w:r>
        <w:t>ubstrate preferences ensures that a variety of habitat types is considered when managing and conserving suitable environments for non-migratory juvenile alewife and larvae.</w:t>
      </w:r>
    </w:p>
    <w:p w:rsidR="00B5474C" w:rsidRDefault="00FC5699">
      <w:pPr>
        <w:pStyle w:val="Heading3"/>
      </w:pPr>
      <w:bookmarkStart w:id="9" w:name="figures-tables"/>
      <w:bookmarkEnd w:id="8"/>
      <w:r>
        <w:t>Figures &amp; Tables</w:t>
      </w:r>
    </w:p>
    <w:p w:rsidR="00B741DA" w:rsidRPr="00B741DA" w:rsidRDefault="00B741DA" w:rsidP="00B741DA">
      <w:pPr>
        <w:pStyle w:val="BodyText"/>
      </w:pPr>
    </w:p>
    <w:p w:rsidR="00B5474C" w:rsidRDefault="00FC5699">
      <w:pPr>
        <w:pStyle w:val="TableCaption"/>
      </w:pPr>
      <w:r>
        <w:t>Habitat Suitability Indices for Spawning Adult Alewives</w:t>
      </w:r>
    </w:p>
    <w:tbl>
      <w:tblPr>
        <w:tblStyle w:val="Table"/>
        <w:tblW w:w="5000" w:type="pct"/>
        <w:tblLook w:val="0020" w:firstRow="1" w:lastRow="0" w:firstColumn="0" w:lastColumn="0" w:noHBand="0" w:noVBand="0"/>
        <w:tblCaption w:val="Habitat Suitability Indices for Spawning Adult Alewives"/>
      </w:tblPr>
      <w:tblGrid>
        <w:gridCol w:w="1759"/>
        <w:gridCol w:w="1075"/>
        <w:gridCol w:w="1598"/>
        <w:gridCol w:w="1997"/>
        <w:gridCol w:w="578"/>
        <w:gridCol w:w="2569"/>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Variable</w:t>
            </w:r>
          </w:p>
        </w:tc>
        <w:tc>
          <w:tcPr>
            <w:tcW w:w="0" w:type="auto"/>
          </w:tcPr>
          <w:p w:rsidR="00B5474C" w:rsidRDefault="00FC5699">
            <w:pPr>
              <w:pStyle w:val="Compact"/>
              <w:jc w:val="center"/>
            </w:pPr>
            <w:r>
              <w:t>Parameter</w:t>
            </w:r>
          </w:p>
        </w:tc>
        <w:tc>
          <w:tcPr>
            <w:tcW w:w="0" w:type="auto"/>
          </w:tcPr>
          <w:p w:rsidR="00B5474C" w:rsidRDefault="00FC5699">
            <w:pPr>
              <w:pStyle w:val="Compact"/>
              <w:jc w:val="center"/>
            </w:pPr>
            <w:r>
              <w:t>Range</w:t>
            </w:r>
          </w:p>
        </w:tc>
        <w:tc>
          <w:tcPr>
            <w:tcW w:w="0" w:type="auto"/>
          </w:tcPr>
          <w:p w:rsidR="00B5474C" w:rsidRDefault="00FC5699">
            <w:pPr>
              <w:pStyle w:val="Compact"/>
              <w:jc w:val="center"/>
            </w:pPr>
            <w:r>
              <w:t>HSI</w:t>
            </w:r>
          </w:p>
        </w:tc>
        <w:tc>
          <w:tcPr>
            <w:tcW w:w="0" w:type="auto"/>
          </w:tcPr>
          <w:p w:rsidR="00B5474C" w:rsidRDefault="00FC5699">
            <w:pPr>
              <w:pStyle w:val="Compact"/>
              <w:jc w:val="center"/>
            </w:pPr>
            <w:r>
              <w:t>Formulas</w:t>
            </w:r>
          </w:p>
        </w:tc>
      </w:tr>
      <w:tr w:rsidR="00B5474C">
        <w:tc>
          <w:tcPr>
            <w:tcW w:w="0" w:type="auto"/>
          </w:tcPr>
          <w:p w:rsidR="00B5474C" w:rsidRDefault="00FC5699">
            <w:pPr>
              <w:pStyle w:val="Compact"/>
            </w:pPr>
            <w:r>
              <w:t>Spawning Adults</w:t>
            </w:r>
          </w:p>
        </w:tc>
        <w:tc>
          <w:tcPr>
            <w:tcW w:w="0" w:type="auto"/>
          </w:tcPr>
          <w:p w:rsidR="00B5474C" w:rsidRDefault="00FC5699">
            <w:pPr>
              <w:pStyle w:val="Compact"/>
              <w:jc w:val="center"/>
            </w:pPr>
            <w:r>
              <w:t>A</w:t>
            </w:r>
          </w:p>
        </w:tc>
        <w:tc>
          <w:tcPr>
            <w:tcW w:w="0" w:type="auto"/>
          </w:tcPr>
          <w:p w:rsidR="00B5474C" w:rsidRDefault="00FC5699">
            <w:pPr>
              <w:pStyle w:val="Compact"/>
              <w:jc w:val="center"/>
            </w:pPr>
            <w:r>
              <w:t>Temperature</w:t>
            </w: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8</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0.0625</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2</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m:rPr>
                    <m:sty m:val="p"/>
                  </m:rPr>
                  <w:rPr>
                    <w:rFonts w:ascii="Cambria Math" w:hAnsi="Cambria Math"/>
                  </w:rPr>
                  <m:t>-</m:t>
                </m:r>
                <m:r>
                  <w:rPr>
                    <w:rFonts w:ascii="Cambria Math" w:hAnsi="Cambria Math"/>
                  </w:rPr>
                  <m:t>0.5</m:t>
                </m:r>
                <m:r>
                  <m:rPr>
                    <m:sty m:val="p"/>
                  </m:rPr>
                  <w:rPr>
                    <w:rFonts w:ascii="Cambria Math" w:hAnsi="Cambria Math"/>
                  </w:rPr>
                  <m:t>+</m:t>
                </m:r>
                <m:d>
                  <m:dPr>
                    <m:ctrlPr>
                      <w:rPr>
                        <w:rFonts w:ascii="Cambria Math" w:hAnsi="Cambria Math"/>
                      </w:rPr>
                    </m:ctrlPr>
                  </m:dPr>
                  <m:e>
                    <m:r>
                      <w:rPr>
                        <w:rFonts w:ascii="Cambria Math" w:hAnsi="Cambria Math"/>
                      </w:rPr>
                      <m:t>0.125</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6</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22</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2.3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833</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27</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2.2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800</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30</m:t>
                </m:r>
              </m:oMath>
            </m:oMathPara>
          </w:p>
        </w:tc>
        <w:tc>
          <w:tcPr>
            <w:tcW w:w="0" w:type="auto"/>
          </w:tcPr>
          <w:p w:rsidR="00B5474C" w:rsidRDefault="00FC5699">
            <w:pPr>
              <w:pStyle w:val="Compact"/>
              <w:jc w:val="center"/>
            </w:pPr>
            <w:r>
              <w:t>0.1</w:t>
            </w:r>
          </w:p>
        </w:tc>
        <w:tc>
          <w:tcPr>
            <w:tcW w:w="0" w:type="auto"/>
          </w:tcPr>
          <w:p w:rsidR="00B5474C" w:rsidRDefault="00FC5699">
            <w:pPr>
              <w:pStyle w:val="Compact"/>
              <w:jc w:val="center"/>
            </w:pPr>
            <m:oMathPara>
              <m:oMathParaPr>
                <m:jc m:val="center"/>
              </m:oMathParaPr>
              <m:oMath>
                <m:r>
                  <w:rPr>
                    <w:rFonts w:ascii="Cambria Math" w:hAnsi="Cambria Math"/>
                  </w:rPr>
                  <m:t>1.0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333</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30</m:t>
                </m:r>
                <m:r>
                  <m:rPr>
                    <m:sty m:val="p"/>
                  </m:rPr>
                  <w:rPr>
                    <w:rFonts w:ascii="Cambria Math" w:hAnsi="Cambria Math"/>
                  </w:rPr>
                  <m:t>+</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FC5699">
            <w:pPr>
              <w:pStyle w:val="Compact"/>
              <w:jc w:val="center"/>
            </w:pPr>
            <w:r>
              <w:t>B</w:t>
            </w:r>
          </w:p>
        </w:tc>
        <w:tc>
          <w:tcPr>
            <w:tcW w:w="0" w:type="auto"/>
          </w:tcPr>
          <w:p w:rsidR="00B5474C" w:rsidRDefault="00FC5699">
            <w:pPr>
              <w:pStyle w:val="Compact"/>
              <w:jc w:val="center"/>
            </w:pPr>
            <w:r>
              <w:t>Depth</w:t>
            </w: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0.005</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m:t>
                </m:r>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0.38</m:t>
                </m:r>
                <m:r>
                  <m:rPr>
                    <m:sty m:val="p"/>
                  </m:rPr>
                  <w:rPr>
                    <w:rFonts w:ascii="Cambria Math" w:hAnsi="Cambria Math"/>
                  </w:rPr>
                  <m:t>+</m:t>
                </m:r>
                <m:d>
                  <m:dPr>
                    <m:ctrlPr>
                      <w:rPr>
                        <w:rFonts w:ascii="Cambria Math" w:hAnsi="Cambria Math"/>
                      </w:rPr>
                    </m:ctrlPr>
                  </m:dPr>
                  <m:e>
                    <m:r>
                      <w:rPr>
                        <w:rFonts w:ascii="Cambria Math" w:hAnsi="Cambria Math"/>
                      </w:rPr>
                      <m:t>0.0625</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0</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50</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0.5</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100</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100</m:t>
                </m:r>
                <m:r>
                  <m:rPr>
                    <m:sty m:val="p"/>
                  </m:rPr>
                  <w:rPr>
                    <w:rFonts w:ascii="Cambria Math" w:hAnsi="Cambria Math"/>
                  </w:rPr>
                  <m:t>+</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0.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FC5699">
            <w:pPr>
              <w:pStyle w:val="Compact"/>
              <w:jc w:val="center"/>
            </w:pPr>
            <w:r>
              <w:t>C</w:t>
            </w:r>
          </w:p>
        </w:tc>
        <w:tc>
          <w:tcPr>
            <w:tcW w:w="0" w:type="auto"/>
          </w:tcPr>
          <w:p w:rsidR="00B5474C" w:rsidRDefault="00FC5699">
            <w:pPr>
              <w:pStyle w:val="Compact"/>
              <w:jc w:val="center"/>
            </w:pPr>
            <w:r>
              <w:t>Salinity</w:t>
            </w: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5</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2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20</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2.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20</m:t>
                </m:r>
                <m:r>
                  <m:rPr>
                    <m:sty m:val="p"/>
                  </m:rPr>
                  <w:rPr>
                    <w:rFonts w:ascii="Cambria Math" w:hAnsi="Cambria Math"/>
                  </w:rPr>
                  <m:t>+</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FC5699">
            <w:pPr>
              <w:pStyle w:val="Compact"/>
              <w:jc w:val="center"/>
            </w:pPr>
            <w:r>
              <w:t>D</w:t>
            </w:r>
          </w:p>
        </w:tc>
        <w:tc>
          <w:tcPr>
            <w:tcW w:w="0" w:type="auto"/>
          </w:tcPr>
          <w:p w:rsidR="00B5474C" w:rsidRDefault="00FC5699">
            <w:pPr>
              <w:pStyle w:val="Compact"/>
              <w:jc w:val="center"/>
            </w:pPr>
            <w:r>
              <w:t>Flow Velocity</w:t>
            </w: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3</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1.5</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1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4167</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3.5</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0.6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4.5</m:t>
                </m:r>
              </m:oMath>
            </m:oMathPara>
          </w:p>
        </w:tc>
        <w:tc>
          <w:tcPr>
            <w:tcW w:w="0" w:type="auto"/>
          </w:tcPr>
          <w:p w:rsidR="00B5474C" w:rsidRDefault="00FC5699">
            <w:pPr>
              <w:pStyle w:val="Compact"/>
              <w:jc w:val="center"/>
            </w:pPr>
            <w:r>
              <w:t>0.3</w:t>
            </w:r>
          </w:p>
        </w:tc>
        <w:tc>
          <w:tcPr>
            <w:tcW w:w="0" w:type="auto"/>
          </w:tcPr>
          <w:p w:rsidR="00B5474C" w:rsidRDefault="00FC5699">
            <w:pPr>
              <w:pStyle w:val="Compact"/>
              <w:jc w:val="center"/>
            </w:pPr>
            <m:oMathPara>
              <m:oMathParaPr>
                <m:jc m:val="center"/>
              </m:oMathParaPr>
              <m:oMath>
                <m:r>
                  <w:rPr>
                    <w:rFonts w:ascii="Cambria Math" w:hAnsi="Cambria Math"/>
                  </w:rPr>
                  <m:t>1.3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4.5</m:t>
                </m:r>
                <m:r>
                  <m:rPr>
                    <m:sty m:val="p"/>
                  </m:rPr>
                  <w:rPr>
                    <w:rFonts w:ascii="Cambria Math" w:hAnsi="Cambria Math"/>
                  </w:rPr>
                  <m:t>+</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FC5699">
            <w:pPr>
              <w:pStyle w:val="Compact"/>
              <w:jc w:val="center"/>
            </w:pPr>
            <w:r>
              <w:t>E</w:t>
            </w:r>
          </w:p>
        </w:tc>
        <w:tc>
          <w:tcPr>
            <w:tcW w:w="0" w:type="auto"/>
          </w:tcPr>
          <w:p w:rsidR="00B5474C" w:rsidRDefault="00FC5699">
            <w:pPr>
              <w:pStyle w:val="Compact"/>
              <w:jc w:val="center"/>
            </w:pPr>
            <w:r>
              <w:t>Substrate</w:t>
            </w:r>
          </w:p>
        </w:tc>
        <w:tc>
          <w:tcPr>
            <w:tcW w:w="0" w:type="auto"/>
          </w:tcPr>
          <w:p w:rsidR="00B5474C" w:rsidRDefault="00FC5699">
            <w:pPr>
              <w:pStyle w:val="Compact"/>
              <w:jc w:val="center"/>
            </w:pPr>
            <w:r>
              <w:t>soft substrate</w:t>
            </w:r>
          </w:p>
        </w:tc>
        <w:tc>
          <w:tcPr>
            <w:tcW w:w="0" w:type="auto"/>
          </w:tcPr>
          <w:p w:rsidR="00B5474C" w:rsidRDefault="00FC5699">
            <w:pPr>
              <w:pStyle w:val="Compact"/>
              <w:jc w:val="center"/>
            </w:pPr>
            <w:r>
              <w:t>1</w:t>
            </w:r>
          </w:p>
        </w:tc>
        <w:tc>
          <w:tcPr>
            <w:tcW w:w="0" w:type="auto"/>
          </w:tcPr>
          <w:p w:rsidR="00B5474C" w:rsidRDefault="00FC5699">
            <w:pPr>
              <w:pStyle w:val="Compact"/>
              <w:jc w:val="center"/>
            </w:pPr>
            <w:r>
              <w:t>NA</w:t>
            </w:r>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w:r>
              <w:t>hard substrate</w:t>
            </w:r>
          </w:p>
        </w:tc>
        <w:tc>
          <w:tcPr>
            <w:tcW w:w="0" w:type="auto"/>
          </w:tcPr>
          <w:p w:rsidR="00B5474C" w:rsidRDefault="00FC5699">
            <w:pPr>
              <w:pStyle w:val="Compact"/>
              <w:jc w:val="center"/>
            </w:pPr>
            <w:r>
              <w:t>0.5</w:t>
            </w:r>
          </w:p>
        </w:tc>
        <w:tc>
          <w:tcPr>
            <w:tcW w:w="0" w:type="auto"/>
          </w:tcPr>
          <w:p w:rsidR="00B5474C" w:rsidRDefault="00FC5699">
            <w:pPr>
              <w:pStyle w:val="Compact"/>
              <w:jc w:val="center"/>
            </w:pPr>
            <w:r>
              <w:t>NA</w:t>
            </w:r>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w:r>
              <w:t>present SAV</w:t>
            </w:r>
          </w:p>
        </w:tc>
        <w:tc>
          <w:tcPr>
            <w:tcW w:w="0" w:type="auto"/>
          </w:tcPr>
          <w:p w:rsidR="00B5474C" w:rsidRDefault="00FC5699">
            <w:pPr>
              <w:pStyle w:val="Compact"/>
              <w:jc w:val="center"/>
            </w:pPr>
            <w:r>
              <w:t>1</w:t>
            </w:r>
          </w:p>
        </w:tc>
        <w:tc>
          <w:tcPr>
            <w:tcW w:w="0" w:type="auto"/>
          </w:tcPr>
          <w:p w:rsidR="00B5474C" w:rsidRDefault="00FC5699">
            <w:pPr>
              <w:pStyle w:val="Compact"/>
              <w:jc w:val="center"/>
            </w:pPr>
            <w:r>
              <w:t>NA</w:t>
            </w:r>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w:r>
              <w:t>absent SAV</w:t>
            </w:r>
          </w:p>
        </w:tc>
        <w:tc>
          <w:tcPr>
            <w:tcW w:w="0" w:type="auto"/>
          </w:tcPr>
          <w:p w:rsidR="00B5474C" w:rsidRDefault="00FC5699">
            <w:pPr>
              <w:pStyle w:val="Compact"/>
              <w:jc w:val="center"/>
            </w:pPr>
            <w:r>
              <w:t>0.5</w:t>
            </w:r>
          </w:p>
        </w:tc>
        <w:tc>
          <w:tcPr>
            <w:tcW w:w="0" w:type="auto"/>
          </w:tcPr>
          <w:p w:rsidR="00B5474C" w:rsidRDefault="00FC5699">
            <w:pPr>
              <w:pStyle w:val="Compact"/>
              <w:jc w:val="center"/>
            </w:pPr>
            <w:r>
              <w:t>NA</w:t>
            </w:r>
          </w:p>
        </w:tc>
      </w:tr>
    </w:tbl>
    <w:p w:rsidR="00B741DA" w:rsidRPr="00B741DA" w:rsidRDefault="00B741DA">
      <w:pPr>
        <w:pStyle w:val="TableCaption"/>
        <w:rPr>
          <w:i w:val="0"/>
        </w:rPr>
      </w:pPr>
    </w:p>
    <w:p w:rsidR="00B741DA" w:rsidRPr="00B741DA" w:rsidRDefault="00B741DA">
      <w:pPr>
        <w:pStyle w:val="TableCaption"/>
        <w:rPr>
          <w:i w:val="0"/>
        </w:rPr>
      </w:pPr>
    </w:p>
    <w:p w:rsidR="00B741DA" w:rsidRDefault="00B741DA">
      <w:pPr>
        <w:pStyle w:val="TableCaption"/>
        <w:rPr>
          <w:i w:val="0"/>
        </w:rPr>
      </w:pPr>
      <w:r w:rsidRPr="00B741DA">
        <w:rPr>
          <w:i w:val="0"/>
        </w:rPr>
        <w:t xml:space="preserve">                            </w:t>
      </w:r>
    </w:p>
    <w:p w:rsidR="00B741DA" w:rsidRDefault="00B741DA">
      <w:pPr>
        <w:pStyle w:val="TableCaption"/>
      </w:pPr>
    </w:p>
    <w:p w:rsidR="00B5474C" w:rsidRDefault="00FC5699">
      <w:pPr>
        <w:pStyle w:val="TableCaption"/>
      </w:pPr>
      <w:r>
        <w:t>Habitat Suitability Indices for Non-migratory Juvenile Alewife and Larvae</w:t>
      </w:r>
    </w:p>
    <w:tbl>
      <w:tblPr>
        <w:tblStyle w:val="Table"/>
        <w:tblW w:w="5000" w:type="pct"/>
        <w:tblLook w:val="0020" w:firstRow="1" w:lastRow="0" w:firstColumn="0" w:lastColumn="0" w:noHBand="0" w:noVBand="0"/>
        <w:tblCaption w:val="Habitat Suitability Indices for Non-migratory Juvenile Alewife and Larvae"/>
      </w:tblPr>
      <w:tblGrid>
        <w:gridCol w:w="2390"/>
        <w:gridCol w:w="1075"/>
        <w:gridCol w:w="1588"/>
        <w:gridCol w:w="1779"/>
        <w:gridCol w:w="578"/>
        <w:gridCol w:w="2166"/>
      </w:tblGrid>
      <w:tr w:rsidR="00B5474C" w:rsidTr="00B5474C">
        <w:trPr>
          <w:cnfStyle w:val="100000000000" w:firstRow="1" w:lastRow="0" w:firstColumn="0" w:lastColumn="0" w:oddVBand="0" w:evenVBand="0" w:oddHBand="0" w:evenHBand="0" w:firstRowFirstColumn="0" w:firstRowLastColumn="0" w:lastRowFirstColumn="0" w:lastRowLastColumn="0"/>
          <w:tblHeader/>
        </w:trPr>
        <w:tc>
          <w:tcPr>
            <w:tcW w:w="0" w:type="auto"/>
          </w:tcPr>
          <w:p w:rsidR="00B5474C" w:rsidRDefault="00B5474C">
            <w:pPr>
              <w:pStyle w:val="Compact"/>
            </w:pPr>
          </w:p>
        </w:tc>
        <w:tc>
          <w:tcPr>
            <w:tcW w:w="0" w:type="auto"/>
          </w:tcPr>
          <w:p w:rsidR="00B5474C" w:rsidRDefault="00FC5699">
            <w:pPr>
              <w:pStyle w:val="Compact"/>
              <w:jc w:val="center"/>
            </w:pPr>
            <w:r>
              <w:t>Variable</w:t>
            </w:r>
          </w:p>
        </w:tc>
        <w:tc>
          <w:tcPr>
            <w:tcW w:w="0" w:type="auto"/>
          </w:tcPr>
          <w:p w:rsidR="00B5474C" w:rsidRDefault="00FC5699">
            <w:pPr>
              <w:pStyle w:val="Compact"/>
              <w:jc w:val="center"/>
            </w:pPr>
            <w:r>
              <w:t>Parameter</w:t>
            </w:r>
          </w:p>
        </w:tc>
        <w:tc>
          <w:tcPr>
            <w:tcW w:w="0" w:type="auto"/>
          </w:tcPr>
          <w:p w:rsidR="00B5474C" w:rsidRDefault="00FC5699">
            <w:pPr>
              <w:pStyle w:val="Compact"/>
              <w:jc w:val="center"/>
            </w:pPr>
            <w:r>
              <w:t>Range</w:t>
            </w:r>
          </w:p>
        </w:tc>
        <w:tc>
          <w:tcPr>
            <w:tcW w:w="0" w:type="auto"/>
          </w:tcPr>
          <w:p w:rsidR="00B5474C" w:rsidRDefault="00FC5699">
            <w:pPr>
              <w:pStyle w:val="Compact"/>
              <w:jc w:val="center"/>
            </w:pPr>
            <w:r>
              <w:t>HSI</w:t>
            </w:r>
          </w:p>
        </w:tc>
        <w:tc>
          <w:tcPr>
            <w:tcW w:w="0" w:type="auto"/>
          </w:tcPr>
          <w:p w:rsidR="00B5474C" w:rsidRDefault="00FC5699">
            <w:pPr>
              <w:pStyle w:val="Compact"/>
              <w:jc w:val="center"/>
            </w:pPr>
            <w:r>
              <w:t>Formulas</w:t>
            </w:r>
          </w:p>
        </w:tc>
      </w:tr>
      <w:tr w:rsidR="00B5474C">
        <w:tc>
          <w:tcPr>
            <w:tcW w:w="0" w:type="auto"/>
          </w:tcPr>
          <w:p w:rsidR="00B5474C" w:rsidRDefault="00FC5699">
            <w:pPr>
              <w:pStyle w:val="Compact"/>
            </w:pPr>
            <w:r>
              <w:lastRenderedPageBreak/>
              <w:t>Non-migratory Juvenile and Larvae</w:t>
            </w:r>
          </w:p>
        </w:tc>
        <w:tc>
          <w:tcPr>
            <w:tcW w:w="0" w:type="auto"/>
          </w:tcPr>
          <w:p w:rsidR="00B5474C" w:rsidRDefault="00FC5699">
            <w:pPr>
              <w:pStyle w:val="Compact"/>
              <w:jc w:val="center"/>
            </w:pPr>
            <w:r>
              <w:t>A</w:t>
            </w:r>
          </w:p>
        </w:tc>
        <w:tc>
          <w:tcPr>
            <w:tcW w:w="0" w:type="auto"/>
          </w:tcPr>
          <w:p w:rsidR="00B5474C" w:rsidRDefault="00FC5699">
            <w:pPr>
              <w:pStyle w:val="Compact"/>
              <w:jc w:val="center"/>
            </w:pPr>
            <w:r>
              <w:t>Temperature</w:t>
            </w: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1</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
              <m:r>
                <m:rPr>
                  <m:sty m:val="p"/>
                </m:rPr>
                <w:rPr>
                  <w:rFonts w:ascii="Cambria Math" w:hAnsi="Cambria Math"/>
                </w:rPr>
                <m:t>-</m:t>
              </m:r>
              <m:r>
                <w:rPr>
                  <w:rFonts w:ascii="Cambria Math" w:hAnsi="Cambria Math"/>
                </w:rPr>
                <m:t>0.19</m:t>
              </m:r>
              <m:r>
                <m:rPr>
                  <m:sty m:val="p"/>
                </m:rPr>
                <w:rPr>
                  <w:rFonts w:ascii="Cambria Math" w:hAnsi="Cambria Math"/>
                </w:rPr>
                <m:t>+</m:t>
              </m:r>
              <m:d>
                <m:dPr>
                  <m:ctrlPr>
                    <w:rPr>
                      <w:rFonts w:ascii="Cambria Math" w:hAnsi="Cambria Math"/>
                    </w:rPr>
                  </m:ctrlPr>
                </m:dPr>
                <m:e>
                  <m:r>
                    <w:rPr>
                      <w:rFonts w:ascii="Cambria Math" w:hAnsi="Cambria Math"/>
                    </w:rPr>
                    <m:t>0.0625</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w:r w:rsidR="00B741DA">
              <w:t xml:space="preserve"> </w:t>
            </w:r>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7</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m:rPr>
                    <m:sty m:val="p"/>
                  </m:rPr>
                  <w:rPr>
                    <w:rFonts w:ascii="Cambria Math" w:hAnsi="Cambria Math"/>
                  </w:rPr>
                  <m:t>-</m:t>
                </m:r>
                <m:r>
                  <w:rPr>
                    <w:rFonts w:ascii="Cambria Math" w:hAnsi="Cambria Math"/>
                  </w:rPr>
                  <m:t>0.42</m:t>
                </m:r>
                <m:r>
                  <m:rPr>
                    <m:sty m:val="p"/>
                  </m:rPr>
                  <w:rPr>
                    <w:rFonts w:ascii="Cambria Math" w:hAnsi="Cambria Math"/>
                  </w:rPr>
                  <m:t>+</m:t>
                </m:r>
                <m:d>
                  <m:dPr>
                    <m:ctrlPr>
                      <w:rPr>
                        <w:rFonts w:ascii="Cambria Math" w:hAnsi="Cambria Math"/>
                      </w:rPr>
                    </m:ctrlPr>
                  </m:dPr>
                  <m:e>
                    <m:r>
                      <w:rPr>
                        <w:rFonts w:ascii="Cambria Math" w:hAnsi="Cambria Math"/>
                      </w:rPr>
                      <m:t>0.0833</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22</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28</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3.57</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1167</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29.7</m:t>
                </m:r>
              </m:oMath>
            </m:oMathPara>
          </w:p>
        </w:tc>
        <w:tc>
          <w:tcPr>
            <w:tcW w:w="0" w:type="auto"/>
          </w:tcPr>
          <w:p w:rsidR="00B5474C" w:rsidRDefault="00FC5699">
            <w:pPr>
              <w:pStyle w:val="Compact"/>
              <w:jc w:val="center"/>
            </w:pPr>
            <w:r>
              <w:t>0.3</w:t>
            </w:r>
          </w:p>
        </w:tc>
        <w:tc>
          <w:tcPr>
            <w:tcW w:w="0" w:type="auto"/>
          </w:tcPr>
          <w:p w:rsidR="00B5474C" w:rsidRDefault="00FC5699">
            <w:pPr>
              <w:pStyle w:val="Compact"/>
              <w:jc w:val="center"/>
            </w:pPr>
            <m:oMathPara>
              <m:oMathParaPr>
                <m:jc m:val="center"/>
              </m:oMathParaPr>
              <m:oMath>
                <m:r>
                  <w:rPr>
                    <w:rFonts w:ascii="Cambria Math" w:hAnsi="Cambria Math"/>
                  </w:rPr>
                  <m:t>5.24</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1765</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r>
                  <w:rPr>
                    <w:rFonts w:ascii="Cambria Math" w:hAnsi="Cambria Math"/>
                  </w:rPr>
                  <m:t>29.7</m:t>
                </m:r>
                <m:r>
                  <m:rPr>
                    <m:sty m:val="p"/>
                  </m:rPr>
                  <w:rPr>
                    <w:rFonts w:ascii="Cambria Math" w:hAnsi="Cambria Math"/>
                  </w:rPr>
                  <m:t>+</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tem</m:t>
                    </m:r>
                    <m:sSub>
                      <m:sSubPr>
                        <m:ctrlPr>
                          <w:rPr>
                            <w:rFonts w:ascii="Cambria Math" w:hAnsi="Cambria Math"/>
                          </w:rPr>
                        </m:ctrlPr>
                      </m:sSubPr>
                      <m:e>
                        <m:r>
                          <w:rPr>
                            <w:rFonts w:ascii="Cambria Math" w:hAnsi="Cambria Math"/>
                          </w:rPr>
                          <m:t>p</m:t>
                        </m:r>
                      </m:e>
                      <m:sub>
                        <m:r>
                          <w:rPr>
                            <w:rFonts w:ascii="Cambria Math" w:hAnsi="Cambria Math"/>
                          </w:rPr>
                          <m:t>C</m:t>
                        </m:r>
                      </m:sub>
                    </m:sSub>
                  </m:e>
                </m:d>
              </m:oMath>
            </m:oMathPara>
          </w:p>
        </w:tc>
      </w:tr>
      <w:tr w:rsidR="00B5474C">
        <w:tc>
          <w:tcPr>
            <w:tcW w:w="0" w:type="auto"/>
          </w:tcPr>
          <w:p w:rsidR="00B5474C" w:rsidRDefault="00B5474C">
            <w:pPr>
              <w:pStyle w:val="Compact"/>
            </w:pPr>
          </w:p>
        </w:tc>
        <w:tc>
          <w:tcPr>
            <w:tcW w:w="0" w:type="auto"/>
          </w:tcPr>
          <w:p w:rsidR="00B5474C" w:rsidRDefault="00FC5699">
            <w:pPr>
              <w:pStyle w:val="Compact"/>
              <w:jc w:val="center"/>
            </w:pPr>
            <w:r>
              <w:t>B</w:t>
            </w:r>
          </w:p>
        </w:tc>
        <w:tc>
          <w:tcPr>
            <w:tcW w:w="0" w:type="auto"/>
          </w:tcPr>
          <w:p w:rsidR="00B5474C" w:rsidRDefault="00FC5699">
            <w:pPr>
              <w:pStyle w:val="Compact"/>
              <w:jc w:val="center"/>
            </w:pPr>
            <w:r>
              <w:t>Depth</w:t>
            </w: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2.0</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3</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0</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0</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0.9</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50</m:t>
                </m:r>
              </m:oMath>
            </m:oMathPara>
          </w:p>
        </w:tc>
        <w:tc>
          <w:tcPr>
            <w:tcW w:w="0" w:type="auto"/>
          </w:tcPr>
          <w:p w:rsidR="00B5474C" w:rsidRDefault="00FC5699">
            <w:pPr>
              <w:pStyle w:val="Compact"/>
              <w:jc w:val="center"/>
            </w:pPr>
            <w:r>
              <w:t>0.1</w:t>
            </w:r>
          </w:p>
        </w:tc>
        <w:tc>
          <w:tcPr>
            <w:tcW w:w="0" w:type="auto"/>
          </w:tcPr>
          <w:p w:rsidR="00B5474C" w:rsidRDefault="00FC5699">
            <w:pPr>
              <w:pStyle w:val="Compact"/>
              <w:jc w:val="center"/>
            </w:pPr>
            <m:oMathPara>
              <m:oMathParaPr>
                <m:jc m:val="center"/>
              </m:oMathParaPr>
              <m:oMath>
                <m:r>
                  <w:rPr>
                    <w:rFonts w:ascii="Cambria Math" w:hAnsi="Cambria Math"/>
                  </w:rPr>
                  <m:t>0.17</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033</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r>
                  <m:rPr>
                    <m:sty m:val="p"/>
                  </m:rPr>
                  <w:rPr>
                    <w:rFonts w:ascii="Cambria Math" w:hAnsi="Cambria Math"/>
                  </w:rPr>
                  <m:t>=</m:t>
                </m:r>
                <m:r>
                  <w:rPr>
                    <w:rFonts w:ascii="Cambria Math" w:hAnsi="Cambria Math"/>
                  </w:rPr>
                  <m:t>50</m:t>
                </m:r>
                <m:r>
                  <m:rPr>
                    <m:sty m:val="p"/>
                  </m:rPr>
                  <w:rPr>
                    <w:rFonts w:ascii="Cambria Math" w:hAnsi="Cambria Math"/>
                  </w:rPr>
                  <m:t>+</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dept</m:t>
                    </m:r>
                    <m:sSub>
                      <m:sSubPr>
                        <m:ctrlPr>
                          <w:rPr>
                            <w:rFonts w:ascii="Cambria Math" w:hAnsi="Cambria Math"/>
                          </w:rPr>
                        </m:ctrlPr>
                      </m:sSubPr>
                      <m:e>
                        <m:r>
                          <w:rPr>
                            <w:rFonts w:ascii="Cambria Math" w:hAnsi="Cambria Math"/>
                          </w:rPr>
                          <m:t>h</m:t>
                        </m:r>
                      </m:e>
                      <m:sub>
                        <m:r>
                          <w:rPr>
                            <w:rFonts w:ascii="Cambria Math" w:hAnsi="Cambria Math"/>
                          </w:rPr>
                          <m:t>m</m:t>
                        </m:r>
                      </m:sub>
                    </m:sSub>
                  </m:e>
                </m:d>
              </m:oMath>
            </m:oMathPara>
          </w:p>
        </w:tc>
      </w:tr>
      <w:tr w:rsidR="00B5474C">
        <w:tc>
          <w:tcPr>
            <w:tcW w:w="0" w:type="auto"/>
          </w:tcPr>
          <w:p w:rsidR="00B5474C" w:rsidRDefault="00B5474C">
            <w:pPr>
              <w:pStyle w:val="Compact"/>
            </w:pPr>
          </w:p>
        </w:tc>
        <w:tc>
          <w:tcPr>
            <w:tcW w:w="0" w:type="auto"/>
          </w:tcPr>
          <w:p w:rsidR="00B5474C" w:rsidRDefault="00FC5699">
            <w:pPr>
              <w:pStyle w:val="Compact"/>
              <w:jc w:val="center"/>
            </w:pPr>
            <w:r>
              <w:t>C</w:t>
            </w:r>
          </w:p>
        </w:tc>
        <w:tc>
          <w:tcPr>
            <w:tcW w:w="0" w:type="auto"/>
          </w:tcPr>
          <w:p w:rsidR="00B5474C" w:rsidRDefault="00FC5699">
            <w:pPr>
              <w:pStyle w:val="Compact"/>
              <w:jc w:val="center"/>
            </w:pPr>
            <w:r>
              <w:t>Salinity</w:t>
            </w: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0.5</m:t>
                </m:r>
                <m:r>
                  <m:rPr>
                    <m:sty m:val="p"/>
                  </m:rPr>
                  <w:rPr>
                    <w:rFonts w:ascii="Cambria Math" w:hAnsi="Cambria Math"/>
                  </w:rPr>
                  <m:t>+</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5</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5</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20</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2.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25</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1.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30</m:t>
                </m:r>
              </m:oMath>
            </m:oMathPara>
          </w:p>
        </w:tc>
        <w:tc>
          <w:tcPr>
            <w:tcW w:w="0" w:type="auto"/>
          </w:tcPr>
          <w:p w:rsidR="00B5474C" w:rsidRDefault="00FC5699">
            <w:pPr>
              <w:pStyle w:val="Compact"/>
              <w:jc w:val="center"/>
            </w:pPr>
            <w:r>
              <w:t>0.3</w:t>
            </w:r>
          </w:p>
        </w:tc>
        <w:tc>
          <w:tcPr>
            <w:tcW w:w="0" w:type="auto"/>
          </w:tcPr>
          <w:p w:rsidR="00B5474C" w:rsidRDefault="00FC5699">
            <w:pPr>
              <w:pStyle w:val="Compact"/>
              <w:jc w:val="center"/>
            </w:pPr>
            <m:oMathPara>
              <m:oMathParaPr>
                <m:jc m:val="center"/>
              </m:oMathParaPr>
              <m:oMath>
                <m:r>
                  <w:rPr>
                    <w:rFonts w:ascii="Cambria Math" w:hAnsi="Cambria Math"/>
                  </w:rPr>
                  <m:t>1.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35</m:t>
                </m:r>
              </m:oMath>
            </m:oMathPara>
          </w:p>
        </w:tc>
        <w:tc>
          <w:tcPr>
            <w:tcW w:w="0" w:type="auto"/>
          </w:tcPr>
          <w:p w:rsidR="00B5474C" w:rsidRDefault="00FC5699">
            <w:pPr>
              <w:pStyle w:val="Compact"/>
              <w:jc w:val="center"/>
            </w:pPr>
            <w:r>
              <w:t>0.1</w:t>
            </w:r>
          </w:p>
        </w:tc>
        <w:tc>
          <w:tcPr>
            <w:tcW w:w="0" w:type="auto"/>
          </w:tcPr>
          <w:p w:rsidR="00B5474C" w:rsidRDefault="00FC5699">
            <w:pPr>
              <w:pStyle w:val="Compact"/>
              <w:jc w:val="center"/>
            </w:pPr>
            <m:oMathPara>
              <m:oMathParaPr>
                <m:jc m:val="center"/>
              </m:oMathParaPr>
              <m:oMath>
                <m:r>
                  <w:rPr>
                    <w:rFonts w:ascii="Cambria Math" w:hAnsi="Cambria Math"/>
                  </w:rPr>
                  <m:t>0.7</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r>
                  <m:rPr>
                    <m:sty m:val="p"/>
                  </m:rPr>
                  <w:rPr>
                    <w:rFonts w:ascii="Cambria Math" w:hAnsi="Cambria Math"/>
                  </w:rPr>
                  <m:t>=</m:t>
                </m:r>
                <m:r>
                  <w:rPr>
                    <w:rFonts w:ascii="Cambria Math" w:hAnsi="Cambria Math"/>
                  </w:rPr>
                  <m:t>35</m:t>
                </m:r>
                <m:r>
                  <m:rPr>
                    <m:sty m:val="p"/>
                  </m:rPr>
                  <w:rPr>
                    <w:rFonts w:ascii="Cambria Math" w:hAnsi="Cambria Math"/>
                  </w:rPr>
                  <m:t>+</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sa</m:t>
                    </m:r>
                    <m:sSub>
                      <m:sSubPr>
                        <m:ctrlPr>
                          <w:rPr>
                            <w:rFonts w:ascii="Cambria Math" w:hAnsi="Cambria Math"/>
                          </w:rPr>
                        </m:ctrlPr>
                      </m:sSubPr>
                      <m:e>
                        <m:r>
                          <w:rPr>
                            <w:rFonts w:ascii="Cambria Math" w:hAnsi="Cambria Math"/>
                          </w:rPr>
                          <m:t>l</m:t>
                        </m:r>
                      </m:e>
                      <m:sub>
                        <m:r>
                          <w:rPr>
                            <w:rFonts w:ascii="Cambria Math" w:hAnsi="Cambria Math"/>
                          </w:rPr>
                          <m:t>psu</m:t>
                        </m:r>
                      </m:sub>
                    </m:sSub>
                  </m:e>
                </m:d>
              </m:oMath>
            </m:oMathPara>
          </w:p>
        </w:tc>
      </w:tr>
      <w:tr w:rsidR="00B5474C">
        <w:tc>
          <w:tcPr>
            <w:tcW w:w="0" w:type="auto"/>
          </w:tcPr>
          <w:p w:rsidR="00B5474C" w:rsidRDefault="00B5474C">
            <w:pPr>
              <w:pStyle w:val="Compact"/>
            </w:pPr>
          </w:p>
        </w:tc>
        <w:tc>
          <w:tcPr>
            <w:tcW w:w="0" w:type="auto"/>
          </w:tcPr>
          <w:p w:rsidR="00B5474C" w:rsidRDefault="00FC5699">
            <w:pPr>
              <w:pStyle w:val="Compact"/>
              <w:jc w:val="center"/>
            </w:pPr>
            <w:r>
              <w:t>D</w:t>
            </w:r>
          </w:p>
        </w:tc>
        <w:tc>
          <w:tcPr>
            <w:tcW w:w="0" w:type="auto"/>
          </w:tcPr>
          <w:p w:rsidR="00B5474C" w:rsidRDefault="00FC5699">
            <w:pPr>
              <w:pStyle w:val="Compact"/>
              <w:jc w:val="center"/>
            </w:pPr>
            <w:r>
              <w:t>Flow Velocity</w:t>
            </w: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5</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0.5</m:t>
                </m:r>
                <m:r>
                  <m:rPr>
                    <m:sty m:val="p"/>
                  </m:rPr>
                  <w:rPr>
                    <w:rFonts w:ascii="Cambria Math" w:hAnsi="Cambria Math"/>
                  </w:rPr>
                  <m:t>+</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2</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0</m:t>
                </m:r>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0.17</m:t>
                </m:r>
              </m:oMath>
            </m:oMathPara>
          </w:p>
        </w:tc>
        <w:tc>
          <w:tcPr>
            <w:tcW w:w="0" w:type="auto"/>
          </w:tcPr>
          <w:p w:rsidR="00B5474C" w:rsidRDefault="00FC5699">
            <w:pPr>
              <w:pStyle w:val="Compact"/>
              <w:jc w:val="center"/>
            </w:pPr>
            <w:r>
              <w:t>1</w:t>
            </w:r>
          </w:p>
        </w:tc>
        <w:tc>
          <w:tcPr>
            <w:tcW w:w="0" w:type="auto"/>
          </w:tcPr>
          <w:p w:rsidR="00B5474C" w:rsidRDefault="00FC5699">
            <w:pPr>
              <w:pStyle w:val="Compact"/>
              <w:jc w:val="center"/>
            </w:pPr>
            <m:oMathPara>
              <m:oMathParaPr>
                <m:jc m:val="center"/>
              </m:oMathParaPr>
              <m:oMath>
                <m:r>
                  <w:rPr>
                    <w:rFonts w:ascii="Cambria Math" w:hAnsi="Cambria Math"/>
                  </w:rPr>
                  <m:t>1.72</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0.17</m:t>
                </m:r>
                <m:r>
                  <m:rPr>
                    <m:sty m:val="p"/>
                  </m:rPr>
                  <w:rPr>
                    <w:rFonts w:ascii="Cambria Math" w:hAnsi="Cambria Math"/>
                  </w:rPr>
                  <m:t>-</m:t>
                </m:r>
                <m:r>
                  <w:rPr>
                    <w:rFonts w:ascii="Cambria Math" w:hAnsi="Cambria Math"/>
                  </w:rPr>
                  <m:t>0.3</m:t>
                </m:r>
              </m:oMath>
            </m:oMathPara>
          </w:p>
        </w:tc>
        <w:tc>
          <w:tcPr>
            <w:tcW w:w="0" w:type="auto"/>
          </w:tcPr>
          <w:p w:rsidR="00B5474C" w:rsidRDefault="00FC5699">
            <w:pPr>
              <w:pStyle w:val="Compact"/>
              <w:jc w:val="center"/>
            </w:pPr>
            <w:r>
              <w:t>0.7</w:t>
            </w:r>
          </w:p>
        </w:tc>
        <w:tc>
          <w:tcPr>
            <w:tcW w:w="0" w:type="auto"/>
          </w:tcPr>
          <w:p w:rsidR="00B5474C" w:rsidRDefault="00FC5699">
            <w:pPr>
              <w:pStyle w:val="Compact"/>
              <w:jc w:val="center"/>
            </w:pPr>
            <m:oMathPara>
              <m:oMathParaPr>
                <m:jc m:val="center"/>
              </m:oMathParaPr>
              <m:oMath>
                <m:r>
                  <w:rPr>
                    <w:rFonts w:ascii="Cambria Math" w:hAnsi="Cambria Math"/>
                  </w:rPr>
                  <m:t>0.96</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5385</m:t>
                    </m:r>
                    <m:r>
                      <m:rPr>
                        <m:sty m:val="p"/>
                      </m:rPr>
                      <w:rPr>
                        <w:rFonts w:ascii="Cambria Math" w:hAnsi="Cambria Math"/>
                      </w:rPr>
                      <m:t>*</m:t>
                    </m:r>
                    <m:r>
                      <w:rPr>
                        <w:rFonts w:ascii="Cambria Math" w:hAnsi="Cambria Math"/>
                      </w:rPr>
                      <m:t>v</m:t>
                    </m:r>
                    <m:r>
                      <w:rPr>
                        <w:rFonts w:ascii="Cambria Math" w:hAnsi="Cambria Math"/>
                      </w:rPr>
                      <m:t>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0.5</m:t>
                </m:r>
              </m:oMath>
            </m:oMathPara>
          </w:p>
        </w:tc>
        <w:tc>
          <w:tcPr>
            <w:tcW w:w="0" w:type="auto"/>
          </w:tcPr>
          <w:p w:rsidR="00B5474C" w:rsidRDefault="00FC5699">
            <w:pPr>
              <w:pStyle w:val="Compact"/>
              <w:jc w:val="center"/>
            </w:pPr>
            <w:r>
              <w:t>0.5</w:t>
            </w:r>
          </w:p>
        </w:tc>
        <w:tc>
          <w:tcPr>
            <w:tcW w:w="0" w:type="auto"/>
          </w:tcPr>
          <w:p w:rsidR="00B5474C" w:rsidRDefault="00FC5699">
            <w:pPr>
              <w:pStyle w:val="Compact"/>
              <w:jc w:val="center"/>
            </w:pPr>
            <m:oMathPara>
              <m:oMathParaPr>
                <m:jc m:val="center"/>
              </m:oMathParaPr>
              <m:oMath>
                <m:r>
                  <w:rPr>
                    <w:rFonts w:ascii="Cambria Math" w:hAnsi="Cambria Math"/>
                  </w:rPr>
                  <m:t>0.8</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0</m:t>
                </m:r>
              </m:oMath>
            </m:oMathPara>
          </w:p>
        </w:tc>
        <w:tc>
          <w:tcPr>
            <w:tcW w:w="0" w:type="auto"/>
          </w:tcPr>
          <w:p w:rsidR="00B5474C" w:rsidRDefault="00FC5699">
            <w:pPr>
              <w:pStyle w:val="Compact"/>
              <w:jc w:val="center"/>
            </w:pPr>
            <w:r>
              <w:t>0.3</w:t>
            </w:r>
          </w:p>
        </w:tc>
        <w:tc>
          <w:tcPr>
            <w:tcW w:w="0" w:type="auto"/>
          </w:tcPr>
          <w:p w:rsidR="00B5474C" w:rsidRDefault="00FC5699">
            <w:pPr>
              <w:pStyle w:val="Compact"/>
              <w:jc w:val="center"/>
            </w:pPr>
            <m:oMathPara>
              <m:oMathParaPr>
                <m:jc m:val="center"/>
              </m:oMathParaPr>
              <m:oMath>
                <m:r>
                  <w:rPr>
                    <w:rFonts w:ascii="Cambria Math" w:hAnsi="Cambria Math"/>
                  </w:rPr>
                  <m:t>0.5</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5</m:t>
                </m:r>
              </m:oMath>
            </m:oMathPara>
          </w:p>
        </w:tc>
        <w:tc>
          <w:tcPr>
            <w:tcW w:w="0" w:type="auto"/>
          </w:tcPr>
          <w:p w:rsidR="00B5474C" w:rsidRDefault="00FC5699">
            <w:pPr>
              <w:pStyle w:val="Compact"/>
              <w:jc w:val="center"/>
            </w:pPr>
            <w:r>
              <w:t>0.1</w:t>
            </w:r>
          </w:p>
        </w:tc>
        <w:tc>
          <w:tcPr>
            <w:tcW w:w="0" w:type="auto"/>
          </w:tcPr>
          <w:p w:rsidR="00B5474C" w:rsidRDefault="00FC5699">
            <w:pPr>
              <w:pStyle w:val="Compact"/>
              <w:jc w:val="center"/>
            </w:pPr>
            <m:oMathPara>
              <m:oMathParaPr>
                <m:jc m:val="center"/>
              </m:oMathParaPr>
              <m:oMath>
                <m:r>
                  <w:rPr>
                    <w:rFonts w:ascii="Cambria Math" w:hAnsi="Cambria Math"/>
                  </w:rPr>
                  <m:t>0.3</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m:oMathPara>
              <m:oMathParaPr>
                <m:jc m:val="center"/>
              </m:oMathParaPr>
              <m:oMath>
                <m:r>
                  <w:rPr>
                    <w:rFonts w:ascii="Cambria Math" w:hAnsi="Cambria Math"/>
                  </w:rPr>
                  <m:t>ve</m:t>
                </m:r>
                <m:sSub>
                  <m:sSubPr>
                    <m:ctrlPr>
                      <w:rPr>
                        <w:rFonts w:ascii="Cambria Math" w:hAnsi="Cambria Math"/>
                      </w:rPr>
                    </m:ctrlPr>
                  </m:sSubPr>
                  <m:e>
                    <m:r>
                      <w:rPr>
                        <w:rFonts w:ascii="Cambria Math" w:hAnsi="Cambria Math"/>
                      </w:rPr>
                      <m:t>l</m:t>
                    </m:r>
                  </m:e>
                  <m: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s</m:t>
                        </m:r>
                      </m:e>
                    </m:d>
                  </m:sub>
                </m:sSub>
                <m:r>
                  <m:rPr>
                    <m:sty m:val="p"/>
                  </m:rPr>
                  <w:rPr>
                    <w:rFonts w:ascii="Cambria Math" w:hAnsi="Cambria Math"/>
                  </w:rPr>
                  <m:t>=</m:t>
                </m:r>
                <m:r>
                  <w:rPr>
                    <w:rFonts w:ascii="Cambria Math" w:hAnsi="Cambria Math"/>
                  </w:rPr>
                  <m:t>1.5</m:t>
                </m:r>
                <m:r>
                  <m:rPr>
                    <m:sty m:val="p"/>
                  </m:rPr>
                  <w:rPr>
                    <w:rFonts w:ascii="Cambria Math" w:hAnsi="Cambria Math"/>
                  </w:rPr>
                  <m:t>+</m:t>
                </m:r>
              </m:oMath>
            </m:oMathPara>
          </w:p>
        </w:tc>
        <w:tc>
          <w:tcPr>
            <w:tcW w:w="0" w:type="auto"/>
          </w:tcPr>
          <w:p w:rsidR="00B5474C" w:rsidRDefault="00FC5699">
            <w:pPr>
              <w:pStyle w:val="Compact"/>
              <w:jc w:val="center"/>
            </w:pPr>
            <w:r>
              <w:t>0</w:t>
            </w:r>
          </w:p>
        </w:tc>
        <w:tc>
          <w:tcPr>
            <w:tcW w:w="0" w:type="auto"/>
          </w:tcPr>
          <w:p w:rsidR="00B5474C" w:rsidRDefault="00FC5699">
            <w:pPr>
              <w:pStyle w:val="Compact"/>
              <w:jc w:val="center"/>
            </w:pPr>
            <m:oMathPara>
              <m:oMathParaPr>
                <m:jc m:val="center"/>
              </m:oMathParaPr>
              <m:oMath>
                <m:r>
                  <w:rPr>
                    <w:rFonts w:ascii="Cambria Math" w:hAnsi="Cambria Math"/>
                  </w:rPr>
                  <m:t>0</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ve</m:t>
                    </m:r>
                    <m:sSub>
                      <m:sSubPr>
                        <m:ctrlPr>
                          <w:rPr>
                            <w:rFonts w:ascii="Cambria Math" w:hAnsi="Cambria Math"/>
                          </w:rPr>
                        </m:ctrlPr>
                      </m:sSubPr>
                      <m:e>
                        <m:r>
                          <w:rPr>
                            <w:rFonts w:ascii="Cambria Math" w:hAnsi="Cambria Math"/>
                          </w:rPr>
                          <m:t>l</m:t>
                        </m:r>
                      </m:e>
                      <m:sub>
                        <m:r>
                          <w:rPr>
                            <w:rFonts w:ascii="Cambria Math" w:hAnsi="Cambria Math"/>
                          </w:rPr>
                          <m:t>m</m:t>
                        </m:r>
                        <m:r>
                          <m:rPr>
                            <m:sty m:val="p"/>
                          </m:rPr>
                          <w:rPr>
                            <w:rFonts w:ascii="Cambria Math" w:hAnsi="Cambria Math"/>
                          </w:rPr>
                          <m:t>/</m:t>
                        </m:r>
                        <m:r>
                          <w:rPr>
                            <w:rFonts w:ascii="Cambria Math" w:hAnsi="Cambria Math"/>
                          </w:rPr>
                          <m:t>s</m:t>
                        </m:r>
                      </m:sub>
                    </m:sSub>
                  </m:e>
                </m:d>
              </m:oMath>
            </m:oMathPara>
          </w:p>
        </w:tc>
      </w:tr>
      <w:tr w:rsidR="00B5474C">
        <w:tc>
          <w:tcPr>
            <w:tcW w:w="0" w:type="auto"/>
          </w:tcPr>
          <w:p w:rsidR="00B5474C" w:rsidRDefault="00B5474C">
            <w:pPr>
              <w:pStyle w:val="Compact"/>
            </w:pPr>
          </w:p>
        </w:tc>
        <w:tc>
          <w:tcPr>
            <w:tcW w:w="0" w:type="auto"/>
          </w:tcPr>
          <w:p w:rsidR="00B5474C" w:rsidRDefault="00FC5699">
            <w:pPr>
              <w:pStyle w:val="Compact"/>
              <w:jc w:val="center"/>
            </w:pPr>
            <w:r>
              <w:t>E</w:t>
            </w:r>
          </w:p>
        </w:tc>
        <w:tc>
          <w:tcPr>
            <w:tcW w:w="0" w:type="auto"/>
          </w:tcPr>
          <w:p w:rsidR="00B5474C" w:rsidRDefault="00FC5699">
            <w:pPr>
              <w:pStyle w:val="Compact"/>
              <w:jc w:val="center"/>
            </w:pPr>
            <w:r>
              <w:t>Substrate</w:t>
            </w:r>
          </w:p>
        </w:tc>
        <w:tc>
          <w:tcPr>
            <w:tcW w:w="0" w:type="auto"/>
          </w:tcPr>
          <w:p w:rsidR="00B5474C" w:rsidRDefault="00FC5699">
            <w:pPr>
              <w:pStyle w:val="Compact"/>
              <w:jc w:val="center"/>
            </w:pPr>
            <w:r>
              <w:t>soft substrate</w:t>
            </w:r>
          </w:p>
        </w:tc>
        <w:tc>
          <w:tcPr>
            <w:tcW w:w="0" w:type="auto"/>
          </w:tcPr>
          <w:p w:rsidR="00B5474C" w:rsidRDefault="00FC5699">
            <w:pPr>
              <w:pStyle w:val="Compact"/>
              <w:jc w:val="center"/>
            </w:pPr>
            <w:r>
              <w:t>0.5</w:t>
            </w:r>
          </w:p>
        </w:tc>
        <w:tc>
          <w:tcPr>
            <w:tcW w:w="0" w:type="auto"/>
          </w:tcPr>
          <w:p w:rsidR="00B5474C" w:rsidRDefault="00FC5699">
            <w:pPr>
              <w:pStyle w:val="Compact"/>
              <w:jc w:val="center"/>
            </w:pPr>
            <w:r>
              <w:t>NA</w:t>
            </w:r>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w:r>
              <w:t>hard substrate</w:t>
            </w:r>
          </w:p>
        </w:tc>
        <w:tc>
          <w:tcPr>
            <w:tcW w:w="0" w:type="auto"/>
          </w:tcPr>
          <w:p w:rsidR="00B5474C" w:rsidRDefault="00FC5699">
            <w:pPr>
              <w:pStyle w:val="Compact"/>
              <w:jc w:val="center"/>
            </w:pPr>
            <w:r>
              <w:t>1</w:t>
            </w:r>
          </w:p>
        </w:tc>
        <w:tc>
          <w:tcPr>
            <w:tcW w:w="0" w:type="auto"/>
          </w:tcPr>
          <w:p w:rsidR="00B5474C" w:rsidRDefault="00FC5699">
            <w:pPr>
              <w:pStyle w:val="Compact"/>
              <w:jc w:val="center"/>
            </w:pPr>
            <w:r>
              <w:t>NA</w:t>
            </w:r>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w:r>
              <w:t>present SAV</w:t>
            </w:r>
          </w:p>
        </w:tc>
        <w:tc>
          <w:tcPr>
            <w:tcW w:w="0" w:type="auto"/>
          </w:tcPr>
          <w:p w:rsidR="00B5474C" w:rsidRDefault="00FC5699">
            <w:pPr>
              <w:pStyle w:val="Compact"/>
              <w:jc w:val="center"/>
            </w:pPr>
            <w:r>
              <w:t>1</w:t>
            </w:r>
          </w:p>
        </w:tc>
        <w:tc>
          <w:tcPr>
            <w:tcW w:w="0" w:type="auto"/>
          </w:tcPr>
          <w:p w:rsidR="00B5474C" w:rsidRDefault="00FC5699">
            <w:pPr>
              <w:pStyle w:val="Compact"/>
              <w:jc w:val="center"/>
            </w:pPr>
            <w:r>
              <w:t>NA</w:t>
            </w:r>
          </w:p>
        </w:tc>
      </w:tr>
      <w:tr w:rsidR="00B5474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B5474C">
            <w:pPr>
              <w:pStyle w:val="Compact"/>
            </w:pPr>
          </w:p>
        </w:tc>
        <w:tc>
          <w:tcPr>
            <w:tcW w:w="0" w:type="auto"/>
          </w:tcPr>
          <w:p w:rsidR="00B5474C" w:rsidRDefault="00FC5699">
            <w:pPr>
              <w:pStyle w:val="Compact"/>
              <w:jc w:val="center"/>
            </w:pPr>
            <w:r>
              <w:t>absent SAV</w:t>
            </w:r>
          </w:p>
        </w:tc>
        <w:tc>
          <w:tcPr>
            <w:tcW w:w="0" w:type="auto"/>
          </w:tcPr>
          <w:p w:rsidR="00B5474C" w:rsidRDefault="00FC5699">
            <w:pPr>
              <w:pStyle w:val="Compact"/>
              <w:jc w:val="center"/>
            </w:pPr>
            <w:r>
              <w:t>0.5</w:t>
            </w:r>
          </w:p>
        </w:tc>
        <w:tc>
          <w:tcPr>
            <w:tcW w:w="0" w:type="auto"/>
          </w:tcPr>
          <w:p w:rsidR="00B5474C" w:rsidRDefault="00FC5699">
            <w:pPr>
              <w:pStyle w:val="Compact"/>
              <w:jc w:val="center"/>
            </w:pPr>
            <w:r>
              <w:t>NA</w:t>
            </w:r>
          </w:p>
        </w:tc>
      </w:tr>
    </w:tbl>
    <w:p w:rsidR="00B5474C" w:rsidRDefault="00FC5699">
      <w:pPr>
        <w:pStyle w:val="Heading2"/>
      </w:pPr>
      <w:bookmarkStart w:id="10" w:name="references"/>
      <w:bookmarkEnd w:id="5"/>
      <w:bookmarkEnd w:id="9"/>
      <w:r>
        <w:lastRenderedPageBreak/>
        <w:t>References</w:t>
      </w:r>
    </w:p>
    <w:p w:rsidR="00B5474C" w:rsidRDefault="00FC5699">
      <w:pPr>
        <w:pStyle w:val="Bibliography"/>
      </w:pPr>
      <w:bookmarkStart w:id="11" w:name="ref-able_alewife_2020"/>
      <w:bookmarkStart w:id="12" w:name="refs"/>
      <w:r>
        <w:t>Able, K. W., T. M. Grothues, M. J. Shaw, S. M. VanMorter, M. C. Sullivan, and D. D. Ambrose. 2020. “Alewife (Alosa Pseudoharengus) Spawning and Nursery Areas in a Sentinel Estuary: Spatial and Temporal</w:t>
      </w:r>
      <w:r>
        <w:t xml:space="preserve"> Patterns.” </w:t>
      </w:r>
      <w:r>
        <w:rPr>
          <w:i/>
          <w:iCs/>
        </w:rPr>
        <w:t>Environmental Biology of Fishes</w:t>
      </w:r>
      <w:r>
        <w:t xml:space="preserve"> 103 (11): 1419–36. </w:t>
      </w:r>
      <w:hyperlink r:id="rId9">
        <w:r>
          <w:rPr>
            <w:rStyle w:val="Hyperlink"/>
          </w:rPr>
          <w:t>https://doi.org/10.1007/s10641-020-01032-0</w:t>
        </w:r>
      </w:hyperlink>
      <w:r>
        <w:t>.</w:t>
      </w:r>
    </w:p>
    <w:p w:rsidR="00B5474C" w:rsidRDefault="00FC5699">
      <w:pPr>
        <w:pStyle w:val="Bibliography"/>
      </w:pPr>
      <w:bookmarkStart w:id="13" w:name="ref-asmfc_fishery_1985"/>
      <w:bookmarkEnd w:id="11"/>
      <w:r>
        <w:t xml:space="preserve">ASMFC. 1985. “Fishery Management Plan for American Shad and River Herrings.” Fisheries </w:t>
      </w:r>
      <w:r>
        <w:t>{Management} {Report} 6. Washington, D. C. 20036: Atlantic States Marine Fisheries Commission.</w:t>
      </w:r>
    </w:p>
    <w:p w:rsidR="00B5474C" w:rsidRDefault="00FC5699">
      <w:pPr>
        <w:pStyle w:val="Bibliography"/>
      </w:pPr>
      <w:bookmarkStart w:id="14" w:name="ref-asmfc_amendment_2009"/>
      <w:bookmarkEnd w:id="13"/>
      <w:r>
        <w:t xml:space="preserve">———. 2009. “AMENDMENT 2 to the Interstate Fishery Management Plan for SHAD AND RIVER HERRING (River Herring Management).” </w:t>
      </w:r>
      <w:r>
        <w:t>Fisheries {Management} {Report} 35. Washington, D. C. 20036: Atlantic States Marine Fisheries Commission.</w:t>
      </w:r>
    </w:p>
    <w:p w:rsidR="00B5474C" w:rsidRDefault="00FC5699">
      <w:pPr>
        <w:pStyle w:val="Bibliography"/>
      </w:pPr>
      <w:bookmarkStart w:id="15" w:name="ref-asmfc_river_2017"/>
      <w:bookmarkEnd w:id="14"/>
      <w:r>
        <w:t xml:space="preserve">———. 2017. “River Herring Stock Assessment Update Volume I: Coastwide Summary.” </w:t>
      </w:r>
      <w:r>
        <w:t>Stock {Assessment} {Report} 12-02. Washington, D. C.: Atlantic States Marine Fisheries Commission.</w:t>
      </w:r>
    </w:p>
    <w:p w:rsidR="00B5474C" w:rsidRDefault="00FC5699">
      <w:pPr>
        <w:pStyle w:val="Bibliography"/>
      </w:pPr>
      <w:bookmarkStart w:id="16" w:name="ref-bethoney_environmental_2014"/>
      <w:bookmarkEnd w:id="15"/>
      <w:r>
        <w:t>Bethoney, N. David, Kevin D. E. Stokesbury, and Steven X. Cadrin. 2014. “Environmental Links to Alosine at-Sea Distribution and Bycatch in the Northwest Atla</w:t>
      </w:r>
      <w:r>
        <w:t xml:space="preserve">ntic Midwater Trawl Fishery.” </w:t>
      </w:r>
      <w:r>
        <w:rPr>
          <w:i/>
          <w:iCs/>
        </w:rPr>
        <w:t>ICES Journal of Marine Science</w:t>
      </w:r>
      <w:r>
        <w:t xml:space="preserve"> 71 (5): 1246–55. </w:t>
      </w:r>
      <w:hyperlink r:id="rId10">
        <w:r>
          <w:rPr>
            <w:rStyle w:val="Hyperlink"/>
          </w:rPr>
          <w:t>https://doi.org/10.1093/icesjms/fst013</w:t>
        </w:r>
      </w:hyperlink>
      <w:r>
        <w:t>.</w:t>
      </w:r>
    </w:p>
    <w:p w:rsidR="00B5474C" w:rsidRDefault="00FC5699">
      <w:pPr>
        <w:pStyle w:val="Bibliography"/>
      </w:pPr>
      <w:bookmarkStart w:id="17" w:name="ref-bigelow_bigelow_2002"/>
      <w:bookmarkEnd w:id="16"/>
      <w:r>
        <w:t>Bigelow, Andrew Frank, William C. Schroeder, Bruce B. Collette, Grace Klein-MacP</w:t>
      </w:r>
      <w:r>
        <w:t xml:space="preserve">hee, and Henry Bryant Bigelow. 2002. </w:t>
      </w:r>
      <w:r>
        <w:rPr>
          <w:i/>
          <w:iCs/>
        </w:rPr>
        <w:t>Bigelow and Schroeder’s Fishes of the Gulf of Maine</w:t>
      </w:r>
      <w:r>
        <w:t>. 3rd ed. Washington, DC: Smithsonian Institution Press.</w:t>
      </w:r>
    </w:p>
    <w:p w:rsidR="00B5474C" w:rsidRDefault="00FC5699">
      <w:pPr>
        <w:pStyle w:val="Bibliography"/>
      </w:pPr>
      <w:bookmarkStart w:id="18" w:name="ref-bigelow_fishes_1953"/>
      <w:bookmarkEnd w:id="17"/>
      <w:r>
        <w:t xml:space="preserve">Bigelow, Henry Bryant, and William Schroeder. 1953. </w:t>
      </w:r>
      <w:r>
        <w:rPr>
          <w:i/>
          <w:iCs/>
        </w:rPr>
        <w:t>Fishes of the Gulf of Maine</w:t>
      </w:r>
      <w:r>
        <w:t xml:space="preserve">. 7135th Series. Fish Bulletin. </w:t>
      </w:r>
      <w:hyperlink r:id="rId11">
        <w:r>
          <w:rPr>
            <w:rStyle w:val="Hyperlink"/>
          </w:rPr>
          <w:t>http://www.gma.org/fogm/</w:t>
        </w:r>
      </w:hyperlink>
      <w:r>
        <w:t>.</w:t>
      </w:r>
    </w:p>
    <w:p w:rsidR="00B5474C" w:rsidRDefault="00FC5699">
      <w:pPr>
        <w:pStyle w:val="Bibliography"/>
      </w:pPr>
      <w:bookmarkStart w:id="19" w:name="ref-boscarino_influence_2020"/>
      <w:bookmarkEnd w:id="18"/>
      <w:r>
        <w:t xml:space="preserve">Boscarino, Brent T., Sonomi Oyagi, Elinor K. Stapylton, Katherine E. McKeon, Noland O. Michels, Susan F. Cushman, and Meghan E. Brown. 2020. “The Influence of Light, Substrate, and Fish </w:t>
      </w:r>
      <w:r>
        <w:t xml:space="preserve">on the Habitat Preferences of the Invasive Bloody Red Shrimp, Hemimysis Anomala.” </w:t>
      </w:r>
      <w:r>
        <w:rPr>
          <w:i/>
          <w:iCs/>
        </w:rPr>
        <w:t>Journal of Great Lakes Research</w:t>
      </w:r>
      <w:r>
        <w:t xml:space="preserve"> 46 (2): 311–22. </w:t>
      </w:r>
      <w:hyperlink r:id="rId12">
        <w:r>
          <w:rPr>
            <w:rStyle w:val="Hyperlink"/>
          </w:rPr>
          <w:t>https://doi.org/10.1016/j.jglr.2020.01.004</w:t>
        </w:r>
      </w:hyperlink>
      <w:r>
        <w:t>.</w:t>
      </w:r>
    </w:p>
    <w:p w:rsidR="00B5474C" w:rsidRDefault="00FC5699">
      <w:pPr>
        <w:pStyle w:val="Bibliography"/>
      </w:pPr>
      <w:bookmarkStart w:id="20" w:name="ref-brady_part_2005"/>
      <w:bookmarkEnd w:id="19"/>
      <w:r>
        <w:t>Brady, P. D., Kennet</w:t>
      </w:r>
      <w:r>
        <w:t>h E. Reback, Katherine D. McLaughlin, and Cheryl Milliken. 2005. “Part 4. Boston Harbor, North Shore, and Merrimack River.” Technical {Report}. Pocasset, MA: Massachusetts Division of Marine Fisheries.</w:t>
      </w:r>
    </w:p>
    <w:p w:rsidR="00B5474C" w:rsidRDefault="00FC5699">
      <w:pPr>
        <w:pStyle w:val="Bibliography"/>
      </w:pPr>
      <w:bookmarkStart w:id="21" w:name="ref-brown_habitat_2000"/>
      <w:bookmarkEnd w:id="20"/>
      <w:r>
        <w:t>Brown, Stephen K., Kenneth R. Buja, Steven H. Jury, Ma</w:t>
      </w:r>
      <w:r>
        <w:t xml:space="preserve">rk E. Monaco, and Arnold Banner. 2000. “Habitat Suitability Index Models for Eight Fish and Invertebrate Species in Casco and Sheepscot Bays, Maine.” </w:t>
      </w:r>
      <w:r>
        <w:rPr>
          <w:i/>
          <w:iCs/>
        </w:rPr>
        <w:t>North American Journal of Fisheries Management</w:t>
      </w:r>
      <w:r>
        <w:t xml:space="preserve"> 20 (2): 408–35. </w:t>
      </w:r>
      <w:hyperlink r:id="rId13">
        <w:r>
          <w:rPr>
            <w:rStyle w:val="Hyperlink"/>
          </w:rPr>
          <w:t>https://doi.org/10.1577/1548-8675(2000)020&lt;0408:HSIMFE&gt;2.3.CO;2</w:t>
        </w:r>
      </w:hyperlink>
      <w:r>
        <w:t>.</w:t>
      </w:r>
    </w:p>
    <w:p w:rsidR="00B5474C" w:rsidRDefault="00FC5699">
      <w:pPr>
        <w:pStyle w:val="Bibliography"/>
      </w:pPr>
      <w:bookmarkStart w:id="22" w:name="ref-collette_fishes_2003"/>
      <w:bookmarkEnd w:id="21"/>
      <w:r>
        <w:t xml:space="preserve">Collette, Bruce, and Grace Klein-MacPhee. 2003. “Fishes of the Gulf of Maine for the 21st Century: A Look at the New Bigelow and Schroeder.” </w:t>
      </w:r>
      <w:r>
        <w:rPr>
          <w:i/>
          <w:iCs/>
        </w:rPr>
        <w:t>BioScience</w:t>
      </w:r>
      <w:r>
        <w:t xml:space="preserve"> 53 (8): 772. </w:t>
      </w:r>
      <w:hyperlink r:id="rId14">
        <w:r>
          <w:rPr>
            <w:rStyle w:val="Hyperlink"/>
          </w:rPr>
          <w:t>https://doi.org/10.1641/0006-3568(2003)053[0772:FOTGOM]2.0.CO;2</w:t>
        </w:r>
      </w:hyperlink>
      <w:r>
        <w:t>.</w:t>
      </w:r>
    </w:p>
    <w:p w:rsidR="00B5474C" w:rsidRDefault="00FC5699">
      <w:pPr>
        <w:pStyle w:val="Bibliography"/>
      </w:pPr>
      <w:bookmarkStart w:id="23" w:name="ref-dimaggio_spawning_2015"/>
      <w:bookmarkEnd w:id="22"/>
      <w:r>
        <w:lastRenderedPageBreak/>
        <w:t>DiMaggio, Matthew A., Harvey J. Pine, Linas W. Kenter, and David L. Berlinsky. 2015. “Spawning</w:t>
      </w:r>
      <w:r>
        <w:t xml:space="preserve">, Larviculture, and Salinity Tolerance of Alewives and Blueback Herring in Captivity.” </w:t>
      </w:r>
      <w:r>
        <w:rPr>
          <w:i/>
          <w:iCs/>
        </w:rPr>
        <w:t>North American Journal of Aquaculture</w:t>
      </w:r>
      <w:r>
        <w:t xml:space="preserve"> 77 (3): 302–11. </w:t>
      </w:r>
      <w:hyperlink r:id="rId15">
        <w:r>
          <w:rPr>
            <w:rStyle w:val="Hyperlink"/>
          </w:rPr>
          <w:t>https://doi.org/10.1080/15222055.2015.1009590</w:t>
        </w:r>
      </w:hyperlink>
      <w:r>
        <w:t>.</w:t>
      </w:r>
    </w:p>
    <w:p w:rsidR="00B5474C" w:rsidRDefault="00FC5699">
      <w:pPr>
        <w:pStyle w:val="Bibliography"/>
      </w:pPr>
      <w:bookmarkStart w:id="24" w:name="ref-fabrizio_extent_2021"/>
      <w:bookmarkEnd w:id="23"/>
      <w:r>
        <w:t>Fab</w:t>
      </w:r>
      <w:r>
        <w:t xml:space="preserve">rizio, Mary C., Troy D. Tuckey, Aaron J. Bever, and Michael L. MacWilliams. 2021. “The Extent of Seasonally Suitable Habitats May Limit Forage Fish Production in a Temperate Estuary.” </w:t>
      </w:r>
      <w:r>
        <w:rPr>
          <w:i/>
          <w:iCs/>
        </w:rPr>
        <w:t>Frontiers in Marine Science</w:t>
      </w:r>
      <w:r>
        <w:t xml:space="preserve"> 8 (October): 706666. </w:t>
      </w:r>
      <w:hyperlink r:id="rId16">
        <w:r>
          <w:rPr>
            <w:rStyle w:val="Hyperlink"/>
          </w:rPr>
          <w:t>https://doi.org/10.3389/fmars.2021.706666</w:t>
        </w:r>
      </w:hyperlink>
      <w:r>
        <w:t>.</w:t>
      </w:r>
    </w:p>
    <w:p w:rsidR="00B5474C" w:rsidRDefault="00FC5699">
      <w:pPr>
        <w:pStyle w:val="Bibliography"/>
      </w:pPr>
      <w:bookmarkStart w:id="25" w:name="ref-fay_alewifeblueback_1983"/>
      <w:bookmarkEnd w:id="24"/>
      <w:r>
        <w:t>Fay, Clemon, Richard Neves, and Garland Pardue. 1983. “Alewife/Blueback Herring.” Biological {Report} FWS/OBS-82/11.9. Blacksburg, VA: U.S. Fish; WIldlife Service, Division of</w:t>
      </w:r>
      <w:r>
        <w:t xml:space="preserve"> Biological Sciences, U.S. Army Corps of Engineers. </w:t>
      </w:r>
      <w:hyperlink r:id="rId17">
        <w:r>
          <w:rPr>
            <w:rStyle w:val="Hyperlink"/>
          </w:rPr>
          <w:t>https://apps.dtic.mil/sti/tr/pdf/ADA180383.pdf</w:t>
        </w:r>
      </w:hyperlink>
      <w:r>
        <w:t>.</w:t>
      </w:r>
    </w:p>
    <w:p w:rsidR="00B5474C" w:rsidRDefault="00FC5699">
      <w:pPr>
        <w:pStyle w:val="Bibliography"/>
      </w:pPr>
      <w:bookmarkStart w:id="26" w:name="ref-frank_role_2011"/>
      <w:bookmarkEnd w:id="25"/>
      <w:r>
        <w:t>Frank, H. J., M. E. Mather, J. M. Smith, R. M. Muth, and J. T. Finn. 2011. “Role of Origin</w:t>
      </w:r>
      <w:r>
        <w:t xml:space="preserve"> and Release Location in Pre-Spawning Distribution and Movements of Anadromous Alewife: PRE-SPAWNING ALEWIFE DISTRIBUTION AND MOVEMENT.” </w:t>
      </w:r>
      <w:r>
        <w:rPr>
          <w:i/>
          <w:iCs/>
        </w:rPr>
        <w:t>Fisheries Management and Ecology</w:t>
      </w:r>
      <w:r>
        <w:t xml:space="preserve"> 18 (1): 12–24. </w:t>
      </w:r>
      <w:hyperlink r:id="rId18">
        <w:r>
          <w:rPr>
            <w:rStyle w:val="Hyperlink"/>
          </w:rPr>
          <w:t>htt</w:t>
        </w:r>
        <w:r>
          <w:rPr>
            <w:rStyle w:val="Hyperlink"/>
          </w:rPr>
          <w:t>ps://doi.org/10.1111/j.1365-2400.2010.00759.x</w:t>
        </w:r>
      </w:hyperlink>
      <w:r>
        <w:t>.</w:t>
      </w:r>
    </w:p>
    <w:p w:rsidR="00B5474C" w:rsidRDefault="00FC5699">
      <w:pPr>
        <w:pStyle w:val="Bibliography"/>
      </w:pPr>
      <w:bookmarkStart w:id="27" w:name="ref-gibson_statistical_2003"/>
      <w:bookmarkEnd w:id="26"/>
      <w:r>
        <w:t xml:space="preserve">Gibson, A. Jamie F., and Ransom A. Myers. 2003. “A Statistical Age-Structured, Life-History-Based Stock Assessment Model for Anadromous Alosa.” </w:t>
      </w:r>
      <w:r>
        <w:rPr>
          <w:i/>
          <w:iCs/>
        </w:rPr>
        <w:t>American Fisheries Society</w:t>
      </w:r>
      <w:r>
        <w:t xml:space="preserve"> 35: 275–83.</w:t>
      </w:r>
    </w:p>
    <w:p w:rsidR="00B5474C" w:rsidRDefault="00FC5699">
      <w:pPr>
        <w:pStyle w:val="Bibliography"/>
      </w:pPr>
      <w:bookmarkStart w:id="28" w:name="ref-haro_swimming_2004"/>
      <w:bookmarkEnd w:id="27"/>
      <w:r>
        <w:t>Haro, Alex, Theodore Castr</w:t>
      </w:r>
      <w:r>
        <w:t xml:space="preserve">o-Santos, John Noreika, and Mufeed Odeh. 2004. “Swimming Performance of Upstream Migrant Fishes in Open-Channel Flow: A New Approach to Predicting Passage Through Velocity Barriers.” </w:t>
      </w:r>
      <w:r>
        <w:rPr>
          <w:i/>
          <w:iCs/>
        </w:rPr>
        <w:t>Canadian Journal of Fisheries and Aquatic Sciences</w:t>
      </w:r>
      <w:r>
        <w:t xml:space="preserve"> 61 (9): 1590–1601. </w:t>
      </w:r>
      <w:hyperlink r:id="rId19">
        <w:r>
          <w:rPr>
            <w:rStyle w:val="Hyperlink"/>
          </w:rPr>
          <w:t>https://doi.org/10.1139/f04-093</w:t>
        </w:r>
      </w:hyperlink>
      <w:r>
        <w:t>.</w:t>
      </w:r>
    </w:p>
    <w:p w:rsidR="00B5474C" w:rsidRDefault="00FC5699">
      <w:pPr>
        <w:pStyle w:val="Bibliography"/>
      </w:pPr>
      <w:bookmarkStart w:id="29" w:name="ref-hook_annual_2008"/>
      <w:bookmarkEnd w:id="28"/>
      <w:r>
        <w:t>Höök, Tomas O., Edward S. Rutherford, Thomas E. Croley, Doran M. Mason, and Charles P. Madenjian. 2008. “Annual Variation in Habitat-Specific Recruitment Success: Implication</w:t>
      </w:r>
      <w:r>
        <w:t xml:space="preserve">s from an Individual-Based Model of Lake Michigan Alewife (Alosa Pseudoharengus).” </w:t>
      </w:r>
      <w:r>
        <w:rPr>
          <w:i/>
          <w:iCs/>
        </w:rPr>
        <w:t>Canadian Journal of Fisheries and Aquatic Sciences</w:t>
      </w:r>
      <w:r>
        <w:t xml:space="preserve"> 65 (7): 1402–12. </w:t>
      </w:r>
      <w:hyperlink r:id="rId20">
        <w:r>
          <w:rPr>
            <w:rStyle w:val="Hyperlink"/>
          </w:rPr>
          <w:t>https://doi.org/10.1139/F08-066</w:t>
        </w:r>
      </w:hyperlink>
      <w:r>
        <w:t>.</w:t>
      </w:r>
    </w:p>
    <w:p w:rsidR="00B5474C" w:rsidRDefault="00FC5699">
      <w:pPr>
        <w:pStyle w:val="Bibliography"/>
      </w:pPr>
      <w:bookmarkStart w:id="30" w:name="ref-ingel_habitat_2013"/>
      <w:bookmarkEnd w:id="29"/>
      <w:r>
        <w:t xml:space="preserve">Ingel, Claire. 2013. </w:t>
      </w:r>
      <w:r>
        <w:t xml:space="preserve">“Habitat Use, Growth, and Feeding of Larval Alewife in a Shallow River Margin of the Upper Hudson River.” Master’s thesis, Cornell University. </w:t>
      </w:r>
      <w:hyperlink r:id="rId21">
        <w:r>
          <w:rPr>
            <w:rStyle w:val="Hyperlink"/>
          </w:rPr>
          <w:t>htt</w:t>
        </w:r>
        <w:r>
          <w:rPr>
            <w:rStyle w:val="Hyperlink"/>
          </w:rPr>
          <w:t>ps://ecommons.cornell.edu/bitstream/handle/1813/33829/ces279.pdf?sequence=1&amp;isAllowed=y</w:t>
        </w:r>
      </w:hyperlink>
      <w:r>
        <w:t>.</w:t>
      </w:r>
    </w:p>
    <w:p w:rsidR="00B5474C" w:rsidRDefault="00FC5699">
      <w:pPr>
        <w:pStyle w:val="Bibliography"/>
      </w:pPr>
      <w:bookmarkStart w:id="31" w:name="ref-janssen_will_1978"/>
      <w:bookmarkEnd w:id="30"/>
      <w:r>
        <w:t xml:space="preserve">Janssen, John. 1978. “Will Alewives (Alosa Pseudoharengus) Feed in the Dark?” </w:t>
      </w:r>
      <w:r>
        <w:rPr>
          <w:i/>
          <w:iCs/>
        </w:rPr>
        <w:t>Environmental Biology of Fishes</w:t>
      </w:r>
      <w:r>
        <w:t xml:space="preserve"> 3 (2): 239–40. </w:t>
      </w:r>
      <w:hyperlink r:id="rId22">
        <w:r>
          <w:rPr>
            <w:rStyle w:val="Hyperlink"/>
          </w:rPr>
          <w:t>https://doi.org/10.1007/BF00691949</w:t>
        </w:r>
      </w:hyperlink>
      <w:r>
        <w:t>.</w:t>
      </w:r>
    </w:p>
    <w:p w:rsidR="00B5474C" w:rsidRDefault="00FC5699">
      <w:pPr>
        <w:pStyle w:val="Bibliography"/>
      </w:pPr>
      <w:bookmarkStart w:id="32" w:name="ref-janssen_feeding_1980"/>
      <w:bookmarkEnd w:id="31"/>
      <w:r>
        <w:t xml:space="preserve">Janssen, John, and Stephen B. Brandt. 1980. “Feeding Ecology and Vertical Migration of Adult Alewives ( </w:t>
      </w:r>
      <w:r>
        <w:rPr>
          <w:i/>
          <w:iCs/>
        </w:rPr>
        <w:t>Alosa Pseudoharengus</w:t>
      </w:r>
      <w:r>
        <w:t xml:space="preserve"> ) in Lake Michigan.” </w:t>
      </w:r>
      <w:r>
        <w:rPr>
          <w:i/>
          <w:iCs/>
        </w:rPr>
        <w:t>Canadian Journal of Fisheries and Aquatic Sciences</w:t>
      </w:r>
      <w:r>
        <w:t xml:space="preserve"> 37 (2): 177</w:t>
      </w:r>
      <w:r>
        <w:t xml:space="preserve">–84. </w:t>
      </w:r>
      <w:hyperlink r:id="rId23">
        <w:r>
          <w:rPr>
            <w:rStyle w:val="Hyperlink"/>
          </w:rPr>
          <w:t>https://doi.org/10.1139/f80-023</w:t>
        </w:r>
      </w:hyperlink>
      <w:r>
        <w:t>.</w:t>
      </w:r>
    </w:p>
    <w:p w:rsidR="00B5474C" w:rsidRDefault="00FC5699">
      <w:pPr>
        <w:pStyle w:val="Bibliography"/>
      </w:pPr>
      <w:bookmarkStart w:id="33" w:name="ref-janssen_preference_2004"/>
      <w:bookmarkEnd w:id="32"/>
      <w:r>
        <w:lastRenderedPageBreak/>
        <w:t xml:space="preserve">Janssen, John, and Michelle A. Luebke. 2004. “Preference for Rocky Habitat by Age-0 Yellow Perch and Alewives.” </w:t>
      </w:r>
      <w:r>
        <w:rPr>
          <w:i/>
          <w:iCs/>
        </w:rPr>
        <w:t>Journal of Great Lakes Research</w:t>
      </w:r>
      <w:r>
        <w:t xml:space="preserve"> 30 (1): 93–99. </w:t>
      </w:r>
      <w:hyperlink r:id="rId24">
        <w:r>
          <w:rPr>
            <w:rStyle w:val="Hyperlink"/>
          </w:rPr>
          <w:t>https://doi.org/10.1016/S0380-1330(04)70332-9</w:t>
        </w:r>
      </w:hyperlink>
      <w:r>
        <w:t>.</w:t>
      </w:r>
    </w:p>
    <w:p w:rsidR="00B5474C" w:rsidRDefault="00FC5699">
      <w:pPr>
        <w:pStyle w:val="Bibliography"/>
      </w:pPr>
      <w:bookmarkStart w:id="34" w:name="ref-kellogg_temperature_1982"/>
      <w:bookmarkEnd w:id="33"/>
      <w:r>
        <w:t xml:space="preserve">Kellogg, Robert L. 1982. “Temperature Requirements for the Survival and Early Development of the Anadromous Alewife.” </w:t>
      </w:r>
      <w:r>
        <w:rPr>
          <w:i/>
          <w:iCs/>
        </w:rPr>
        <w:t>The Progressive Fish-Culturist</w:t>
      </w:r>
      <w:r>
        <w:t xml:space="preserve"> 44 </w:t>
      </w:r>
      <w:r>
        <w:t xml:space="preserve">(2): 63–73. </w:t>
      </w:r>
      <w:hyperlink r:id="rId25">
        <w:r>
          <w:rPr>
            <w:rStyle w:val="Hyperlink"/>
          </w:rPr>
          <w:t>https://doi.org/10.1577/1548-8659(1982)44[63:TRFTSA]2.0.CO;2</w:t>
        </w:r>
      </w:hyperlink>
      <w:r>
        <w:t>.</w:t>
      </w:r>
    </w:p>
    <w:p w:rsidR="00B5474C" w:rsidRDefault="00FC5699">
      <w:pPr>
        <w:pStyle w:val="Bibliography"/>
      </w:pPr>
      <w:bookmarkStart w:id="35" w:name="ref-killgore_distribution_1988"/>
      <w:bookmarkEnd w:id="34"/>
      <w:r>
        <w:t>Killgore, K. Jack, Raymond P. Morgan, and Linda M. Hurley. 1988. “Distribution and Abundance of Fishes</w:t>
      </w:r>
      <w:r>
        <w:t xml:space="preserve"> in Aquatic Vegetation.” Miscellaneous {Paper} {A}-87-2 88-11-15-001. Vicksburg, Mississippi: Engineer Research; Development Center (U.S.).</w:t>
      </w:r>
    </w:p>
    <w:p w:rsidR="00B5474C" w:rsidRDefault="00FC5699">
      <w:pPr>
        <w:pStyle w:val="Bibliography"/>
      </w:pPr>
      <w:bookmarkStart w:id="36" w:name="ref-kissil_spawning_1974"/>
      <w:bookmarkEnd w:id="35"/>
      <w:r>
        <w:t>Kissil, George William. 1974. “Spawning of the Anadromous Alewife, Alosa Pseudoharengus, in Bride Lake, Connecticut.</w:t>
      </w:r>
      <w:r>
        <w:t xml:space="preserve">” </w:t>
      </w:r>
      <w:r>
        <w:rPr>
          <w:i/>
          <w:iCs/>
        </w:rPr>
        <w:t>Transactions of the American Fisheries Society</w:t>
      </w:r>
      <w:r>
        <w:t xml:space="preserve"> 103 (2): 312–17. </w:t>
      </w:r>
      <w:hyperlink r:id="rId26">
        <w:r>
          <w:rPr>
            <w:rStyle w:val="Hyperlink"/>
          </w:rPr>
          <w:t>https://doi.org/10.1577/1548-8659(1974)103&lt;312:SOTAAA&gt;2.0.CO;2</w:t>
        </w:r>
      </w:hyperlink>
      <w:r>
        <w:t>.</w:t>
      </w:r>
    </w:p>
    <w:p w:rsidR="00B5474C" w:rsidRDefault="00FC5699">
      <w:pPr>
        <w:pStyle w:val="Bibliography"/>
      </w:pPr>
      <w:bookmarkStart w:id="37" w:name="ref-klauda_alewife_1991"/>
      <w:bookmarkEnd w:id="36"/>
      <w:r>
        <w:t>Klauda, R. J., L. W. Hall Fischer, and J. A.</w:t>
      </w:r>
      <w:r>
        <w:t xml:space="preserve"> Sullivan. 1991. “Alewife and Blueback Herring, Alosa Pseudoharengus and Alosa Aestivalis.” Solomons, Maryland.</w:t>
      </w:r>
    </w:p>
    <w:p w:rsidR="00B5474C" w:rsidRDefault="00FC5699">
      <w:pPr>
        <w:pStyle w:val="Bibliography"/>
      </w:pPr>
      <w:bookmarkStart w:id="38" w:name="ref-kocovsky_linking_2008"/>
      <w:bookmarkEnd w:id="37"/>
      <w:r>
        <w:t>Kocovsky, Patrick M., Robert M. Ross, David S. Dropkin, and John M. Campbell. 2008. “Linking Landscapes and Habitat Suitability Scores for Diadr</w:t>
      </w:r>
      <w:r>
        <w:t xml:space="preserve">omous Fish Restoration in the Susquehanna River Basin.” </w:t>
      </w:r>
      <w:r>
        <w:rPr>
          <w:i/>
          <w:iCs/>
        </w:rPr>
        <w:t>North American Journal of Fisheries Management</w:t>
      </w:r>
      <w:r>
        <w:t xml:space="preserve"> 28 (3): 906–18. </w:t>
      </w:r>
      <w:hyperlink r:id="rId27">
        <w:r>
          <w:rPr>
            <w:rStyle w:val="Hyperlink"/>
          </w:rPr>
          <w:t>https://doi.org/10.1577/M06-120.1</w:t>
        </w:r>
      </w:hyperlink>
      <w:r>
        <w:t>.</w:t>
      </w:r>
    </w:p>
    <w:p w:rsidR="00B5474C" w:rsidRDefault="00FC5699">
      <w:pPr>
        <w:pStyle w:val="Bibliography"/>
      </w:pPr>
      <w:bookmarkStart w:id="39" w:name="ref-kosa_processes_2001"/>
      <w:bookmarkEnd w:id="38"/>
      <w:r>
        <w:t>Kosa, Jarrad T., and Martha E. Mather. 2001. “Pro</w:t>
      </w:r>
      <w:r>
        <w:t xml:space="preserve">cesses Contributing to Variability in Regional Patterns of Juvenile River Herring Abundance Across Small Coastal Systems.” </w:t>
      </w:r>
      <w:r>
        <w:rPr>
          <w:i/>
          <w:iCs/>
        </w:rPr>
        <w:t>Transactions of the American Fisheries Society</w:t>
      </w:r>
      <w:r>
        <w:t xml:space="preserve"> 130 (4): 600–619. </w:t>
      </w:r>
      <w:hyperlink r:id="rId28">
        <w:r>
          <w:rPr>
            <w:rStyle w:val="Hyperlink"/>
          </w:rPr>
          <w:t>https://doi.org/10.1577/1548-8659(2001)130&lt;0600:PCTVIR&gt;2.0.CO;2</w:t>
        </w:r>
      </w:hyperlink>
      <w:r>
        <w:t>.</w:t>
      </w:r>
    </w:p>
    <w:p w:rsidR="00B5474C" w:rsidRDefault="00FC5699">
      <w:pPr>
        <w:pStyle w:val="Bibliography"/>
      </w:pPr>
      <w:bookmarkStart w:id="40" w:name="ref-laney_relationship_1997"/>
      <w:bookmarkEnd w:id="39"/>
      <w:r>
        <w:t xml:space="preserve">Laney, R. Wilson. 1997. “The Relationship of Submerged Aquatic Vegetation (SAV) Ecological Value to Species Managed by the Atlantic States Marine Fisheries Commission (ASMFC): </w:t>
      </w:r>
      <w:r>
        <w:t>Summary for the ASMFC SAV Subcommittee.” {ASMFC} {Habitat} {Management} {Series} \#1. South Atlantic Fisheries Resources Coordination Office, Raleigh, NC: U.S. Fish; Wildlife Service, Southeast Region, Southeast Region.</w:t>
      </w:r>
    </w:p>
    <w:p w:rsidR="00B5474C" w:rsidRDefault="00FC5699">
      <w:pPr>
        <w:pStyle w:val="Bibliography"/>
      </w:pPr>
      <w:bookmarkStart w:id="41" w:name="ref-legett_daily_2021"/>
      <w:bookmarkEnd w:id="40"/>
      <w:r>
        <w:t>Legett, Henry D., Adrian Jordaan, Al</w:t>
      </w:r>
      <w:r>
        <w:t xml:space="preserve">lison H. Roy, John J. Sheppard, Marcelo Somos‐Valenzuela, and Michelle D. Staudinger. 2021. “Daily Patterns of River Herring ( </w:t>
      </w:r>
      <w:r>
        <w:rPr>
          <w:i/>
          <w:iCs/>
        </w:rPr>
        <w:t>Alosa</w:t>
      </w:r>
      <w:r>
        <w:t xml:space="preserve"> Spp.) Spawning Migrations: Environmental Drivers and Variation Among Coastal Streams in Massachusetts.” </w:t>
      </w:r>
      <w:r>
        <w:rPr>
          <w:i/>
          <w:iCs/>
        </w:rPr>
        <w:t>Transactions of the American Fisheries Society</w:t>
      </w:r>
      <w:r>
        <w:t xml:space="preserve"> 150 (4): 501–13. </w:t>
      </w:r>
      <w:hyperlink r:id="rId29">
        <w:r>
          <w:rPr>
            <w:rStyle w:val="Hyperlink"/>
          </w:rPr>
          <w:t>https://doi.org/10.1002/tafs.10301</w:t>
        </w:r>
      </w:hyperlink>
      <w:r>
        <w:t>.</w:t>
      </w:r>
    </w:p>
    <w:p w:rsidR="00B5474C" w:rsidRDefault="00FC5699">
      <w:pPr>
        <w:pStyle w:val="Bibliography"/>
      </w:pPr>
      <w:bookmarkStart w:id="42" w:name="ref-lynch_projected_2015"/>
      <w:bookmarkEnd w:id="41"/>
      <w:r>
        <w:t>Lynch, Patrick D., Janet A. Nye, Jonathan A. Hare, Charles A. Stock, Michael A. Alexander, James D. Sc</w:t>
      </w:r>
      <w:r>
        <w:t xml:space="preserve">ott, Kiersten L. Curti, and Katherine Drew. 2015. “Projected Ocean Warming Creates a Conservation Challenge for River Herring Populations.” </w:t>
      </w:r>
      <w:r>
        <w:rPr>
          <w:i/>
          <w:iCs/>
        </w:rPr>
        <w:t>ICES Journal of Marine Science</w:t>
      </w:r>
      <w:r>
        <w:t xml:space="preserve"> 72 (2): 374–87. </w:t>
      </w:r>
      <w:hyperlink r:id="rId30">
        <w:r>
          <w:rPr>
            <w:rStyle w:val="Hyperlink"/>
          </w:rPr>
          <w:t>https://doi</w:t>
        </w:r>
        <w:r>
          <w:rPr>
            <w:rStyle w:val="Hyperlink"/>
          </w:rPr>
          <w:t>.org/10.1093/icesjms/fsu134</w:t>
        </w:r>
      </w:hyperlink>
      <w:r>
        <w:t>.</w:t>
      </w:r>
    </w:p>
    <w:p w:rsidR="00B5474C" w:rsidRDefault="00FC5699">
      <w:pPr>
        <w:pStyle w:val="Bibliography"/>
      </w:pPr>
      <w:bookmarkStart w:id="43" w:name="ref-mather_assessing_2012"/>
      <w:bookmarkEnd w:id="42"/>
      <w:r>
        <w:t xml:space="preserve">Mather, Martha E., Holly J. Frank, Joseph M. Smith, Roxann D. Cormier, Robert M. Muth, and John T. Finn. 2012. “Assessing Freshwater Habitat of Adult Anadromous Alewives Using </w:t>
      </w:r>
      <w:r>
        <w:lastRenderedPageBreak/>
        <w:t xml:space="preserve">Multiple Approaches.” </w:t>
      </w:r>
      <w:r>
        <w:rPr>
          <w:i/>
          <w:iCs/>
        </w:rPr>
        <w:t>Marine and Coastal Fisheries</w:t>
      </w:r>
      <w:r>
        <w:t xml:space="preserve"> </w:t>
      </w:r>
      <w:r>
        <w:t xml:space="preserve">4 (1): 188–200. </w:t>
      </w:r>
      <w:hyperlink r:id="rId31">
        <w:r>
          <w:rPr>
            <w:rStyle w:val="Hyperlink"/>
          </w:rPr>
          <w:t>https://doi.org/10.1080/19425120.2012.675980</w:t>
        </w:r>
      </w:hyperlink>
      <w:r>
        <w:t>.</w:t>
      </w:r>
    </w:p>
    <w:p w:rsidR="00B5474C" w:rsidRDefault="00FC5699">
      <w:pPr>
        <w:pStyle w:val="Bibliography"/>
      </w:pPr>
      <w:bookmarkStart w:id="44" w:name="ref-mccartin_new_2019"/>
      <w:bookmarkEnd w:id="43"/>
      <w:r>
        <w:t xml:space="preserve">McCartin, Kellie, Adrian Jordaan, Matthew Sclafani, Robert Cerrato, and Michael G. Frisk. 2019. “A New Paradigm in Alewife </w:t>
      </w:r>
      <w:r>
        <w:t xml:space="preserve">Migration: Oscillations Between Spawning Grounds and Estuarine Habitats.” </w:t>
      </w:r>
      <w:r>
        <w:rPr>
          <w:i/>
          <w:iCs/>
        </w:rPr>
        <w:t>Transactions of the American Fisheries Society</w:t>
      </w:r>
      <w:r>
        <w:t xml:space="preserve"> 148 (3): 605–19. </w:t>
      </w:r>
      <w:hyperlink r:id="rId32">
        <w:r>
          <w:rPr>
            <w:rStyle w:val="Hyperlink"/>
          </w:rPr>
          <w:t>https://doi.org/10.1002/tafs.10155</w:t>
        </w:r>
      </w:hyperlink>
      <w:r>
        <w:t>.</w:t>
      </w:r>
    </w:p>
    <w:p w:rsidR="00B5474C" w:rsidRDefault="00FC5699">
      <w:pPr>
        <w:pStyle w:val="Bibliography"/>
      </w:pPr>
      <w:bookmarkStart w:id="45" w:name="ref-mullen_species_1986"/>
      <w:bookmarkEnd w:id="44"/>
      <w:r>
        <w:t>Mullen, D. M., C. W. Fay, an</w:t>
      </w:r>
      <w:r>
        <w:t>d J. R. Moring. 1986. “Species Profiles: Life Histories and Environmental Requirements of Coastal Fishes and Invertebrates (North Atlantic)–Alewife/Blueback Herring.” U.{S}. {Fish} and {Wildlife} {Service} {Biological} {Report} 82(11.56). USACE.</w:t>
      </w:r>
    </w:p>
    <w:p w:rsidR="00B5474C" w:rsidRDefault="00FC5699">
      <w:pPr>
        <w:pStyle w:val="Bibliography"/>
      </w:pPr>
      <w:bookmarkStart w:id="46" w:name="ref-munroe_overview_2000"/>
      <w:bookmarkEnd w:id="45"/>
      <w:r>
        <w:t>Munroe, Th</w:t>
      </w:r>
      <w:r>
        <w:t xml:space="preserve">omas. 2000. “An Overview of the Biology, Ecology, and Fisheries of the Clupeoid Fishes Occurring in the Gulf of Maine.” Reference {Document} 00-02. Woods Hole, Massachusetts: National Matine Fisheries Service, Northeast Fisheries Science Center. </w:t>
      </w:r>
      <w:hyperlink r:id="rId33">
        <w:r>
          <w:rPr>
            <w:rStyle w:val="Hyperlink"/>
          </w:rPr>
          <w:t>https://repository.library.noaa.gov/view/noaa/5081</w:t>
        </w:r>
      </w:hyperlink>
      <w:r>
        <w:t>.</w:t>
      </w:r>
    </w:p>
    <w:p w:rsidR="00B5474C" w:rsidRDefault="00FC5699">
      <w:pPr>
        <w:pStyle w:val="Bibliography"/>
      </w:pPr>
      <w:bookmarkStart w:id="47" w:name="X682a59c319a78036dc5258a44e1fc2fe3fd02e1"/>
      <w:bookmarkEnd w:id="46"/>
      <w:r>
        <w:t xml:space="preserve">National Marine Fisheries Service, (NMFS). 2009. “Species of Concern: River Herring.” </w:t>
      </w:r>
      <w:hyperlink r:id="rId34">
        <w:r>
          <w:rPr>
            <w:rStyle w:val="Hyperlink"/>
          </w:rPr>
          <w:t>nmfs.noaa.gov/pr/species/concern/</w:t>
        </w:r>
      </w:hyperlink>
      <w:r>
        <w:t>.</w:t>
      </w:r>
    </w:p>
    <w:p w:rsidR="00B5474C" w:rsidRDefault="00FC5699">
      <w:pPr>
        <w:pStyle w:val="Bibliography"/>
      </w:pPr>
      <w:bookmarkStart w:id="48" w:name="X728fbbecf457d9c73fefbc96154056a28c55738"/>
      <w:bookmarkEnd w:id="47"/>
      <w:r>
        <w:t>———. 2013. “Endangered and Threatened Wildlife and Plants; Endangered Species Act Listing Determination for Alewife and Blueback Herring.”</w:t>
      </w:r>
    </w:p>
    <w:p w:rsidR="00B5474C" w:rsidRDefault="00FC5699">
      <w:pPr>
        <w:pStyle w:val="Bibliography"/>
      </w:pPr>
      <w:bookmarkStart w:id="49" w:name="X7765b32e374b99c89a8e08c582ceaffcdeee042"/>
      <w:bookmarkEnd w:id="48"/>
      <w:r>
        <w:t>———. 2019. “Not Warented Listing Determination.”</w:t>
      </w:r>
    </w:p>
    <w:p w:rsidR="00B5474C" w:rsidRDefault="00FC5699">
      <w:pPr>
        <w:pStyle w:val="Bibliography"/>
      </w:pPr>
      <w:bookmarkStart w:id="50" w:name="ref-oconnell_spawning_1997"/>
      <w:bookmarkEnd w:id="49"/>
      <w:r>
        <w:t xml:space="preserve">O’Connell, Ann M. (Uzee), and </w:t>
      </w:r>
      <w:r>
        <w:t xml:space="preserve">Paul L. Angermeier. 1997. “Spawning Location and Distribution of Early Life Stages of Alewife and Blueback Herring in a Virginia Stream.” </w:t>
      </w:r>
      <w:r>
        <w:rPr>
          <w:i/>
          <w:iCs/>
        </w:rPr>
        <w:t>Estuaries</w:t>
      </w:r>
      <w:r>
        <w:t xml:space="preserve"> 20 (4): 779. </w:t>
      </w:r>
      <w:hyperlink r:id="rId35">
        <w:r>
          <w:rPr>
            <w:rStyle w:val="Hyperlink"/>
          </w:rPr>
          <w:t>https://doi.org/10.2307/1352251</w:t>
        </w:r>
      </w:hyperlink>
      <w:r>
        <w:t>.</w:t>
      </w:r>
    </w:p>
    <w:p w:rsidR="00B5474C" w:rsidRDefault="00FC5699">
      <w:pPr>
        <w:pStyle w:val="Bibliography"/>
      </w:pPr>
      <w:bookmarkStart w:id="51" w:name="ref-oconnell_habitat_1999"/>
      <w:bookmarkEnd w:id="50"/>
      <w:r>
        <w:t xml:space="preserve">———. 1999. </w:t>
      </w:r>
      <w:r>
        <w:t xml:space="preserve">“Habitat Relationships for Alewife and Blueback Herring Spawning in a Virginia Stream.” </w:t>
      </w:r>
      <w:r>
        <w:rPr>
          <w:i/>
          <w:iCs/>
        </w:rPr>
        <w:t>Journal of Freshwater Ecology</w:t>
      </w:r>
      <w:r>
        <w:t xml:space="preserve"> 14 (3): 357–70. </w:t>
      </w:r>
      <w:hyperlink r:id="rId36">
        <w:r>
          <w:rPr>
            <w:rStyle w:val="Hyperlink"/>
          </w:rPr>
          <w:t>https://doi.org/10.1080/02705060.1999.9663691</w:t>
        </w:r>
      </w:hyperlink>
      <w:r>
        <w:t>.</w:t>
      </w:r>
    </w:p>
    <w:p w:rsidR="00B5474C" w:rsidRDefault="00FC5699">
      <w:pPr>
        <w:pStyle w:val="Bibliography"/>
      </w:pPr>
      <w:bookmarkStart w:id="52" w:name="ref-otto_lethal_1976"/>
      <w:bookmarkEnd w:id="51"/>
      <w:r>
        <w:t>Otto, Robe</w:t>
      </w:r>
      <w:r>
        <w:t xml:space="preserve">rt G., Max A. Kitchel, and John O’Hara Rice. 1976. “Lethal and Preferred Temperatures of the Alewife (Alosa Pseudoharengus) in Lake Michigan.” </w:t>
      </w:r>
      <w:r>
        <w:rPr>
          <w:i/>
          <w:iCs/>
        </w:rPr>
        <w:t>Transactions of the American Fisheries Society</w:t>
      </w:r>
      <w:r>
        <w:t xml:space="preserve"> 105 (1): 96–106. </w:t>
      </w:r>
      <w:hyperlink r:id="rId37">
        <w:r>
          <w:rPr>
            <w:rStyle w:val="Hyperlink"/>
          </w:rPr>
          <w:t>https://doi.org/10.1577/1548-8659(1976)105&lt;96:LAPTOT&gt;2.0.CO;2</w:t>
        </w:r>
      </w:hyperlink>
      <w:r>
        <w:t>.</w:t>
      </w:r>
    </w:p>
    <w:p w:rsidR="00B5474C" w:rsidRDefault="00FC5699">
      <w:pPr>
        <w:pStyle w:val="Bibliography"/>
      </w:pPr>
      <w:bookmarkStart w:id="53" w:name="ref-overton_spatial_2012"/>
      <w:bookmarkEnd w:id="52"/>
      <w:r>
        <w:t>Overton, Anthony S., Nicholas A. Jones, and Roger Rulifson. 2012. “Spatial and Temporal Variability in Instantaneous Growth, Mortality, and Recruitment of Larval</w:t>
      </w:r>
      <w:r>
        <w:t xml:space="preserve"> River Herring in Tar–Pamlico River, North Carolina.” </w:t>
      </w:r>
      <w:r>
        <w:rPr>
          <w:i/>
          <w:iCs/>
        </w:rPr>
        <w:t>Marine and Coastal Fisheries</w:t>
      </w:r>
      <w:r>
        <w:t xml:space="preserve"> 4 (1): 218–27. </w:t>
      </w:r>
      <w:hyperlink r:id="rId38">
        <w:r>
          <w:rPr>
            <w:rStyle w:val="Hyperlink"/>
          </w:rPr>
          <w:t>https://doi.org/10.1080/19425120.2012.675976</w:t>
        </w:r>
      </w:hyperlink>
      <w:r>
        <w:t>.</w:t>
      </w:r>
    </w:p>
    <w:p w:rsidR="00B5474C" w:rsidRDefault="00FC5699">
      <w:pPr>
        <w:pStyle w:val="Bibliography"/>
      </w:pPr>
      <w:bookmarkStart w:id="54" w:name="ref-pardue_habitat_1983"/>
      <w:bookmarkEnd w:id="53"/>
      <w:r>
        <w:t>Pardue, Garland. 1983. “Habitat Suitability Inde</w:t>
      </w:r>
      <w:r>
        <w:t xml:space="preserve">x Models: Alewife and Blueback Herring.” {FWS}/{OBS} 82/10.58. Department of Interior, Fish; Wildlife Service. </w:t>
      </w:r>
      <w:hyperlink r:id="rId39" w:anchor="v=onepage&amp;q=Habitat%20Suitability%20for%20Alewives&amp;f=false">
        <w:r>
          <w:rPr>
            <w:rStyle w:val="Hyperlink"/>
          </w:rPr>
          <w:t>https://books.google.</w:t>
        </w:r>
        <w:r>
          <w:rPr>
            <w:rStyle w:val="Hyperlink"/>
          </w:rPr>
          <w:t>com/books?hl=en&amp;lr=&amp;id=WpTBLRItqHYC&amp;oi=fnd&amp;pg=PR6&amp;dq=Habitat+Suitability+for+Alewives&amp;ots=Rh70Hi2dbQ&amp;sig=mWMhRZ5FcP--mJX1NxJuFuZkhoM#v=onepage&amp;q=Habitat%20Suitability%20for%20Alewives&amp;f=false</w:t>
        </w:r>
      </w:hyperlink>
      <w:r>
        <w:t>.</w:t>
      </w:r>
    </w:p>
    <w:p w:rsidR="00B5474C" w:rsidRDefault="00FC5699">
      <w:pPr>
        <w:pStyle w:val="Bibliography"/>
      </w:pPr>
      <w:bookmarkStart w:id="55" w:name="ref-reback_survey_2004"/>
      <w:bookmarkEnd w:id="54"/>
      <w:r>
        <w:lastRenderedPageBreak/>
        <w:t>Reback, Kenneth E., Phillips Brady, Katherine D. McLaughlin, an</w:t>
      </w:r>
      <w:r>
        <w:t>d Cheryl Milliken. 2004. “A Survey of Anadromous Fish Passage in Coastal Massachusetts. Part 1, Southern Massachusetts.” Massachusetts: Massachusetts Division of Marine Fisheries.</w:t>
      </w:r>
    </w:p>
    <w:p w:rsidR="00B5474C" w:rsidRDefault="00FC5699">
      <w:pPr>
        <w:pStyle w:val="Bibliography"/>
      </w:pPr>
      <w:bookmarkStart w:id="56" w:name="ref-richkus_response_1975"/>
      <w:bookmarkEnd w:id="55"/>
      <w:r>
        <w:t>Richkus, William A. 1975. “The Response of Juvenile Alewives to Water Curren</w:t>
      </w:r>
      <w:r>
        <w:t xml:space="preserve">ts in an Experimental Chamber.” </w:t>
      </w:r>
      <w:r>
        <w:rPr>
          <w:i/>
          <w:iCs/>
        </w:rPr>
        <w:t>Transactions of the American Fisheries Society</w:t>
      </w:r>
      <w:r>
        <w:t xml:space="preserve"> 104 (3): 494–98. </w:t>
      </w:r>
      <w:hyperlink r:id="rId40">
        <w:r>
          <w:rPr>
            <w:rStyle w:val="Hyperlink"/>
          </w:rPr>
          <w:t>https://doi.org/10.1577/1548-8659(1975)104&lt;494:TROJAT&gt;2.0.CO;2</w:t>
        </w:r>
      </w:hyperlink>
      <w:r>
        <w:t>.</w:t>
      </w:r>
    </w:p>
    <w:p w:rsidR="00B5474C" w:rsidRDefault="00FC5699">
      <w:pPr>
        <w:pStyle w:val="Bibliography"/>
      </w:pPr>
      <w:bookmarkStart w:id="57" w:name="ref-smith_overlapping_2015"/>
      <w:bookmarkEnd w:id="56"/>
      <w:r>
        <w:t>Smith, M. Chad</w:t>
      </w:r>
      <w:r>
        <w:t xml:space="preserve">, and Roger A. Rulifson. 2015. “Overlapping Habitat Use of Multiple Anadromous Fish Species in a Restricted Coastal Watershed.” </w:t>
      </w:r>
      <w:r>
        <w:rPr>
          <w:i/>
          <w:iCs/>
        </w:rPr>
        <w:t>Transactions of the American Fisheries Society</w:t>
      </w:r>
      <w:r>
        <w:t xml:space="preserve"> 144 (6): 1173–83. </w:t>
      </w:r>
      <w:hyperlink r:id="rId41">
        <w:r>
          <w:rPr>
            <w:rStyle w:val="Hyperlink"/>
          </w:rPr>
          <w:t>https://doi.org/10.1080/00028487.2015.1074617</w:t>
        </w:r>
      </w:hyperlink>
      <w:r>
        <w:t>.</w:t>
      </w:r>
    </w:p>
    <w:p w:rsidR="00B5474C" w:rsidRDefault="00FC5699">
      <w:pPr>
        <w:pStyle w:val="Bibliography"/>
      </w:pPr>
      <w:bookmarkStart w:id="58" w:name="ref-stevens_evidence_2021"/>
      <w:bookmarkEnd w:id="57"/>
      <w:r>
        <w:t xml:space="preserve">Stevens, Justin R., Rory Saunders, and William Duffy. 2021. “Evidence of Life Cycle Diversity of River Herring in the Penobscot River Estuary, Maine.” </w:t>
      </w:r>
      <w:r>
        <w:rPr>
          <w:i/>
          <w:iCs/>
        </w:rPr>
        <w:t>Marine and Coastal Fisheries</w:t>
      </w:r>
      <w:r>
        <w:t xml:space="preserve"> 13 (3): 292–305. </w:t>
      </w:r>
      <w:hyperlink r:id="rId42">
        <w:r>
          <w:rPr>
            <w:rStyle w:val="Hyperlink"/>
          </w:rPr>
          <w:t>https://doi.org/10.1002/mcf2.10157</w:t>
        </w:r>
      </w:hyperlink>
      <w:r>
        <w:t>.</w:t>
      </w:r>
    </w:p>
    <w:p w:rsidR="00B5474C" w:rsidRDefault="00FC5699">
      <w:pPr>
        <w:pStyle w:val="Bibliography"/>
      </w:pPr>
      <w:bookmarkStart w:id="59" w:name="ref-tommasi_effect_2015"/>
      <w:bookmarkEnd w:id="58"/>
      <w:r>
        <w:t xml:space="preserve">Tommasi, Désirée, Janet Nye, Charles Stock, Jonathan A. Hare, Michael Alexander, and Katie Drew. 2015. “Effect of Environmental Conditions on Juvenile Recruitment of Alewife ( </w:t>
      </w:r>
      <w:r>
        <w:rPr>
          <w:i/>
          <w:iCs/>
        </w:rPr>
        <w:t>Alosa Pseudoharengus</w:t>
      </w:r>
      <w:r>
        <w:t xml:space="preserve"> ) and Blueback Herring ( </w:t>
      </w:r>
      <w:r>
        <w:rPr>
          <w:i/>
          <w:iCs/>
        </w:rPr>
        <w:t>Alosa Aestivalis</w:t>
      </w:r>
      <w:r>
        <w:t xml:space="preserve"> ) in Fresh Water: A Coastwide Perspective.” Edited by Keith Tierney. </w:t>
      </w:r>
      <w:r>
        <w:rPr>
          <w:i/>
          <w:iCs/>
        </w:rPr>
        <w:t>Canadian Journal of Fisheries and Aquatic Sciences</w:t>
      </w:r>
      <w:r>
        <w:t xml:space="preserve"> 72 (7): 1037–47. </w:t>
      </w:r>
      <w:hyperlink r:id="rId43">
        <w:r>
          <w:rPr>
            <w:rStyle w:val="Hyperlink"/>
          </w:rPr>
          <w:t>https://doi.org/10.1139/cjfas-2014-0259</w:t>
        </w:r>
      </w:hyperlink>
      <w:r>
        <w:t>.</w:t>
      </w:r>
    </w:p>
    <w:p w:rsidR="00B5474C" w:rsidRDefault="00FC5699">
      <w:pPr>
        <w:pStyle w:val="Bibliography"/>
      </w:pPr>
      <w:bookmarkStart w:id="60" w:name="ref-turner_juvenile_2016"/>
      <w:bookmarkEnd w:id="59"/>
      <w:r>
        <w:t xml:space="preserve">Turner, Sara M., and Karin E. Limburg. 2016. “Juvenile River Herring Habitat Use and Marine Emigration Trends: Comparing Populations.” </w:t>
      </w:r>
      <w:r>
        <w:rPr>
          <w:i/>
          <w:iCs/>
        </w:rPr>
        <w:t>Oecologia</w:t>
      </w:r>
      <w:r>
        <w:t xml:space="preserve"> 180 (1): 77–89. </w:t>
      </w:r>
      <w:hyperlink r:id="rId44">
        <w:r>
          <w:rPr>
            <w:rStyle w:val="Hyperlink"/>
          </w:rPr>
          <w:t>https://doi.org/10.1007/s00442-015-3443-y</w:t>
        </w:r>
      </w:hyperlink>
      <w:r>
        <w:t>.</w:t>
      </w:r>
    </w:p>
    <w:p w:rsidR="00B5474C" w:rsidRDefault="00FC5699">
      <w:pPr>
        <w:pStyle w:val="Bibliography"/>
      </w:pPr>
      <w:bookmarkStart w:id="61" w:name="ref-tyus_movements_1974"/>
      <w:bookmarkEnd w:id="60"/>
      <w:r>
        <w:t xml:space="preserve">Tyus, Harold M. 1974. “Movements and Spawning of Anadromous Alewives, Alosa Pseudoharengus (Wilson) at Lake Mattamuskeet, North Carolina.” </w:t>
      </w:r>
      <w:r>
        <w:rPr>
          <w:i/>
          <w:iCs/>
        </w:rPr>
        <w:t>Transactions of the American Fisheries Society</w:t>
      </w:r>
      <w:r>
        <w:t xml:space="preserve"> 103 (2): 392–96. </w:t>
      </w:r>
      <w:hyperlink r:id="rId45">
        <w:r>
          <w:rPr>
            <w:rStyle w:val="Hyperlink"/>
          </w:rPr>
          <w:t>https://doi.org/10.1577/1548-8659(1974)103&lt;392:MASOAA&gt;2.0.CO;2</w:t>
        </w:r>
      </w:hyperlink>
      <w:r>
        <w:t>.</w:t>
      </w:r>
    </w:p>
    <w:p w:rsidR="00B5474C" w:rsidRDefault="00FC5699">
      <w:pPr>
        <w:pStyle w:val="Bibliography"/>
      </w:pPr>
      <w:bookmarkStart w:id="62" w:name="ref-waldman_north_2022"/>
      <w:bookmarkEnd w:id="61"/>
      <w:r>
        <w:t>Waldman, John R., and Thomas P. Quinn. 2022. “North American Diadromous Fishes: Drivers of Decline and Potenti</w:t>
      </w:r>
      <w:r>
        <w:t xml:space="preserve">al for Recovery in the Anthropocene.” </w:t>
      </w:r>
      <w:r>
        <w:rPr>
          <w:i/>
          <w:iCs/>
        </w:rPr>
        <w:t>Science Advances</w:t>
      </w:r>
      <w:r>
        <w:t xml:space="preserve"> 8 (4): eabl5486. </w:t>
      </w:r>
      <w:hyperlink r:id="rId46">
        <w:r>
          <w:rPr>
            <w:rStyle w:val="Hyperlink"/>
          </w:rPr>
          <w:t>https://doi.org/10.1126/sciadv.abl5486</w:t>
        </w:r>
      </w:hyperlink>
      <w:r>
        <w:t>.</w:t>
      </w:r>
    </w:p>
    <w:p w:rsidR="00B5474C" w:rsidRDefault="00FC5699">
      <w:pPr>
        <w:pStyle w:val="Bibliography"/>
      </w:pPr>
      <w:bookmarkStart w:id="63" w:name="ref-walsh_early_2005"/>
      <w:bookmarkEnd w:id="62"/>
      <w:r>
        <w:t>Walsh, Harvey J., Lawrence R. Settle, and David S. Peters. 2005. “Early Life History o</w:t>
      </w:r>
      <w:r>
        <w:t xml:space="preserve">f Blueback Herring and Alewife in the Lower Roanoke River, North Carolina.” </w:t>
      </w:r>
      <w:r>
        <w:rPr>
          <w:i/>
          <w:iCs/>
        </w:rPr>
        <w:t>Transactions of the American Fisheries Society</w:t>
      </w:r>
      <w:r>
        <w:t xml:space="preserve"> 134 (4): 910–26. </w:t>
      </w:r>
      <w:hyperlink r:id="rId47">
        <w:r>
          <w:rPr>
            <w:rStyle w:val="Hyperlink"/>
          </w:rPr>
          <w:t>https://doi.org/10.1577/T04-060.1</w:t>
        </w:r>
      </w:hyperlink>
      <w:r>
        <w:t>.</w:t>
      </w:r>
      <w:bookmarkEnd w:id="0"/>
      <w:bookmarkEnd w:id="10"/>
      <w:bookmarkEnd w:id="12"/>
      <w:bookmarkEnd w:id="63"/>
    </w:p>
    <w:sectPr w:rsidR="00B547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5699" w:rsidRDefault="00FC5699">
      <w:pPr>
        <w:spacing w:after="0"/>
      </w:pPr>
      <w:r>
        <w:separator/>
      </w:r>
    </w:p>
  </w:endnote>
  <w:endnote w:type="continuationSeparator" w:id="0">
    <w:p w:rsidR="00FC5699" w:rsidRDefault="00FC56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5699" w:rsidRDefault="00FC5699">
      <w:r>
        <w:separator/>
      </w:r>
    </w:p>
  </w:footnote>
  <w:footnote w:type="continuationSeparator" w:id="0">
    <w:p w:rsidR="00FC5699" w:rsidRDefault="00FC56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C388A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B5474C"/>
    <w:rsid w:val="001B4A51"/>
    <w:rsid w:val="00B5474C"/>
    <w:rsid w:val="00B741DA"/>
    <w:rsid w:val="00FC56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DF150"/>
  <w15:docId w15:val="{9528B337-4F2D-4EFE-B475-948FE377B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77/1548-8675(2000)020%3c0408:HSIMFE%3e2.3.CO;2" TargetMode="External"/><Relationship Id="rId18" Type="http://schemas.openxmlformats.org/officeDocument/2006/relationships/hyperlink" Target="https://doi.org/10.1111/j.1365-2400.2010.00759.x" TargetMode="External"/><Relationship Id="rId26" Type="http://schemas.openxmlformats.org/officeDocument/2006/relationships/hyperlink" Target="https://doi.org/10.1577/1548-8659(1974)103%3c312:SOTAAA%3e2.0.CO;2" TargetMode="External"/><Relationship Id="rId39" Type="http://schemas.openxmlformats.org/officeDocument/2006/relationships/hyperlink" Target="https://books.google.com/books?hl=en&amp;lr=&amp;id=WpTBLRItqHYC&amp;oi=fnd&amp;pg=PR6&amp;dq=Habitat+Suitability+for+Alewives&amp;ots=Rh70Hi2dbQ&amp;sig=mWMhRZ5FcP--mJX1NxJuFuZkhoM" TargetMode="External"/><Relationship Id="rId3" Type="http://schemas.openxmlformats.org/officeDocument/2006/relationships/settings" Target="settings.xml"/><Relationship Id="rId21" Type="http://schemas.openxmlformats.org/officeDocument/2006/relationships/hyperlink" Target="https://ecommons.cornell.edu/bitstream/handle/1813/33829/ces279.pdf?sequence=1&amp;isAllowed=y" TargetMode="External"/><Relationship Id="rId34" Type="http://schemas.openxmlformats.org/officeDocument/2006/relationships/hyperlink" Target="https://nmfs.noaa.gov/pr/species/concern/" TargetMode="External"/><Relationship Id="rId42" Type="http://schemas.openxmlformats.org/officeDocument/2006/relationships/hyperlink" Target="https://doi.org/10.1002/mcf2.10157" TargetMode="External"/><Relationship Id="rId47" Type="http://schemas.openxmlformats.org/officeDocument/2006/relationships/hyperlink" Target="https://doi.org/10.1577/T04-060.1" TargetMode="External"/><Relationship Id="rId7" Type="http://schemas.openxmlformats.org/officeDocument/2006/relationships/image" Target="media/image1.jpg"/><Relationship Id="rId12" Type="http://schemas.openxmlformats.org/officeDocument/2006/relationships/hyperlink" Target="https://doi.org/10.1016/j.jglr.2020.01.004" TargetMode="External"/><Relationship Id="rId17" Type="http://schemas.openxmlformats.org/officeDocument/2006/relationships/hyperlink" Target="https://apps.dtic.mil/sti/tr/pdf/ADA180383.pdf" TargetMode="External"/><Relationship Id="rId25" Type="http://schemas.openxmlformats.org/officeDocument/2006/relationships/hyperlink" Target="https://doi.org/10.1577/1548-8659(1982)44%5b63:TRFTSA%5d2.0.CO;2" TargetMode="External"/><Relationship Id="rId33" Type="http://schemas.openxmlformats.org/officeDocument/2006/relationships/hyperlink" Target="https://repository.library.noaa.gov/view/noaa/5081" TargetMode="External"/><Relationship Id="rId38" Type="http://schemas.openxmlformats.org/officeDocument/2006/relationships/hyperlink" Target="https://doi.org/10.1080/19425120.2012.675976" TargetMode="External"/><Relationship Id="rId46" Type="http://schemas.openxmlformats.org/officeDocument/2006/relationships/hyperlink" Target="https://doi.org/10.1126/sciadv.abl5486" TargetMode="External"/><Relationship Id="rId2" Type="http://schemas.openxmlformats.org/officeDocument/2006/relationships/styles" Target="styles.xml"/><Relationship Id="rId16" Type="http://schemas.openxmlformats.org/officeDocument/2006/relationships/hyperlink" Target="https://doi.org/10.3389/fmars.2021.706666" TargetMode="External"/><Relationship Id="rId20" Type="http://schemas.openxmlformats.org/officeDocument/2006/relationships/hyperlink" Target="https://doi.org/10.1139/F08-066" TargetMode="External"/><Relationship Id="rId29" Type="http://schemas.openxmlformats.org/officeDocument/2006/relationships/hyperlink" Target="https://doi.org/10.1002/tafs.10301" TargetMode="External"/><Relationship Id="rId41" Type="http://schemas.openxmlformats.org/officeDocument/2006/relationships/hyperlink" Target="https://doi.org/10.1080/00028487.2015.10746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ma.org/fogm/" TargetMode="External"/><Relationship Id="rId24" Type="http://schemas.openxmlformats.org/officeDocument/2006/relationships/hyperlink" Target="https://doi.org/10.1016/S0380-1330(04)70332-9" TargetMode="External"/><Relationship Id="rId32" Type="http://schemas.openxmlformats.org/officeDocument/2006/relationships/hyperlink" Target="https://doi.org/10.1002/tafs.10155" TargetMode="External"/><Relationship Id="rId37" Type="http://schemas.openxmlformats.org/officeDocument/2006/relationships/hyperlink" Target="https://doi.org/10.1577/1548-8659(1976)105%3c96:LAPTOT%3e2.0.CO;2" TargetMode="External"/><Relationship Id="rId40" Type="http://schemas.openxmlformats.org/officeDocument/2006/relationships/hyperlink" Target="https://doi.org/10.1577/1548-8659(1975)104%3c494:TROJAT%3e2.0.CO;2" TargetMode="External"/><Relationship Id="rId45" Type="http://schemas.openxmlformats.org/officeDocument/2006/relationships/hyperlink" Target="https://doi.org/10.1577/1548-8659(1974)103%3c392:MASOAA%3e2.0.CO;2" TargetMode="External"/><Relationship Id="rId5" Type="http://schemas.openxmlformats.org/officeDocument/2006/relationships/footnotes" Target="footnotes.xml"/><Relationship Id="rId15" Type="http://schemas.openxmlformats.org/officeDocument/2006/relationships/hyperlink" Target="https://doi.org/10.1080/15222055.2015.1009590" TargetMode="External"/><Relationship Id="rId23" Type="http://schemas.openxmlformats.org/officeDocument/2006/relationships/hyperlink" Target="https://doi.org/10.1139/f80-023" TargetMode="External"/><Relationship Id="rId28" Type="http://schemas.openxmlformats.org/officeDocument/2006/relationships/hyperlink" Target="https://doi.org/10.1577/1548-8659(2001)130%3c0600:PCTVIR%3e2.0.CO;2" TargetMode="External"/><Relationship Id="rId36" Type="http://schemas.openxmlformats.org/officeDocument/2006/relationships/hyperlink" Target="https://doi.org/10.1080/02705060.1999.9663691" TargetMode="External"/><Relationship Id="rId49" Type="http://schemas.openxmlformats.org/officeDocument/2006/relationships/theme" Target="theme/theme1.xml"/><Relationship Id="rId10" Type="http://schemas.openxmlformats.org/officeDocument/2006/relationships/hyperlink" Target="https://doi.org/10.1093/icesjms/fst013" TargetMode="External"/><Relationship Id="rId19" Type="http://schemas.openxmlformats.org/officeDocument/2006/relationships/hyperlink" Target="https://doi.org/10.1139/f04-093" TargetMode="External"/><Relationship Id="rId31" Type="http://schemas.openxmlformats.org/officeDocument/2006/relationships/hyperlink" Target="https://doi.org/10.1080/19425120.2012.675980" TargetMode="External"/><Relationship Id="rId44" Type="http://schemas.openxmlformats.org/officeDocument/2006/relationships/hyperlink" Target="https://doi.org/10.1007/s00442-015-3443-y" TargetMode="External"/><Relationship Id="rId4" Type="http://schemas.openxmlformats.org/officeDocument/2006/relationships/webSettings" Target="webSettings.xml"/><Relationship Id="rId9" Type="http://schemas.openxmlformats.org/officeDocument/2006/relationships/hyperlink" Target="https://doi.org/10.1007/s10641-020-01032-0" TargetMode="External"/><Relationship Id="rId14" Type="http://schemas.openxmlformats.org/officeDocument/2006/relationships/hyperlink" Target="https://doi.org/10.1641/0006-3568(2003)053%5b0772:FOTGOM%5d2.0.CO;2" TargetMode="External"/><Relationship Id="rId22" Type="http://schemas.openxmlformats.org/officeDocument/2006/relationships/hyperlink" Target="https://doi.org/10.1007/BF00691949" TargetMode="External"/><Relationship Id="rId27" Type="http://schemas.openxmlformats.org/officeDocument/2006/relationships/hyperlink" Target="https://doi.org/10.1577/M06-120.1" TargetMode="External"/><Relationship Id="rId30" Type="http://schemas.openxmlformats.org/officeDocument/2006/relationships/hyperlink" Target="https://doi.org/10.1093/icesjms/fsu134" TargetMode="External"/><Relationship Id="rId35" Type="http://schemas.openxmlformats.org/officeDocument/2006/relationships/hyperlink" Target="https://doi.org/10.2307/1352251" TargetMode="External"/><Relationship Id="rId43" Type="http://schemas.openxmlformats.org/officeDocument/2006/relationships/hyperlink" Target="https://doi.org/10.1139/cjfas-2014-0259" TargetMode="External"/><Relationship Id="rId48" Type="http://schemas.openxmlformats.org/officeDocument/2006/relationships/fontTable" Target="fontTable.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1</Pages>
  <Words>7018</Words>
  <Characters>40007</Characters>
  <Application>Microsoft Office Word</Application>
  <DocSecurity>0</DocSecurity>
  <Lines>333</Lines>
  <Paragraphs>93</Paragraphs>
  <ScaleCrop>false</ScaleCrop>
  <Company>US Army</Company>
  <LinksUpToDate>false</LinksUpToDate>
  <CharactersWithSpaces>4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wife Habitat Suitability Models</dc:title>
  <dc:creator>Vanessa Mahan, Justin Stevens</dc:creator>
  <cp:keywords/>
  <cp:lastModifiedBy>Mahan, Vanessa M ERDC-RDE-EL-MS Contractor</cp:lastModifiedBy>
  <cp:revision>3</cp:revision>
  <dcterms:created xsi:type="dcterms:W3CDTF">2023-09-12T18:59:00Z</dcterms:created>
  <dcterms:modified xsi:type="dcterms:W3CDTF">2023-09-1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R_Alewives.bib</vt:lpwstr>
  </property>
  <property fmtid="{D5CDD505-2E9C-101B-9397-08002B2CF9AE}" pid="3" name="date">
    <vt:lpwstr>2023-04-19</vt:lpwstr>
  </property>
  <property fmtid="{D5CDD505-2E9C-101B-9397-08002B2CF9AE}" pid="4" name="output">
    <vt:lpwstr/>
  </property>
</Properties>
</file>